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B4E3F9" w14:textId="77777777" w:rsidR="005235CA" w:rsidRPr="009508A0" w:rsidRDefault="005235CA" w:rsidP="005235CA">
      <w:pPr>
        <w:pStyle w:val="BodyText"/>
        <w:spacing w:before="8" w:line="276" w:lineRule="auto"/>
        <w:ind w:left="667" w:right="27"/>
        <w:jc w:val="center"/>
        <w:rPr>
          <w:rFonts w:ascii="Bookman Old Style" w:hAnsi="Bookman Old Style" w:cs="Times New Roman"/>
          <w:szCs w:val="24"/>
        </w:rPr>
      </w:pPr>
      <w:r w:rsidRPr="009508A0">
        <w:rPr>
          <w:rFonts w:ascii="Bookman Old Style" w:hAnsi="Bookman Old Style" w:cs="Times New Roman"/>
          <w:szCs w:val="24"/>
        </w:rPr>
        <w:t>PRASAD V. POTLURI SIDDHARTHA INSTITUTE OF TECHNOLOGY KANURU, VIJAYAWADA</w:t>
      </w:r>
    </w:p>
    <w:p w14:paraId="5F9A98D4" w14:textId="77777777" w:rsidR="009508A0" w:rsidRPr="009508A0" w:rsidRDefault="009508A0" w:rsidP="005235CA">
      <w:pPr>
        <w:pStyle w:val="BodyText"/>
        <w:spacing w:before="8" w:line="276" w:lineRule="auto"/>
        <w:ind w:left="667" w:right="27"/>
        <w:jc w:val="center"/>
        <w:rPr>
          <w:rFonts w:ascii="Bookman Old Style" w:hAnsi="Bookman Old Style" w:cs="Times New Roman"/>
          <w:szCs w:val="24"/>
        </w:rPr>
      </w:pPr>
      <w:r w:rsidRPr="009508A0">
        <w:rPr>
          <w:rFonts w:ascii="Bookman Old Style" w:hAnsi="Bookman Old Style" w:cs="Times New Roman"/>
          <w:szCs w:val="24"/>
        </w:rPr>
        <w:t>Department of Computer Science and Engineering</w:t>
      </w:r>
    </w:p>
    <w:p w14:paraId="48E5E0E5" w14:textId="60F396BA" w:rsidR="005235CA" w:rsidRPr="009508A0" w:rsidRDefault="009F07E4" w:rsidP="005235CA">
      <w:pPr>
        <w:pStyle w:val="BodyText"/>
        <w:spacing w:before="8" w:line="276" w:lineRule="auto"/>
        <w:ind w:left="667" w:right="27"/>
        <w:jc w:val="center"/>
        <w:rPr>
          <w:rFonts w:ascii="Bookman Old Style" w:hAnsi="Bookman Old Style" w:cs="Times New Roman"/>
          <w:b w:val="0"/>
          <w:szCs w:val="24"/>
        </w:rPr>
      </w:pPr>
      <w:r>
        <w:rPr>
          <w:rFonts w:ascii="Bookman Old Style" w:hAnsi="Bookman Old Style" w:cs="Times New Roman"/>
          <w:b w:val="0"/>
          <w:szCs w:val="24"/>
        </w:rPr>
        <w:t>I</w:t>
      </w:r>
      <w:r w:rsidR="0077251C">
        <w:rPr>
          <w:rFonts w:ascii="Bookman Old Style" w:hAnsi="Bookman Old Style" w:cs="Times New Roman"/>
          <w:b w:val="0"/>
          <w:szCs w:val="24"/>
        </w:rPr>
        <w:t>I</w:t>
      </w:r>
      <w:r>
        <w:rPr>
          <w:rFonts w:ascii="Bookman Old Style" w:hAnsi="Bookman Old Style" w:cs="Times New Roman"/>
          <w:b w:val="0"/>
          <w:szCs w:val="24"/>
        </w:rPr>
        <w:t xml:space="preserve"> </w:t>
      </w:r>
      <w:proofErr w:type="spellStart"/>
      <w:proofErr w:type="gramStart"/>
      <w:r>
        <w:rPr>
          <w:rFonts w:ascii="Bookman Old Style" w:hAnsi="Bookman Old Style" w:cs="Times New Roman"/>
          <w:b w:val="0"/>
          <w:szCs w:val="24"/>
        </w:rPr>
        <w:t>B.Tech</w:t>
      </w:r>
      <w:proofErr w:type="spellEnd"/>
      <w:proofErr w:type="gramEnd"/>
      <w:r>
        <w:rPr>
          <w:rFonts w:ascii="Bookman Old Style" w:hAnsi="Bookman Old Style" w:cs="Times New Roman"/>
          <w:b w:val="0"/>
          <w:szCs w:val="24"/>
        </w:rPr>
        <w:t xml:space="preserve"> – I</w:t>
      </w:r>
      <w:r w:rsidR="00810C72">
        <w:rPr>
          <w:rFonts w:ascii="Bookman Old Style" w:hAnsi="Bookman Old Style" w:cs="Times New Roman"/>
          <w:b w:val="0"/>
          <w:szCs w:val="24"/>
        </w:rPr>
        <w:t>I</w:t>
      </w:r>
      <w:r w:rsidR="005235CA" w:rsidRPr="009508A0">
        <w:rPr>
          <w:rFonts w:ascii="Bookman Old Style" w:hAnsi="Bookman Old Style" w:cs="Times New Roman"/>
          <w:b w:val="0"/>
          <w:szCs w:val="24"/>
        </w:rPr>
        <w:t xml:space="preserve"> Sem</w:t>
      </w:r>
      <w:r w:rsidR="006E5901">
        <w:rPr>
          <w:rFonts w:ascii="Bookman Old Style" w:hAnsi="Bookman Old Style" w:cs="Times New Roman"/>
          <w:b w:val="0"/>
          <w:szCs w:val="24"/>
        </w:rPr>
        <w:t>ester</w:t>
      </w:r>
    </w:p>
    <w:p w14:paraId="35F18FE7" w14:textId="3EDE4D6F" w:rsidR="005235CA" w:rsidRPr="0020326C" w:rsidRDefault="00777C66" w:rsidP="005235CA">
      <w:pPr>
        <w:spacing w:after="0" w:line="240" w:lineRule="auto"/>
        <w:rPr>
          <w:rFonts w:ascii="Bookman Old Style" w:hAnsi="Bookman Old Style"/>
          <w:b/>
          <w:bCs/>
          <w:color w:val="000000" w:themeColor="text1"/>
          <w:szCs w:val="24"/>
          <w:lang w:val="en-IN"/>
        </w:rPr>
      </w:pPr>
      <w:r>
        <w:t>20CS3402</w:t>
      </w:r>
      <w:r w:rsidR="005235CA" w:rsidRPr="009508A0">
        <w:rPr>
          <w:rFonts w:ascii="Bookman Old Style" w:hAnsi="Bookman Old Style"/>
          <w:bCs/>
          <w:sz w:val="24"/>
          <w:szCs w:val="28"/>
          <w:lang w:val="en-IN"/>
        </w:rPr>
        <w:tab/>
      </w:r>
      <w:r w:rsidR="009508A0" w:rsidRPr="009508A0">
        <w:rPr>
          <w:rFonts w:ascii="Bookman Old Style" w:hAnsi="Bookman Old Style" w:cs="Times New Roman"/>
          <w:color w:val="FF0000"/>
          <w:sz w:val="24"/>
          <w:szCs w:val="28"/>
        </w:rPr>
        <w:tab/>
      </w:r>
      <w:proofErr w:type="gramStart"/>
      <w:r w:rsidR="009508A0" w:rsidRPr="009508A0">
        <w:rPr>
          <w:rFonts w:ascii="Bookman Old Style" w:hAnsi="Bookman Old Style" w:cs="Times New Roman"/>
          <w:color w:val="FF0000"/>
          <w:sz w:val="24"/>
          <w:szCs w:val="28"/>
        </w:rPr>
        <w:tab/>
      </w:r>
      <w:r w:rsidR="009508A0" w:rsidRPr="00F10FE3">
        <w:rPr>
          <w:rFonts w:ascii="Bookman Old Style" w:hAnsi="Bookman Old Style" w:cs="Times New Roman"/>
          <w:b/>
          <w:color w:val="000000" w:themeColor="text1"/>
          <w:sz w:val="24"/>
          <w:szCs w:val="28"/>
        </w:rPr>
        <w:t xml:space="preserve">  </w:t>
      </w:r>
      <w:r w:rsidR="00F10FE3" w:rsidRPr="00F10FE3">
        <w:rPr>
          <w:rFonts w:ascii="Bookman Old Style" w:eastAsia="Trebuchet MS" w:hAnsi="Bookman Old Style" w:cs="Times New Roman"/>
          <w:b/>
          <w:bCs/>
          <w:color w:val="000000" w:themeColor="text1"/>
          <w:szCs w:val="24"/>
          <w:u w:val="single"/>
        </w:rPr>
        <w:t>Advanced</w:t>
      </w:r>
      <w:proofErr w:type="gramEnd"/>
      <w:r w:rsidR="00297AF8" w:rsidRPr="00F10FE3">
        <w:rPr>
          <w:rFonts w:ascii="Bookman Old Style" w:eastAsia="Trebuchet MS" w:hAnsi="Bookman Old Style" w:cs="Times New Roman"/>
          <w:b/>
          <w:bCs/>
          <w:color w:val="000000" w:themeColor="text1"/>
          <w:szCs w:val="24"/>
          <w:u w:val="single"/>
        </w:rPr>
        <w:t xml:space="preserve"> </w:t>
      </w:r>
      <w:r w:rsidR="00297AF8">
        <w:rPr>
          <w:rFonts w:ascii="Bookman Old Style" w:eastAsia="Trebuchet MS" w:hAnsi="Bookman Old Style" w:cs="Times New Roman"/>
          <w:b/>
          <w:bCs/>
          <w:szCs w:val="24"/>
          <w:u w:val="single"/>
        </w:rPr>
        <w:t>Data Structures</w:t>
      </w:r>
    </w:p>
    <w:p w14:paraId="0F2A5B2D" w14:textId="77777777" w:rsidR="00C20E51" w:rsidRPr="009508A0" w:rsidRDefault="00C20E51" w:rsidP="00612027">
      <w:pPr>
        <w:spacing w:after="0"/>
        <w:ind w:left="2330" w:firstLine="720"/>
        <w:rPr>
          <w:rFonts w:ascii="Bookman Old Style" w:hAnsi="Bookman Old Style"/>
          <w:bCs/>
          <w:color w:val="000000" w:themeColor="text1"/>
          <w:szCs w:val="24"/>
          <w:lang w:val="en-IN"/>
        </w:rPr>
      </w:pPr>
    </w:p>
    <w:tbl>
      <w:tblPr>
        <w:tblStyle w:val="TableGrid"/>
        <w:tblW w:w="9828" w:type="dxa"/>
        <w:tblLook w:val="04A0" w:firstRow="1" w:lastRow="0" w:firstColumn="1" w:lastColumn="0" w:noHBand="0" w:noVBand="1"/>
      </w:tblPr>
      <w:tblGrid>
        <w:gridCol w:w="700"/>
        <w:gridCol w:w="4835"/>
        <w:gridCol w:w="1937"/>
        <w:gridCol w:w="1057"/>
        <w:gridCol w:w="1299"/>
      </w:tblGrid>
      <w:tr w:rsidR="00612027" w:rsidRPr="009508A0" w14:paraId="2BA2F511" w14:textId="77777777" w:rsidTr="00F2513C">
        <w:trPr>
          <w:trHeight w:val="440"/>
        </w:trPr>
        <w:tc>
          <w:tcPr>
            <w:tcW w:w="700" w:type="dxa"/>
            <w:shd w:val="clear" w:color="auto" w:fill="0070C0"/>
            <w:vAlign w:val="center"/>
          </w:tcPr>
          <w:p w14:paraId="66F8810C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CO</w:t>
            </w:r>
          </w:p>
        </w:tc>
        <w:tc>
          <w:tcPr>
            <w:tcW w:w="4835" w:type="dxa"/>
            <w:shd w:val="clear" w:color="auto" w:fill="0070C0"/>
            <w:vAlign w:val="center"/>
          </w:tcPr>
          <w:p w14:paraId="667B8FEF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Statement</w:t>
            </w:r>
          </w:p>
        </w:tc>
        <w:tc>
          <w:tcPr>
            <w:tcW w:w="1937" w:type="dxa"/>
            <w:shd w:val="clear" w:color="auto" w:fill="0070C0"/>
            <w:vAlign w:val="center"/>
          </w:tcPr>
          <w:p w14:paraId="2D4DB737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Skill</w:t>
            </w:r>
          </w:p>
        </w:tc>
        <w:tc>
          <w:tcPr>
            <w:tcW w:w="1057" w:type="dxa"/>
            <w:shd w:val="clear" w:color="auto" w:fill="0070C0"/>
            <w:vAlign w:val="center"/>
          </w:tcPr>
          <w:p w14:paraId="197A8855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Blooms</w:t>
            </w:r>
          </w:p>
        </w:tc>
        <w:tc>
          <w:tcPr>
            <w:tcW w:w="1299" w:type="dxa"/>
            <w:shd w:val="clear" w:color="auto" w:fill="0070C0"/>
            <w:vAlign w:val="center"/>
          </w:tcPr>
          <w:p w14:paraId="0CCCE612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  <w:lang w:val="en-IN"/>
              </w:rPr>
              <w:t>Units</w:t>
            </w:r>
          </w:p>
        </w:tc>
      </w:tr>
      <w:tr w:rsidR="00F2513C" w:rsidRPr="009508A0" w14:paraId="1D63E0A8" w14:textId="77777777" w:rsidTr="00F10FE3">
        <w:tc>
          <w:tcPr>
            <w:tcW w:w="700" w:type="dxa"/>
            <w:vAlign w:val="center"/>
          </w:tcPr>
          <w:p w14:paraId="25A04D51" w14:textId="77777777" w:rsidR="00F2513C" w:rsidRPr="00B75337" w:rsidRDefault="00F2513C" w:rsidP="00A15305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 w:rsidRPr="00B75337"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1</w:t>
            </w:r>
          </w:p>
        </w:tc>
        <w:tc>
          <w:tcPr>
            <w:tcW w:w="4835" w:type="dxa"/>
            <w:vAlign w:val="center"/>
          </w:tcPr>
          <w:p w14:paraId="11C2E27D" w14:textId="77777777" w:rsidR="00297AF8" w:rsidRPr="00F10FE3" w:rsidRDefault="00297AF8" w:rsidP="00F10FE3">
            <w:pPr>
              <w:pStyle w:val="Default"/>
              <w:jc w:val="both"/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4619"/>
            </w:tblGrid>
            <w:tr w:rsidR="00297AF8" w:rsidRPr="00F10FE3" w14:paraId="0FD6E922" w14:textId="77777777">
              <w:trPr>
                <w:trHeight w:val="109"/>
              </w:trPr>
              <w:tc>
                <w:tcPr>
                  <w:tcW w:w="0" w:type="auto"/>
                </w:tcPr>
                <w:p w14:paraId="7C778283" w14:textId="22EA0B3D" w:rsidR="00297AF8" w:rsidRPr="00F10FE3" w:rsidRDefault="00810C72" w:rsidP="00F10FE3">
                  <w:pPr>
                    <w:pStyle w:val="Default"/>
                    <w:jc w:val="both"/>
                    <w:rPr>
                      <w:sz w:val="23"/>
                      <w:szCs w:val="23"/>
                    </w:rPr>
                  </w:pPr>
                  <w:r>
                    <w:t>Understand the basic principles and operations of data structures.</w:t>
                  </w:r>
                </w:p>
              </w:tc>
            </w:tr>
          </w:tbl>
          <w:p w14:paraId="42BA7579" w14:textId="77777777" w:rsidR="00F2513C" w:rsidRPr="00F10FE3" w:rsidRDefault="00F2513C" w:rsidP="00F10FE3">
            <w:pPr>
              <w:pStyle w:val="NoSpacing"/>
              <w:jc w:val="both"/>
              <w:rPr>
                <w:rFonts w:ascii="Times New Roman" w:eastAsiaTheme="minorHAnsi" w:hAnsi="Times New Roman"/>
                <w:color w:val="000000" w:themeColor="text1"/>
                <w:szCs w:val="24"/>
                <w:lang w:val="en-IN"/>
              </w:rPr>
            </w:pPr>
          </w:p>
        </w:tc>
        <w:tc>
          <w:tcPr>
            <w:tcW w:w="1937" w:type="dxa"/>
            <w:vAlign w:val="center"/>
          </w:tcPr>
          <w:p w14:paraId="06397EAC" w14:textId="77777777" w:rsidR="00F2513C" w:rsidRPr="009508A0" w:rsidRDefault="00F2513C" w:rsidP="00F10FE3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Understand</w:t>
            </w:r>
          </w:p>
        </w:tc>
        <w:tc>
          <w:tcPr>
            <w:tcW w:w="1057" w:type="dxa"/>
            <w:vAlign w:val="center"/>
          </w:tcPr>
          <w:p w14:paraId="66BD4C8C" w14:textId="77777777" w:rsidR="00F2513C" w:rsidRPr="009508A0" w:rsidRDefault="00F2513C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2</w:t>
            </w:r>
          </w:p>
        </w:tc>
        <w:tc>
          <w:tcPr>
            <w:tcW w:w="1299" w:type="dxa"/>
            <w:vAlign w:val="center"/>
          </w:tcPr>
          <w:p w14:paraId="072E7C51" w14:textId="77777777" w:rsidR="00F2513C" w:rsidRPr="009508A0" w:rsidRDefault="00D851BB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1,</w:t>
            </w:r>
            <w:r w:rsidR="00F2513C"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2,3,4,5</w:t>
            </w:r>
          </w:p>
        </w:tc>
      </w:tr>
      <w:tr w:rsidR="00F2513C" w:rsidRPr="009508A0" w14:paraId="75BC216B" w14:textId="77777777" w:rsidTr="00F10FE3">
        <w:tc>
          <w:tcPr>
            <w:tcW w:w="700" w:type="dxa"/>
            <w:vAlign w:val="center"/>
          </w:tcPr>
          <w:p w14:paraId="1BAE4D79" w14:textId="77777777" w:rsidR="00F2513C" w:rsidRPr="00B75337" w:rsidRDefault="00F2513C" w:rsidP="00A15305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 w:rsidRPr="00B75337"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2</w:t>
            </w:r>
          </w:p>
        </w:tc>
        <w:tc>
          <w:tcPr>
            <w:tcW w:w="4835" w:type="dxa"/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4619"/>
            </w:tblGrid>
            <w:tr w:rsidR="00297AF8" w:rsidRPr="00F10FE3" w14:paraId="67D8BC07" w14:textId="77777777">
              <w:trPr>
                <w:trHeight w:val="267"/>
              </w:trPr>
              <w:tc>
                <w:tcPr>
                  <w:tcW w:w="0" w:type="auto"/>
                </w:tcPr>
                <w:p w14:paraId="08DED687" w14:textId="77777777" w:rsidR="00297AF8" w:rsidRPr="00F10FE3" w:rsidRDefault="00297AF8" w:rsidP="00F10FE3">
                  <w:pPr>
                    <w:pStyle w:val="Default"/>
                    <w:jc w:val="both"/>
                    <w:rPr>
                      <w:sz w:val="23"/>
                      <w:szCs w:val="23"/>
                    </w:rPr>
                  </w:pPr>
                  <w:r w:rsidRPr="00F10FE3">
                    <w:rPr>
                      <w:sz w:val="23"/>
                      <w:szCs w:val="23"/>
                    </w:rPr>
                    <w:t xml:space="preserve">Apply Hashing and </w:t>
                  </w:r>
                  <w:proofErr w:type="gramStart"/>
                  <w:r w:rsidRPr="00F10FE3">
                    <w:rPr>
                      <w:sz w:val="23"/>
                      <w:szCs w:val="23"/>
                    </w:rPr>
                    <w:t>String Matching</w:t>
                  </w:r>
                  <w:proofErr w:type="gramEnd"/>
                  <w:r w:rsidRPr="00F10FE3">
                    <w:rPr>
                      <w:sz w:val="23"/>
                      <w:szCs w:val="23"/>
                    </w:rPr>
                    <w:t xml:space="preserve"> techniques for solving problems effectively.</w:t>
                  </w:r>
                </w:p>
              </w:tc>
            </w:tr>
          </w:tbl>
          <w:p w14:paraId="00B24139" w14:textId="77777777" w:rsidR="00F2513C" w:rsidRPr="00F10FE3" w:rsidRDefault="00F2513C" w:rsidP="00F10FE3">
            <w:pPr>
              <w:pStyle w:val="NoSpacing"/>
              <w:jc w:val="both"/>
              <w:rPr>
                <w:rFonts w:ascii="Times New Roman" w:eastAsiaTheme="minorHAnsi" w:hAnsi="Times New Roman"/>
                <w:color w:val="000000" w:themeColor="text1"/>
                <w:szCs w:val="24"/>
                <w:lang w:val="en-IN"/>
              </w:rPr>
            </w:pPr>
          </w:p>
        </w:tc>
        <w:tc>
          <w:tcPr>
            <w:tcW w:w="1937" w:type="dxa"/>
            <w:vAlign w:val="center"/>
          </w:tcPr>
          <w:p w14:paraId="517CD1AB" w14:textId="77777777" w:rsidR="00F2513C" w:rsidRDefault="00F2513C" w:rsidP="00F10FE3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y</w:t>
            </w:r>
            <w:r w:rsidR="00F10FE3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,</w:t>
            </w:r>
          </w:p>
          <w:p w14:paraId="3C845C2C" w14:textId="77777777" w:rsidR="00F10FE3" w:rsidRDefault="00F10FE3" w:rsidP="00F10FE3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Communication</w:t>
            </w:r>
          </w:p>
          <w:p w14:paraId="3CD0DB20" w14:textId="77777777" w:rsidR="00D03E92" w:rsidRPr="00D03E92" w:rsidRDefault="00D03E92" w:rsidP="00F10FE3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</w:p>
        </w:tc>
        <w:tc>
          <w:tcPr>
            <w:tcW w:w="1057" w:type="dxa"/>
            <w:vAlign w:val="center"/>
          </w:tcPr>
          <w:p w14:paraId="33733DFB" w14:textId="77777777" w:rsidR="00F2513C" w:rsidRPr="009508A0" w:rsidRDefault="00F2513C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3</w:t>
            </w:r>
          </w:p>
        </w:tc>
        <w:tc>
          <w:tcPr>
            <w:tcW w:w="1299" w:type="dxa"/>
            <w:vAlign w:val="center"/>
          </w:tcPr>
          <w:p w14:paraId="671D9A7A" w14:textId="5038806A" w:rsidR="00F2513C" w:rsidRPr="009508A0" w:rsidRDefault="00F2513C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2</w:t>
            </w:r>
            <w:r w:rsidR="00CF2FAE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,5</w:t>
            </w:r>
          </w:p>
        </w:tc>
      </w:tr>
      <w:tr w:rsidR="0089007E" w:rsidRPr="009508A0" w14:paraId="5B6F1BC3" w14:textId="77777777" w:rsidTr="00F10FE3">
        <w:tc>
          <w:tcPr>
            <w:tcW w:w="700" w:type="dxa"/>
            <w:vAlign w:val="center"/>
          </w:tcPr>
          <w:p w14:paraId="55D1D199" w14:textId="46F0B465" w:rsidR="0089007E" w:rsidRPr="00B75337" w:rsidRDefault="0089007E" w:rsidP="00A15305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 w:rsidRPr="00B75337"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</w:t>
            </w:r>
            <w:r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3</w:t>
            </w:r>
          </w:p>
        </w:tc>
        <w:tc>
          <w:tcPr>
            <w:tcW w:w="4835" w:type="dxa"/>
            <w:vAlign w:val="center"/>
          </w:tcPr>
          <w:p w14:paraId="6D62B16C" w14:textId="54D11355" w:rsidR="0089007E" w:rsidRPr="00F10FE3" w:rsidRDefault="00AA10E8" w:rsidP="00F10FE3">
            <w:pPr>
              <w:pStyle w:val="Default"/>
              <w:jc w:val="both"/>
              <w:rPr>
                <w:sz w:val="23"/>
                <w:szCs w:val="23"/>
              </w:rPr>
            </w:pPr>
            <w:r>
              <w:t>Apply the concepts of advanced Trees and Graphs for solving problems effectively.</w:t>
            </w:r>
          </w:p>
        </w:tc>
        <w:tc>
          <w:tcPr>
            <w:tcW w:w="1937" w:type="dxa"/>
            <w:vAlign w:val="center"/>
          </w:tcPr>
          <w:p w14:paraId="03964665" w14:textId="77777777" w:rsidR="00AA10E8" w:rsidRDefault="00AA10E8" w:rsidP="00AA10E8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y</w:t>
            </w: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,</w:t>
            </w:r>
          </w:p>
          <w:p w14:paraId="7E3D6A13" w14:textId="22202E1A" w:rsidR="0089007E" w:rsidRPr="009508A0" w:rsidRDefault="00AA10E8" w:rsidP="00AA10E8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Communication</w:t>
            </w:r>
          </w:p>
        </w:tc>
        <w:tc>
          <w:tcPr>
            <w:tcW w:w="1057" w:type="dxa"/>
            <w:vAlign w:val="center"/>
          </w:tcPr>
          <w:p w14:paraId="151B6632" w14:textId="02C0011A" w:rsidR="0089007E" w:rsidRPr="009508A0" w:rsidRDefault="00CB1271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3</w:t>
            </w:r>
          </w:p>
        </w:tc>
        <w:tc>
          <w:tcPr>
            <w:tcW w:w="1299" w:type="dxa"/>
            <w:vAlign w:val="center"/>
          </w:tcPr>
          <w:p w14:paraId="572C596A" w14:textId="5F6E8270" w:rsidR="0089007E" w:rsidRDefault="00CB1271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2,3,4</w:t>
            </w:r>
          </w:p>
        </w:tc>
      </w:tr>
      <w:tr w:rsidR="00F2513C" w:rsidRPr="009508A0" w14:paraId="7C8C1976" w14:textId="77777777" w:rsidTr="00F10FE3">
        <w:tc>
          <w:tcPr>
            <w:tcW w:w="700" w:type="dxa"/>
            <w:vAlign w:val="center"/>
          </w:tcPr>
          <w:p w14:paraId="0A7791C5" w14:textId="77777777" w:rsidR="00F2513C" w:rsidRPr="00B75337" w:rsidRDefault="00F2513C" w:rsidP="00A15305">
            <w:pPr>
              <w:jc w:val="center"/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</w:pPr>
            <w:r w:rsidRPr="00B75337">
              <w:rPr>
                <w:rFonts w:ascii="Bookman Old Style" w:hAnsi="Bookman Old Style" w:cs="Times New Roman"/>
                <w:b/>
                <w:color w:val="000000" w:themeColor="text1"/>
                <w:szCs w:val="24"/>
                <w:lang w:val="en-IN"/>
              </w:rPr>
              <w:t>CO4</w:t>
            </w:r>
          </w:p>
        </w:tc>
        <w:tc>
          <w:tcPr>
            <w:tcW w:w="4835" w:type="dxa"/>
            <w:vAlign w:val="center"/>
          </w:tcPr>
          <w:p w14:paraId="281FEA8A" w14:textId="77777777" w:rsidR="00F2513C" w:rsidRPr="00F10FE3" w:rsidRDefault="00F10FE3" w:rsidP="00F10FE3">
            <w:pPr>
              <w:pStyle w:val="NoSpacing"/>
              <w:jc w:val="both"/>
              <w:rPr>
                <w:rFonts w:ascii="Times New Roman" w:eastAsiaTheme="minorHAnsi" w:hAnsi="Times New Roman"/>
                <w:color w:val="000000" w:themeColor="text1"/>
                <w:szCs w:val="24"/>
                <w:lang w:val="en-IN"/>
              </w:rPr>
            </w:pPr>
            <w:r w:rsidRPr="00F10FE3">
              <w:rPr>
                <w:rFonts w:ascii="Times New Roman" w:hAnsi="Times New Roman"/>
                <w:sz w:val="23"/>
                <w:szCs w:val="23"/>
              </w:rPr>
              <w:t>Analyze the given scenario and choose appropriate Data Structure for solving problems</w:t>
            </w:r>
          </w:p>
        </w:tc>
        <w:tc>
          <w:tcPr>
            <w:tcW w:w="1937" w:type="dxa"/>
            <w:vAlign w:val="center"/>
          </w:tcPr>
          <w:p w14:paraId="6B757DE8" w14:textId="77777777" w:rsidR="00F2513C" w:rsidRPr="009508A0" w:rsidRDefault="00F2513C" w:rsidP="00F10FE3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proofErr w:type="spellStart"/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nalyze</w:t>
            </w:r>
            <w:proofErr w:type="spellEnd"/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,</w:t>
            </w:r>
          </w:p>
          <w:p w14:paraId="156C1BF4" w14:textId="77777777" w:rsidR="00F2513C" w:rsidRPr="009508A0" w:rsidRDefault="00F2513C" w:rsidP="00F10FE3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</w:rPr>
              <w:t>Individual Performance, Communication</w:t>
            </w:r>
          </w:p>
        </w:tc>
        <w:tc>
          <w:tcPr>
            <w:tcW w:w="1057" w:type="dxa"/>
            <w:vAlign w:val="center"/>
          </w:tcPr>
          <w:p w14:paraId="6F791E0E" w14:textId="77777777" w:rsidR="00F2513C" w:rsidRPr="009508A0" w:rsidRDefault="00F2513C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4</w:t>
            </w:r>
          </w:p>
        </w:tc>
        <w:tc>
          <w:tcPr>
            <w:tcW w:w="1299" w:type="dxa"/>
            <w:vAlign w:val="center"/>
          </w:tcPr>
          <w:p w14:paraId="1482E4B1" w14:textId="76A01C8C" w:rsidR="00F2513C" w:rsidRPr="009508A0" w:rsidRDefault="00F2513C" w:rsidP="00A1530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4,5</w:t>
            </w:r>
          </w:p>
        </w:tc>
      </w:tr>
    </w:tbl>
    <w:tbl>
      <w:tblPr>
        <w:tblpPr w:leftFromText="180" w:rightFromText="180" w:vertAnchor="text" w:horzAnchor="page" w:tblpX="270" w:tblpY="-164"/>
        <w:tblOverlap w:val="never"/>
        <w:tblW w:w="0" w:type="auto"/>
        <w:tblBorders>
          <w:top w:val="nil"/>
          <w:left w:val="nil"/>
          <w:bottom w:val="nil"/>
          <w:right w:val="nil"/>
        </w:tblBorders>
        <w:tblLook w:val="0000" w:firstRow="0" w:lastRow="0" w:firstColumn="0" w:lastColumn="0" w:noHBand="0" w:noVBand="0"/>
      </w:tblPr>
      <w:tblGrid>
        <w:gridCol w:w="222"/>
      </w:tblGrid>
      <w:tr w:rsidR="00F10FE3" w14:paraId="6358D036" w14:textId="77777777" w:rsidTr="00F10FE3">
        <w:trPr>
          <w:trHeight w:val="267"/>
        </w:trPr>
        <w:tc>
          <w:tcPr>
            <w:tcW w:w="0" w:type="auto"/>
          </w:tcPr>
          <w:p w14:paraId="25B9C8CB" w14:textId="77777777" w:rsidR="00F10FE3" w:rsidRDefault="00F10FE3" w:rsidP="00F10FE3">
            <w:pPr>
              <w:pStyle w:val="Default"/>
              <w:rPr>
                <w:sz w:val="23"/>
                <w:szCs w:val="23"/>
              </w:rPr>
            </w:pPr>
          </w:p>
        </w:tc>
      </w:tr>
    </w:tbl>
    <w:p w14:paraId="613897DC" w14:textId="77777777" w:rsidR="00612027" w:rsidRPr="009508A0" w:rsidRDefault="00612027" w:rsidP="00612027">
      <w:pPr>
        <w:rPr>
          <w:rFonts w:ascii="Bookman Old Style" w:hAnsi="Bookman Old Style"/>
          <w:color w:val="000000" w:themeColor="text1"/>
          <w:sz w:val="20"/>
          <w:lang w:val="en-IN"/>
        </w:rPr>
      </w:pPr>
    </w:p>
    <w:tbl>
      <w:tblPr>
        <w:tblStyle w:val="TableGrid"/>
        <w:tblW w:w="9828" w:type="dxa"/>
        <w:tblLook w:val="04A0" w:firstRow="1" w:lastRow="0" w:firstColumn="1" w:lastColumn="0" w:noHBand="0" w:noVBand="1"/>
      </w:tblPr>
      <w:tblGrid>
        <w:gridCol w:w="921"/>
        <w:gridCol w:w="6524"/>
        <w:gridCol w:w="2383"/>
      </w:tblGrid>
      <w:tr w:rsidR="00612027" w:rsidRPr="009508A0" w14:paraId="6AFBD783" w14:textId="77777777" w:rsidTr="00DC18B7">
        <w:trPr>
          <w:trHeight w:val="395"/>
        </w:trPr>
        <w:tc>
          <w:tcPr>
            <w:tcW w:w="9828" w:type="dxa"/>
            <w:gridSpan w:val="3"/>
            <w:vAlign w:val="center"/>
          </w:tcPr>
          <w:p w14:paraId="5326B082" w14:textId="77777777" w:rsidR="0020326C" w:rsidRPr="0020326C" w:rsidRDefault="00036C8A" w:rsidP="0020326C">
            <w:pPr>
              <w:jc w:val="center"/>
              <w:rPr>
                <w:rFonts w:ascii="Bookman Old Style" w:hAnsi="Bookman Old Style"/>
                <w:b/>
                <w:bCs/>
                <w:color w:val="000000" w:themeColor="text1"/>
                <w:szCs w:val="24"/>
                <w:lang w:val="en-IN"/>
              </w:rPr>
            </w:pPr>
            <w:r w:rsidRPr="00F10FE3">
              <w:rPr>
                <w:rFonts w:ascii="Bookman Old Style" w:eastAsia="Trebuchet MS" w:hAnsi="Bookman Old Style" w:cs="Times New Roman"/>
                <w:b/>
                <w:bCs/>
                <w:color w:val="000000" w:themeColor="text1"/>
                <w:szCs w:val="24"/>
                <w:u w:val="single"/>
              </w:rPr>
              <w:t xml:space="preserve">Advanced </w:t>
            </w:r>
            <w:r>
              <w:rPr>
                <w:rFonts w:ascii="Bookman Old Style" w:eastAsia="Trebuchet MS" w:hAnsi="Bookman Old Style" w:cs="Times New Roman"/>
                <w:b/>
                <w:bCs/>
                <w:szCs w:val="24"/>
                <w:u w:val="single"/>
              </w:rPr>
              <w:t>Data Structures</w:t>
            </w:r>
          </w:p>
          <w:p w14:paraId="0E4E400C" w14:textId="77777777" w:rsidR="00612027" w:rsidRPr="00DC18B7" w:rsidRDefault="00612027" w:rsidP="00DC18B7">
            <w:pPr>
              <w:jc w:val="center"/>
              <w:rPr>
                <w:rFonts w:ascii="Bookman Old Style" w:hAnsi="Bookman Old Style"/>
                <w:b/>
                <w:bCs/>
                <w:color w:val="000000" w:themeColor="text1"/>
                <w:szCs w:val="24"/>
                <w:lang w:val="en-IN"/>
              </w:rPr>
            </w:pPr>
          </w:p>
        </w:tc>
      </w:tr>
      <w:tr w:rsidR="00612027" w:rsidRPr="009508A0" w14:paraId="42E1B2CB" w14:textId="77777777" w:rsidTr="004F480D">
        <w:tc>
          <w:tcPr>
            <w:tcW w:w="921" w:type="dxa"/>
            <w:vAlign w:val="center"/>
          </w:tcPr>
          <w:p w14:paraId="5A879D8C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Cs w:val="24"/>
                <w:lang w:val="en-IN"/>
              </w:rPr>
              <w:t>Unit No.</w:t>
            </w:r>
          </w:p>
        </w:tc>
        <w:tc>
          <w:tcPr>
            <w:tcW w:w="6524" w:type="dxa"/>
            <w:vAlign w:val="center"/>
          </w:tcPr>
          <w:p w14:paraId="1FB3DF80" w14:textId="77777777" w:rsidR="00612027" w:rsidRPr="009508A0" w:rsidRDefault="00612027" w:rsidP="009F616B">
            <w:pPr>
              <w:jc w:val="center"/>
              <w:rPr>
                <w:rFonts w:ascii="Bookman Old Style" w:hAnsi="Bookman Old Style" w:cs="Times New Roman"/>
                <w:b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Cs w:val="24"/>
                <w:lang w:val="en-IN"/>
              </w:rPr>
              <w:t>Contents</w:t>
            </w:r>
          </w:p>
        </w:tc>
        <w:tc>
          <w:tcPr>
            <w:tcW w:w="2383" w:type="dxa"/>
            <w:vAlign w:val="center"/>
          </w:tcPr>
          <w:p w14:paraId="5291EA98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Cs w:val="24"/>
                <w:lang w:val="en-IN"/>
              </w:rPr>
              <w:t>Mapped CO</w:t>
            </w:r>
          </w:p>
        </w:tc>
      </w:tr>
      <w:tr w:rsidR="004F480D" w:rsidRPr="009508A0" w14:paraId="7920087D" w14:textId="77777777" w:rsidTr="004F480D">
        <w:trPr>
          <w:trHeight w:val="1080"/>
        </w:trPr>
        <w:tc>
          <w:tcPr>
            <w:tcW w:w="921" w:type="dxa"/>
            <w:vAlign w:val="center"/>
          </w:tcPr>
          <w:p w14:paraId="6794ECF6" w14:textId="77777777" w:rsidR="004F480D" w:rsidRPr="009508A0" w:rsidRDefault="004F480D" w:rsidP="00A15305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I</w:t>
            </w:r>
          </w:p>
        </w:tc>
        <w:tc>
          <w:tcPr>
            <w:tcW w:w="6524" w:type="dxa"/>
          </w:tcPr>
          <w:p w14:paraId="39EFED7A" w14:textId="4AD63FC9" w:rsidR="004F480D" w:rsidRPr="004F480D" w:rsidRDefault="00810C72" w:rsidP="00D17DD9">
            <w:pPr>
              <w:pStyle w:val="TableParagraph"/>
              <w:tabs>
                <w:tab w:val="left" w:pos="6309"/>
                <w:tab w:val="left" w:pos="6828"/>
              </w:tabs>
              <w:spacing w:line="276" w:lineRule="auto"/>
              <w:ind w:right="-1"/>
              <w:jc w:val="both"/>
              <w:rPr>
                <w:rFonts w:ascii="Bookman Old Style" w:hAnsi="Bookman Old Style"/>
                <w:color w:val="000000"/>
                <w:sz w:val="24"/>
                <w:szCs w:val="24"/>
              </w:rPr>
            </w:pPr>
            <w:r>
              <w:t>Hashing – General Idea, Hash Function, Separate Chaining, Hash Tables without linked lists: Linear Probing, Quadratic Probing, Double Hashing, Rehashing, Hash Tables in the Standard Library, Universal Hashing, Extendible Hashing.</w:t>
            </w:r>
          </w:p>
        </w:tc>
        <w:tc>
          <w:tcPr>
            <w:tcW w:w="2383" w:type="dxa"/>
            <w:vAlign w:val="center"/>
          </w:tcPr>
          <w:p w14:paraId="4476226F" w14:textId="77777777" w:rsidR="004F480D" w:rsidRPr="004F480D" w:rsidRDefault="004F480D" w:rsidP="004F480D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</w:p>
          <w:p w14:paraId="2A28C526" w14:textId="69AA69F8" w:rsidR="004F480D" w:rsidRPr="004F480D" w:rsidRDefault="00A123FE" w:rsidP="007809F0">
            <w:pPr>
              <w:pStyle w:val="Default"/>
              <w:jc w:val="center"/>
              <w:rPr>
                <w:rFonts w:ascii="Bookman Old Style" w:hAnsi="Bookman Old Style"/>
                <w:b/>
              </w:rPr>
            </w:pPr>
            <w:r>
              <w:rPr>
                <w:b/>
                <w:bCs/>
                <w:sz w:val="23"/>
                <w:szCs w:val="23"/>
              </w:rPr>
              <w:t>CO1</w:t>
            </w:r>
          </w:p>
        </w:tc>
      </w:tr>
      <w:tr w:rsidR="004F480D" w:rsidRPr="009508A0" w14:paraId="2C532D0C" w14:textId="77777777" w:rsidTr="004F480D">
        <w:trPr>
          <w:trHeight w:val="1080"/>
        </w:trPr>
        <w:tc>
          <w:tcPr>
            <w:tcW w:w="921" w:type="dxa"/>
            <w:vAlign w:val="center"/>
          </w:tcPr>
          <w:p w14:paraId="5CF29167" w14:textId="77777777" w:rsidR="004F480D" w:rsidRPr="009508A0" w:rsidRDefault="004F480D" w:rsidP="00A15305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II</w:t>
            </w:r>
          </w:p>
        </w:tc>
        <w:tc>
          <w:tcPr>
            <w:tcW w:w="6524" w:type="dxa"/>
          </w:tcPr>
          <w:p w14:paraId="696E68B6" w14:textId="1703139A" w:rsidR="004F480D" w:rsidRPr="004F480D" w:rsidRDefault="00810C72" w:rsidP="004F480D">
            <w:pPr>
              <w:pStyle w:val="TableParagraph"/>
              <w:tabs>
                <w:tab w:val="left" w:pos="6309"/>
              </w:tabs>
              <w:spacing w:line="276" w:lineRule="auto"/>
              <w:ind w:right="-1"/>
              <w:jc w:val="both"/>
              <w:rPr>
                <w:rFonts w:ascii="Bookman Old Style" w:hAnsi="Bookman Old Style"/>
                <w:color w:val="000000"/>
                <w:sz w:val="24"/>
                <w:szCs w:val="24"/>
              </w:rPr>
            </w:pPr>
            <w:r>
              <w:t xml:space="preserve">Priority Queues (Heaps) – Model, Simple implementations, Binary Heap: Structure Property, Heap Order Property, Basic Heap Operations: insert, delete, Percolate down, Other Heap Operations. Binomial Queues: Binomial Queue Structure, Binomial Queue Operations, Implementation of Binomial Queue, Priority Queues in the Standard Library. </w:t>
            </w:r>
          </w:p>
        </w:tc>
        <w:tc>
          <w:tcPr>
            <w:tcW w:w="2383" w:type="dxa"/>
            <w:vAlign w:val="center"/>
          </w:tcPr>
          <w:p w14:paraId="4BB3F465" w14:textId="77777777" w:rsidR="004F480D" w:rsidRPr="004F480D" w:rsidRDefault="004F480D" w:rsidP="004F480D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</w:p>
          <w:p w14:paraId="51B39E35" w14:textId="4EC1E7D3" w:rsidR="00A123FE" w:rsidRDefault="00A123FE" w:rsidP="00A123FE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CO</w:t>
            </w:r>
            <w:proofErr w:type="gramStart"/>
            <w:r>
              <w:rPr>
                <w:b/>
                <w:bCs/>
                <w:sz w:val="23"/>
                <w:szCs w:val="23"/>
              </w:rPr>
              <w:t>1,C</w:t>
            </w:r>
            <w:r w:rsidR="007809F0">
              <w:rPr>
                <w:b/>
                <w:bCs/>
                <w:sz w:val="23"/>
                <w:szCs w:val="23"/>
              </w:rPr>
              <w:t>O2</w:t>
            </w:r>
            <w:proofErr w:type="gramEnd"/>
            <w:r w:rsidR="007809F0">
              <w:rPr>
                <w:b/>
                <w:bCs/>
                <w:sz w:val="23"/>
                <w:szCs w:val="23"/>
              </w:rPr>
              <w:t>,CO3</w:t>
            </w:r>
          </w:p>
          <w:p w14:paraId="72C93716" w14:textId="77777777" w:rsidR="004F480D" w:rsidRPr="004F480D" w:rsidRDefault="004F480D" w:rsidP="004F480D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</w:p>
        </w:tc>
      </w:tr>
      <w:tr w:rsidR="004F480D" w:rsidRPr="009508A0" w14:paraId="6C8B1499" w14:textId="77777777" w:rsidTr="004F480D">
        <w:trPr>
          <w:trHeight w:val="1080"/>
        </w:trPr>
        <w:tc>
          <w:tcPr>
            <w:tcW w:w="921" w:type="dxa"/>
            <w:vAlign w:val="center"/>
          </w:tcPr>
          <w:p w14:paraId="0DF3E820" w14:textId="77777777" w:rsidR="004F480D" w:rsidRPr="009508A0" w:rsidRDefault="004F480D" w:rsidP="00A15305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III</w:t>
            </w:r>
          </w:p>
        </w:tc>
        <w:tc>
          <w:tcPr>
            <w:tcW w:w="6524" w:type="dxa"/>
          </w:tcPr>
          <w:p w14:paraId="27262C98" w14:textId="0E54DC63" w:rsidR="004F480D" w:rsidRPr="004F480D" w:rsidRDefault="00810C72" w:rsidP="004F480D">
            <w:pPr>
              <w:pStyle w:val="TableParagraph"/>
              <w:tabs>
                <w:tab w:val="left" w:pos="1186"/>
                <w:tab w:val="left" w:pos="1826"/>
                <w:tab w:val="left" w:pos="2567"/>
                <w:tab w:val="left" w:pos="3241"/>
                <w:tab w:val="left" w:pos="4008"/>
                <w:tab w:val="left" w:pos="5031"/>
                <w:tab w:val="left" w:pos="6043"/>
                <w:tab w:val="left" w:pos="6309"/>
              </w:tabs>
              <w:spacing w:before="6" w:line="276" w:lineRule="auto"/>
              <w:ind w:right="-1"/>
              <w:jc w:val="both"/>
              <w:rPr>
                <w:rFonts w:ascii="Bookman Old Style" w:hAnsi="Bookman Old Style"/>
                <w:color w:val="000000"/>
                <w:sz w:val="24"/>
                <w:szCs w:val="24"/>
              </w:rPr>
            </w:pPr>
            <w:r>
              <w:t xml:space="preserve">Trees – AVL: Single Rotation, Double Rotation, B-Trees. Multi-way Search Trees – 2-3 Trees: Searching for an Element in a 2-3 Tree, </w:t>
            </w:r>
            <w:proofErr w:type="gramStart"/>
            <w:r>
              <w:t>Inserting</w:t>
            </w:r>
            <w:proofErr w:type="gramEnd"/>
            <w:r>
              <w:t xml:space="preserve"> a New Element in a 2-3 Tree, Deleting an Element from a 2-3 Tree. Red-Black Trees – Properties of red-black trees, Rotations, Insertion, Deletion.</w:t>
            </w:r>
          </w:p>
        </w:tc>
        <w:tc>
          <w:tcPr>
            <w:tcW w:w="2383" w:type="dxa"/>
            <w:vAlign w:val="center"/>
          </w:tcPr>
          <w:p w14:paraId="7E899124" w14:textId="77777777" w:rsidR="004F480D" w:rsidRPr="004F480D" w:rsidRDefault="004F480D" w:rsidP="004F480D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</w:p>
          <w:p w14:paraId="7E920EAE" w14:textId="77777777" w:rsidR="00A123FE" w:rsidRDefault="00A123FE" w:rsidP="00A123FE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CO</w:t>
            </w:r>
            <w:proofErr w:type="gramStart"/>
            <w:r>
              <w:rPr>
                <w:b/>
                <w:bCs/>
                <w:sz w:val="23"/>
                <w:szCs w:val="23"/>
              </w:rPr>
              <w:t>1,CO</w:t>
            </w:r>
            <w:proofErr w:type="gramEnd"/>
            <w:r>
              <w:rPr>
                <w:b/>
                <w:bCs/>
                <w:sz w:val="23"/>
                <w:szCs w:val="23"/>
              </w:rPr>
              <w:t xml:space="preserve">3 </w:t>
            </w:r>
          </w:p>
          <w:p w14:paraId="444A2C1C" w14:textId="77777777" w:rsidR="004F480D" w:rsidRPr="004F480D" w:rsidRDefault="004F480D" w:rsidP="004F480D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</w:p>
        </w:tc>
      </w:tr>
      <w:tr w:rsidR="004F480D" w:rsidRPr="009508A0" w14:paraId="66AD2D6F" w14:textId="77777777" w:rsidTr="004F480D">
        <w:trPr>
          <w:trHeight w:val="936"/>
        </w:trPr>
        <w:tc>
          <w:tcPr>
            <w:tcW w:w="921" w:type="dxa"/>
            <w:vAlign w:val="center"/>
          </w:tcPr>
          <w:p w14:paraId="2EA21709" w14:textId="77777777" w:rsidR="004F480D" w:rsidRPr="009508A0" w:rsidRDefault="004F480D" w:rsidP="00A15305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 xml:space="preserve"> IV</w:t>
            </w:r>
          </w:p>
        </w:tc>
        <w:tc>
          <w:tcPr>
            <w:tcW w:w="6524" w:type="dxa"/>
          </w:tcPr>
          <w:p w14:paraId="2E0937EC" w14:textId="68C96CE9" w:rsidR="004F480D" w:rsidRPr="004F480D" w:rsidRDefault="00810C72" w:rsidP="00D17DD9">
            <w:pPr>
              <w:pStyle w:val="TableParagraph"/>
              <w:tabs>
                <w:tab w:val="left" w:pos="6309"/>
              </w:tabs>
              <w:spacing w:line="276" w:lineRule="auto"/>
              <w:ind w:right="-1"/>
              <w:jc w:val="both"/>
              <w:rPr>
                <w:rFonts w:ascii="Bookman Old Style" w:hAnsi="Bookman Old Style"/>
                <w:color w:val="000000"/>
                <w:sz w:val="24"/>
                <w:szCs w:val="24"/>
              </w:rPr>
            </w:pPr>
            <w:r>
              <w:t>Graphs Algorithms – Elementary Graph Algorithms: Topological sort, Single Source Shortest Path Algorithms: Dijkstra’s, Bellman-Ford, All-Pairs Shortest Paths: Floyd-</w:t>
            </w:r>
            <w:proofErr w:type="spellStart"/>
            <w:r>
              <w:t>Warshall’s</w:t>
            </w:r>
            <w:proofErr w:type="spellEnd"/>
            <w:r>
              <w:t xml:space="preserve"> Algorithm.</w:t>
            </w:r>
          </w:p>
        </w:tc>
        <w:tc>
          <w:tcPr>
            <w:tcW w:w="2383" w:type="dxa"/>
            <w:vAlign w:val="center"/>
          </w:tcPr>
          <w:p w14:paraId="1C5AE919" w14:textId="7A648C65" w:rsidR="004F480D" w:rsidRPr="004F480D" w:rsidRDefault="00A123FE" w:rsidP="00810C72">
            <w:pPr>
              <w:pStyle w:val="Default"/>
              <w:jc w:val="center"/>
              <w:rPr>
                <w:rFonts w:ascii="Bookman Old Style" w:hAnsi="Bookman Old Style"/>
                <w:b/>
              </w:rPr>
            </w:pPr>
            <w:r>
              <w:rPr>
                <w:b/>
                <w:bCs/>
                <w:sz w:val="23"/>
                <w:szCs w:val="23"/>
              </w:rPr>
              <w:t>CO</w:t>
            </w:r>
            <w:proofErr w:type="gramStart"/>
            <w:r>
              <w:rPr>
                <w:b/>
                <w:bCs/>
                <w:sz w:val="23"/>
                <w:szCs w:val="23"/>
              </w:rPr>
              <w:t>1,CO3</w:t>
            </w:r>
            <w:r w:rsidR="007809F0">
              <w:rPr>
                <w:b/>
                <w:bCs/>
                <w:sz w:val="23"/>
                <w:szCs w:val="23"/>
              </w:rPr>
              <w:t>,CO</w:t>
            </w:r>
            <w:proofErr w:type="gramEnd"/>
            <w:r w:rsidR="007809F0">
              <w:rPr>
                <w:b/>
                <w:bCs/>
                <w:sz w:val="23"/>
                <w:szCs w:val="23"/>
              </w:rPr>
              <w:t>4</w:t>
            </w:r>
          </w:p>
        </w:tc>
      </w:tr>
      <w:tr w:rsidR="004F480D" w:rsidRPr="009508A0" w14:paraId="6B0FE4B8" w14:textId="77777777" w:rsidTr="004F480D">
        <w:trPr>
          <w:trHeight w:val="274"/>
        </w:trPr>
        <w:tc>
          <w:tcPr>
            <w:tcW w:w="921" w:type="dxa"/>
            <w:vAlign w:val="center"/>
          </w:tcPr>
          <w:p w14:paraId="1CB4F4DC" w14:textId="77777777" w:rsidR="004F480D" w:rsidRPr="009508A0" w:rsidRDefault="004F480D" w:rsidP="00A15305">
            <w:pPr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V</w:t>
            </w:r>
          </w:p>
        </w:tc>
        <w:tc>
          <w:tcPr>
            <w:tcW w:w="6524" w:type="dxa"/>
          </w:tcPr>
          <w:p w14:paraId="73DEE499" w14:textId="0D8CD98B" w:rsidR="004F480D" w:rsidRPr="004F480D" w:rsidRDefault="00810C72" w:rsidP="00D17DD9">
            <w:pPr>
              <w:pStyle w:val="TableParagraph"/>
              <w:tabs>
                <w:tab w:val="left" w:pos="6309"/>
              </w:tabs>
              <w:spacing w:line="276" w:lineRule="auto"/>
              <w:ind w:right="-1"/>
              <w:jc w:val="both"/>
              <w:rPr>
                <w:rFonts w:ascii="Bookman Old Style" w:hAnsi="Bookman Old Style"/>
                <w:color w:val="000000"/>
                <w:sz w:val="24"/>
                <w:szCs w:val="24"/>
              </w:rPr>
            </w:pPr>
            <w:r>
              <w:t xml:space="preserve">Disjoint Sets – Equivalence relation, Basic Data Structure, Simple Union and Find algorithms, Smart </w:t>
            </w:r>
            <w:proofErr w:type="gramStart"/>
            <w:r>
              <w:t>Union</w:t>
            </w:r>
            <w:proofErr w:type="gramEnd"/>
            <w:r>
              <w:t xml:space="preserve"> and Path compression algorithm. String Matching – The naive string-matching algorithm, The Rabin-Karp algorithm, The Knuth-Morris-Pratt algorithm</w:t>
            </w:r>
          </w:p>
        </w:tc>
        <w:tc>
          <w:tcPr>
            <w:tcW w:w="2383" w:type="dxa"/>
            <w:vAlign w:val="center"/>
          </w:tcPr>
          <w:p w14:paraId="48F4BB31" w14:textId="77777777" w:rsidR="004F480D" w:rsidRPr="004F480D" w:rsidRDefault="004F480D" w:rsidP="004F480D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</w:p>
          <w:p w14:paraId="6FBE1925" w14:textId="77777777" w:rsidR="00A123FE" w:rsidRDefault="00A123FE" w:rsidP="00A123FE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CO</w:t>
            </w:r>
            <w:proofErr w:type="gramStart"/>
            <w:r>
              <w:rPr>
                <w:b/>
                <w:bCs/>
                <w:sz w:val="23"/>
                <w:szCs w:val="23"/>
              </w:rPr>
              <w:t>1,CO2</w:t>
            </w:r>
            <w:proofErr w:type="gramEnd"/>
            <w:r>
              <w:rPr>
                <w:b/>
                <w:bCs/>
                <w:sz w:val="23"/>
                <w:szCs w:val="23"/>
              </w:rPr>
              <w:t xml:space="preserve">,CO4 </w:t>
            </w:r>
          </w:p>
          <w:p w14:paraId="6AD7922E" w14:textId="77777777" w:rsidR="004F480D" w:rsidRPr="004F480D" w:rsidRDefault="004F480D" w:rsidP="004F480D">
            <w:pPr>
              <w:spacing w:line="276" w:lineRule="auto"/>
              <w:jc w:val="center"/>
              <w:rPr>
                <w:rFonts w:ascii="Bookman Old Style" w:hAnsi="Bookman Old Style"/>
                <w:b/>
                <w:color w:val="000000"/>
                <w:sz w:val="24"/>
                <w:szCs w:val="24"/>
              </w:rPr>
            </w:pPr>
          </w:p>
        </w:tc>
      </w:tr>
    </w:tbl>
    <w:p w14:paraId="5BC66A57" w14:textId="77777777" w:rsidR="009F616B" w:rsidRDefault="009F616B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</w:p>
    <w:p w14:paraId="65EA836A" w14:textId="77777777" w:rsidR="00BC0693" w:rsidRDefault="00BC0693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</w:p>
    <w:p w14:paraId="315A0DFB" w14:textId="77777777" w:rsidR="00810C72" w:rsidRDefault="00810C72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</w:p>
    <w:p w14:paraId="6779F1F0" w14:textId="77777777" w:rsidR="00810C72" w:rsidRDefault="00810C72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</w:p>
    <w:p w14:paraId="70C0645A" w14:textId="77777777" w:rsidR="00612027" w:rsidRDefault="00612027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  <w:r w:rsidRPr="009508A0">
        <w:rPr>
          <w:rFonts w:ascii="Bookman Old Style" w:hAnsi="Bookman Old Style" w:cs="Times New Roman"/>
          <w:b/>
          <w:szCs w:val="24"/>
          <w:lang w:val="en-IN"/>
        </w:rPr>
        <w:t>CO-PO Mapping</w:t>
      </w:r>
    </w:p>
    <w:p w14:paraId="1FD6D1A6" w14:textId="77777777" w:rsidR="00BC0693" w:rsidRPr="009508A0" w:rsidRDefault="00BC0693" w:rsidP="00612027">
      <w:pPr>
        <w:spacing w:after="0" w:line="360" w:lineRule="auto"/>
        <w:rPr>
          <w:rFonts w:ascii="Bookman Old Style" w:hAnsi="Bookman Old Style" w:cs="Times New Roman"/>
          <w:b/>
          <w:szCs w:val="24"/>
          <w:lang w:val="en-IN"/>
        </w:rPr>
      </w:pPr>
    </w:p>
    <w:tbl>
      <w:tblPr>
        <w:tblStyle w:val="TableGrid"/>
        <w:tblW w:w="9806" w:type="dxa"/>
        <w:tblLook w:val="04A0" w:firstRow="1" w:lastRow="0" w:firstColumn="1" w:lastColumn="0" w:noHBand="0" w:noVBand="1"/>
      </w:tblPr>
      <w:tblGrid>
        <w:gridCol w:w="638"/>
        <w:gridCol w:w="612"/>
        <w:gridCol w:w="612"/>
        <w:gridCol w:w="612"/>
        <w:gridCol w:w="612"/>
        <w:gridCol w:w="612"/>
        <w:gridCol w:w="612"/>
        <w:gridCol w:w="612"/>
        <w:gridCol w:w="612"/>
        <w:gridCol w:w="612"/>
        <w:gridCol w:w="726"/>
        <w:gridCol w:w="726"/>
        <w:gridCol w:w="726"/>
        <w:gridCol w:w="739"/>
        <w:gridCol w:w="743"/>
      </w:tblGrid>
      <w:tr w:rsidR="00612027" w:rsidRPr="009508A0" w14:paraId="1615623D" w14:textId="77777777" w:rsidTr="00A15305">
        <w:trPr>
          <w:trHeight w:val="419"/>
        </w:trPr>
        <w:tc>
          <w:tcPr>
            <w:tcW w:w="9806" w:type="dxa"/>
            <w:gridSpan w:val="15"/>
          </w:tcPr>
          <w:p w14:paraId="0F359803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9508A0">
              <w:rPr>
                <w:rFonts w:ascii="Bookman Old Style" w:hAnsi="Bookman Old Style" w:cs="Times New Roman"/>
                <w:b/>
                <w:sz w:val="20"/>
                <w:szCs w:val="20"/>
              </w:rPr>
              <w:t>Contribution of Course Outcomes towards achievement of Program Outcomes</w:t>
            </w:r>
          </w:p>
        </w:tc>
      </w:tr>
      <w:tr w:rsidR="00612027" w:rsidRPr="009508A0" w14:paraId="43574079" w14:textId="77777777" w:rsidTr="00C173ED">
        <w:trPr>
          <w:trHeight w:val="419"/>
        </w:trPr>
        <w:tc>
          <w:tcPr>
            <w:tcW w:w="638" w:type="dxa"/>
          </w:tcPr>
          <w:p w14:paraId="4D668C03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</w:p>
        </w:tc>
        <w:tc>
          <w:tcPr>
            <w:tcW w:w="612" w:type="dxa"/>
          </w:tcPr>
          <w:p w14:paraId="72161E5C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</w:t>
            </w:r>
          </w:p>
        </w:tc>
        <w:tc>
          <w:tcPr>
            <w:tcW w:w="612" w:type="dxa"/>
          </w:tcPr>
          <w:p w14:paraId="5597B65E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2</w:t>
            </w:r>
          </w:p>
        </w:tc>
        <w:tc>
          <w:tcPr>
            <w:tcW w:w="612" w:type="dxa"/>
          </w:tcPr>
          <w:p w14:paraId="383C133C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3</w:t>
            </w:r>
          </w:p>
        </w:tc>
        <w:tc>
          <w:tcPr>
            <w:tcW w:w="612" w:type="dxa"/>
          </w:tcPr>
          <w:p w14:paraId="73BAAB87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4</w:t>
            </w:r>
          </w:p>
        </w:tc>
        <w:tc>
          <w:tcPr>
            <w:tcW w:w="612" w:type="dxa"/>
          </w:tcPr>
          <w:p w14:paraId="5B5345DD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5</w:t>
            </w:r>
          </w:p>
        </w:tc>
        <w:tc>
          <w:tcPr>
            <w:tcW w:w="612" w:type="dxa"/>
          </w:tcPr>
          <w:p w14:paraId="24AC17D0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6</w:t>
            </w:r>
          </w:p>
        </w:tc>
        <w:tc>
          <w:tcPr>
            <w:tcW w:w="612" w:type="dxa"/>
          </w:tcPr>
          <w:p w14:paraId="791A48F2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7</w:t>
            </w:r>
          </w:p>
        </w:tc>
        <w:tc>
          <w:tcPr>
            <w:tcW w:w="612" w:type="dxa"/>
          </w:tcPr>
          <w:p w14:paraId="006D6993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8</w:t>
            </w:r>
          </w:p>
        </w:tc>
        <w:tc>
          <w:tcPr>
            <w:tcW w:w="612" w:type="dxa"/>
          </w:tcPr>
          <w:p w14:paraId="0077D10C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9</w:t>
            </w:r>
          </w:p>
        </w:tc>
        <w:tc>
          <w:tcPr>
            <w:tcW w:w="726" w:type="dxa"/>
          </w:tcPr>
          <w:p w14:paraId="0F9B6605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0</w:t>
            </w:r>
          </w:p>
        </w:tc>
        <w:tc>
          <w:tcPr>
            <w:tcW w:w="726" w:type="dxa"/>
          </w:tcPr>
          <w:p w14:paraId="57A596AE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1</w:t>
            </w:r>
          </w:p>
        </w:tc>
        <w:tc>
          <w:tcPr>
            <w:tcW w:w="726" w:type="dxa"/>
          </w:tcPr>
          <w:p w14:paraId="06927FFF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O12</w:t>
            </w:r>
          </w:p>
        </w:tc>
        <w:tc>
          <w:tcPr>
            <w:tcW w:w="739" w:type="dxa"/>
          </w:tcPr>
          <w:p w14:paraId="3D450F49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SO1</w:t>
            </w:r>
          </w:p>
        </w:tc>
        <w:tc>
          <w:tcPr>
            <w:tcW w:w="743" w:type="dxa"/>
          </w:tcPr>
          <w:p w14:paraId="1D683F75" w14:textId="77777777" w:rsidR="00612027" w:rsidRPr="009508A0" w:rsidRDefault="00612027" w:rsidP="00A15305">
            <w:pPr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PSO2</w:t>
            </w:r>
          </w:p>
        </w:tc>
      </w:tr>
      <w:tr w:rsidR="00810C72" w:rsidRPr="009508A0" w14:paraId="150E76EF" w14:textId="77777777" w:rsidTr="00432BC9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14:paraId="05513B0D" w14:textId="77777777" w:rsidR="00810C72" w:rsidRPr="009508A0" w:rsidRDefault="00810C72" w:rsidP="00810C72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1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18531414" w14:textId="77777777" w:rsidR="00810C72" w:rsidRPr="009508A0" w:rsidRDefault="00810C72" w:rsidP="00810C72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685320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√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4635F924" w14:textId="77777777" w:rsidR="00810C72" w:rsidRPr="009508A0" w:rsidRDefault="00810C72" w:rsidP="00810C72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1FA3A48F" w14:textId="77777777" w:rsidR="00810C72" w:rsidRPr="009508A0" w:rsidRDefault="00810C72" w:rsidP="00810C72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63ECCA8E" w14:textId="77777777" w:rsidR="00810C72" w:rsidRPr="009508A0" w:rsidRDefault="00810C72" w:rsidP="00810C72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0E2383CE" w14:textId="77777777" w:rsidR="00810C72" w:rsidRPr="009508A0" w:rsidRDefault="00810C72" w:rsidP="00810C72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03841DA0" w14:textId="77777777" w:rsidR="00810C72" w:rsidRPr="009508A0" w:rsidRDefault="00810C72" w:rsidP="00810C72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7E7147E8" w14:textId="77777777" w:rsidR="00810C72" w:rsidRPr="009508A0" w:rsidRDefault="00810C72" w:rsidP="00810C72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5AE085BE" w14:textId="77777777" w:rsidR="00810C72" w:rsidRPr="009508A0" w:rsidRDefault="00810C72" w:rsidP="00810C72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7277AA9A" w14:textId="42D2082C" w:rsidR="00810C72" w:rsidRPr="009508A0" w:rsidRDefault="00810C72" w:rsidP="00810C72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73D8DB51" w14:textId="53AA2ECB" w:rsidR="00810C72" w:rsidRPr="009508A0" w:rsidRDefault="00810C72" w:rsidP="00810C72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6162988D" w14:textId="77777777" w:rsidR="00810C72" w:rsidRPr="009508A0" w:rsidRDefault="00810C72" w:rsidP="00810C72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</w:tcPr>
          <w:p w14:paraId="1E83493E" w14:textId="53BEA419" w:rsidR="00810C72" w:rsidRPr="009508A0" w:rsidRDefault="00810C72" w:rsidP="00810C72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39" w:type="dxa"/>
            <w:shd w:val="clear" w:color="auto" w:fill="FFFFFF" w:themeFill="background1"/>
          </w:tcPr>
          <w:p w14:paraId="2D9D9835" w14:textId="4FB7A841" w:rsidR="00810C72" w:rsidRPr="009508A0" w:rsidRDefault="00810C72" w:rsidP="00810C72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43" w:type="dxa"/>
            <w:shd w:val="clear" w:color="auto" w:fill="FFFFFF" w:themeFill="background1"/>
          </w:tcPr>
          <w:p w14:paraId="11E4E413" w14:textId="21D6FD14" w:rsidR="00810C72" w:rsidRPr="009508A0" w:rsidRDefault="00810C72" w:rsidP="00810C72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</w:tr>
      <w:tr w:rsidR="00FD2413" w:rsidRPr="009508A0" w14:paraId="7D76A765" w14:textId="77777777" w:rsidTr="00F10FE3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14:paraId="66F573FB" w14:textId="77777777" w:rsidR="00FD2413" w:rsidRPr="009508A0" w:rsidRDefault="00FD2413" w:rsidP="009F616B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2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716F571F" w14:textId="39134ED1" w:rsidR="00FD2413" w:rsidRDefault="00810C72" w:rsidP="00F10FE3">
            <w:pPr>
              <w:jc w:val="center"/>
            </w:pPr>
            <w:r w:rsidRPr="00685320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√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576E3287" w14:textId="77777777" w:rsidR="00FD2413" w:rsidRPr="009508A0" w:rsidRDefault="00FD2413" w:rsidP="00F10FE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39953F08" w14:textId="77777777" w:rsidR="00FD2413" w:rsidRPr="009508A0" w:rsidRDefault="00FD2413" w:rsidP="00F10FE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2D9FF584" w14:textId="77777777" w:rsidR="00FD2413" w:rsidRPr="009508A0" w:rsidRDefault="00FD2413" w:rsidP="00F10FE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6C9A9A19" w14:textId="77777777" w:rsidR="00FD2413" w:rsidRPr="009508A0" w:rsidRDefault="00FD2413" w:rsidP="00F10FE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0216A66D" w14:textId="77777777" w:rsidR="00FD2413" w:rsidRPr="009508A0" w:rsidRDefault="00FD2413" w:rsidP="00F10FE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39FB4218" w14:textId="77777777" w:rsidR="00FD2413" w:rsidRPr="009508A0" w:rsidRDefault="00FD2413" w:rsidP="00F10FE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772369C9" w14:textId="77777777" w:rsidR="00FD2413" w:rsidRPr="009508A0" w:rsidRDefault="00FD2413" w:rsidP="00F10FE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249E3769" w14:textId="48A70CC9" w:rsidR="00FD2413" w:rsidRDefault="00810C72" w:rsidP="00F10FE3">
            <w:pPr>
              <w:jc w:val="center"/>
            </w:pPr>
            <w:r w:rsidRPr="00685320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√</w:t>
            </w: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64C0867E" w14:textId="77777777" w:rsidR="00FD2413" w:rsidRDefault="00FD2413" w:rsidP="00F10FE3">
            <w:pPr>
              <w:jc w:val="center"/>
            </w:pPr>
            <w:r w:rsidRPr="00CE4660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√</w:t>
            </w: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48F47753" w14:textId="77777777" w:rsidR="00FD2413" w:rsidRPr="009508A0" w:rsidRDefault="00FD2413" w:rsidP="00F10FE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6592860A" w14:textId="4BA247E5" w:rsidR="00FD2413" w:rsidRPr="009508A0" w:rsidRDefault="00810C72" w:rsidP="00F10FE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685320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√</w:t>
            </w:r>
          </w:p>
        </w:tc>
        <w:tc>
          <w:tcPr>
            <w:tcW w:w="739" w:type="dxa"/>
            <w:shd w:val="clear" w:color="auto" w:fill="FFFFFF" w:themeFill="background1"/>
            <w:vAlign w:val="center"/>
          </w:tcPr>
          <w:p w14:paraId="412D1423" w14:textId="2BAD03F8" w:rsidR="00FD2413" w:rsidRDefault="00810C72" w:rsidP="00F10FE3">
            <w:pPr>
              <w:jc w:val="center"/>
            </w:pPr>
            <w:r w:rsidRPr="00685320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√</w:t>
            </w:r>
          </w:p>
        </w:tc>
        <w:tc>
          <w:tcPr>
            <w:tcW w:w="743" w:type="dxa"/>
            <w:shd w:val="clear" w:color="auto" w:fill="FFFFFF" w:themeFill="background1"/>
            <w:vAlign w:val="center"/>
          </w:tcPr>
          <w:p w14:paraId="796A48C5" w14:textId="77777777" w:rsidR="00FD2413" w:rsidRDefault="00201FE9" w:rsidP="00F10FE3">
            <w:pPr>
              <w:jc w:val="center"/>
            </w:pPr>
            <w:r w:rsidRPr="00E42ACC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√</w:t>
            </w:r>
          </w:p>
        </w:tc>
      </w:tr>
      <w:tr w:rsidR="00810C72" w:rsidRPr="009508A0" w14:paraId="66D4AC11" w14:textId="77777777" w:rsidTr="004B0C2D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14:paraId="4C00DB61" w14:textId="77777777" w:rsidR="00810C72" w:rsidRPr="009508A0" w:rsidRDefault="00810C72" w:rsidP="00810C72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3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57ED04A9" w14:textId="34C36FDC" w:rsidR="00810C72" w:rsidRPr="00F10FE3" w:rsidRDefault="00810C72" w:rsidP="00810C72">
            <w:pPr>
              <w:jc w:val="center"/>
              <w:rPr>
                <w:color w:val="FF0000"/>
              </w:rPr>
            </w:pPr>
            <w:r w:rsidRPr="00685320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√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3AD89ADE" w14:textId="77777777" w:rsidR="00810C72" w:rsidRPr="009508A0" w:rsidRDefault="00810C72" w:rsidP="00810C72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22B9F777" w14:textId="77777777" w:rsidR="00810C72" w:rsidRPr="009508A0" w:rsidRDefault="00810C72" w:rsidP="00810C72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53574847" w14:textId="77777777" w:rsidR="00810C72" w:rsidRPr="009508A0" w:rsidRDefault="00810C72" w:rsidP="00810C72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567CA089" w14:textId="77777777" w:rsidR="00810C72" w:rsidRPr="009508A0" w:rsidRDefault="00810C72" w:rsidP="00810C72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06279252" w14:textId="77777777" w:rsidR="00810C72" w:rsidRPr="009508A0" w:rsidRDefault="00810C72" w:rsidP="00810C72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37251281" w14:textId="77777777" w:rsidR="00810C72" w:rsidRPr="009508A0" w:rsidRDefault="00810C72" w:rsidP="00810C72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2443B9FA" w14:textId="77777777" w:rsidR="00810C72" w:rsidRPr="009508A0" w:rsidRDefault="00810C72" w:rsidP="00810C72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</w:tcPr>
          <w:p w14:paraId="554280DD" w14:textId="576E56BA" w:rsidR="00810C72" w:rsidRDefault="00810C72" w:rsidP="00810C72">
            <w:pPr>
              <w:jc w:val="center"/>
            </w:pPr>
            <w:r w:rsidRPr="0075249D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√</w:t>
            </w:r>
          </w:p>
        </w:tc>
        <w:tc>
          <w:tcPr>
            <w:tcW w:w="726" w:type="dxa"/>
            <w:shd w:val="clear" w:color="auto" w:fill="FFFFFF" w:themeFill="background1"/>
          </w:tcPr>
          <w:p w14:paraId="73567E57" w14:textId="3F020832" w:rsidR="00810C72" w:rsidRDefault="00810C72" w:rsidP="00810C72">
            <w:pPr>
              <w:jc w:val="center"/>
            </w:pPr>
            <w:r w:rsidRPr="0075249D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√</w:t>
            </w: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5839CA90" w14:textId="77777777" w:rsidR="00810C72" w:rsidRPr="009508A0" w:rsidRDefault="00810C72" w:rsidP="00810C72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3C1CD300" w14:textId="4C012BD9" w:rsidR="00810C72" w:rsidRPr="009508A0" w:rsidRDefault="00810C72" w:rsidP="00810C72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685320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√</w:t>
            </w:r>
          </w:p>
        </w:tc>
        <w:tc>
          <w:tcPr>
            <w:tcW w:w="739" w:type="dxa"/>
            <w:shd w:val="clear" w:color="auto" w:fill="FFFFFF" w:themeFill="background1"/>
            <w:vAlign w:val="center"/>
          </w:tcPr>
          <w:p w14:paraId="38D774ED" w14:textId="77777777" w:rsidR="00810C72" w:rsidRDefault="00810C72" w:rsidP="00810C72">
            <w:pPr>
              <w:jc w:val="center"/>
            </w:pPr>
            <w:r w:rsidRPr="00E42ACC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√</w:t>
            </w:r>
          </w:p>
        </w:tc>
        <w:tc>
          <w:tcPr>
            <w:tcW w:w="743" w:type="dxa"/>
            <w:shd w:val="clear" w:color="auto" w:fill="FFFFFF" w:themeFill="background1"/>
            <w:vAlign w:val="center"/>
          </w:tcPr>
          <w:p w14:paraId="3CAD7E57" w14:textId="63FBFAD2" w:rsidR="00810C72" w:rsidRDefault="00810C72" w:rsidP="00810C72">
            <w:pPr>
              <w:jc w:val="center"/>
            </w:pPr>
            <w:r w:rsidRPr="00685320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√</w:t>
            </w:r>
          </w:p>
        </w:tc>
      </w:tr>
      <w:tr w:rsidR="00F10FE3" w:rsidRPr="009508A0" w14:paraId="74E201CE" w14:textId="77777777" w:rsidTr="00F10FE3">
        <w:trPr>
          <w:trHeight w:val="419"/>
        </w:trPr>
        <w:tc>
          <w:tcPr>
            <w:tcW w:w="638" w:type="dxa"/>
            <w:shd w:val="clear" w:color="auto" w:fill="FFFFFF" w:themeFill="background1"/>
            <w:vAlign w:val="center"/>
          </w:tcPr>
          <w:p w14:paraId="07D9E790" w14:textId="77777777" w:rsidR="00F10FE3" w:rsidRPr="009508A0" w:rsidRDefault="00F10FE3" w:rsidP="009F616B">
            <w:pPr>
              <w:jc w:val="center"/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18"/>
                <w:szCs w:val="20"/>
                <w:lang w:val="en-IN"/>
              </w:rPr>
              <w:t>CO4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4D953B8E" w14:textId="77777777" w:rsidR="00F10FE3" w:rsidRPr="009508A0" w:rsidRDefault="00F10FE3" w:rsidP="00F10FE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711A91EC" w14:textId="77777777" w:rsidR="00F10FE3" w:rsidRPr="009508A0" w:rsidRDefault="00F10FE3" w:rsidP="00F10FE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685320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√</w:t>
            </w: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235CF4AF" w14:textId="77777777" w:rsidR="00F10FE3" w:rsidRPr="009508A0" w:rsidRDefault="00F10FE3" w:rsidP="00F10FE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4023B16B" w14:textId="77777777" w:rsidR="00F10FE3" w:rsidRPr="009508A0" w:rsidRDefault="00F10FE3" w:rsidP="00F10FE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345A3987" w14:textId="77777777" w:rsidR="00F10FE3" w:rsidRPr="009508A0" w:rsidRDefault="00F10FE3" w:rsidP="00F10FE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045DB9DA" w14:textId="77777777" w:rsidR="00F10FE3" w:rsidRPr="009508A0" w:rsidRDefault="00F10FE3" w:rsidP="00F10FE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1AAF9074" w14:textId="77777777" w:rsidR="00F10FE3" w:rsidRPr="009508A0" w:rsidRDefault="00F10FE3" w:rsidP="00F10FE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5C4564B7" w14:textId="77777777" w:rsidR="00F10FE3" w:rsidRPr="009508A0" w:rsidRDefault="00F10FE3" w:rsidP="00F10FE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612" w:type="dxa"/>
            <w:shd w:val="clear" w:color="auto" w:fill="FFFFFF" w:themeFill="background1"/>
            <w:vAlign w:val="center"/>
          </w:tcPr>
          <w:p w14:paraId="6D35B19F" w14:textId="77777777" w:rsidR="00F10FE3" w:rsidRDefault="00F10FE3" w:rsidP="00F10FE3">
            <w:pPr>
              <w:jc w:val="center"/>
            </w:pPr>
            <w:r w:rsidRPr="00DB7077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√</w:t>
            </w: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3FEC053E" w14:textId="77777777" w:rsidR="00F10FE3" w:rsidRDefault="00F10FE3" w:rsidP="00F10FE3">
            <w:pPr>
              <w:jc w:val="center"/>
            </w:pPr>
            <w:r w:rsidRPr="00DB7077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√</w:t>
            </w: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5C91E554" w14:textId="77777777" w:rsidR="00F10FE3" w:rsidRPr="009508A0" w:rsidRDefault="00F10FE3" w:rsidP="00F10FE3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26" w:type="dxa"/>
            <w:shd w:val="clear" w:color="auto" w:fill="FFFFFF" w:themeFill="background1"/>
            <w:vAlign w:val="center"/>
          </w:tcPr>
          <w:p w14:paraId="64179E21" w14:textId="77777777" w:rsidR="00F10FE3" w:rsidRDefault="00F10FE3" w:rsidP="00F10FE3">
            <w:pPr>
              <w:jc w:val="center"/>
            </w:pPr>
            <w:r w:rsidRPr="00DB7077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√</w:t>
            </w:r>
          </w:p>
        </w:tc>
        <w:tc>
          <w:tcPr>
            <w:tcW w:w="739" w:type="dxa"/>
            <w:shd w:val="clear" w:color="auto" w:fill="FFFFFF" w:themeFill="background1"/>
            <w:vAlign w:val="center"/>
          </w:tcPr>
          <w:p w14:paraId="791A574A" w14:textId="77777777" w:rsidR="00F10FE3" w:rsidRDefault="00F10FE3" w:rsidP="00F10FE3">
            <w:pPr>
              <w:jc w:val="center"/>
            </w:pPr>
          </w:p>
        </w:tc>
        <w:tc>
          <w:tcPr>
            <w:tcW w:w="743" w:type="dxa"/>
            <w:shd w:val="clear" w:color="auto" w:fill="FFFFFF" w:themeFill="background1"/>
            <w:vAlign w:val="center"/>
          </w:tcPr>
          <w:p w14:paraId="0293A307" w14:textId="54D24612" w:rsidR="00F10FE3" w:rsidRDefault="00810C72" w:rsidP="00F10FE3">
            <w:pPr>
              <w:jc w:val="center"/>
            </w:pPr>
            <w:r w:rsidRPr="00685320">
              <w:rPr>
                <w:rFonts w:ascii="Bookman Old Style" w:hAnsi="Bookman Old Style" w:cs="Times New Roman"/>
                <w:sz w:val="18"/>
                <w:szCs w:val="20"/>
                <w:lang w:val="en-IN"/>
              </w:rPr>
              <w:t>√</w:t>
            </w:r>
          </w:p>
        </w:tc>
      </w:tr>
    </w:tbl>
    <w:p w14:paraId="1D6C39DF" w14:textId="77777777" w:rsidR="00612027" w:rsidRPr="009508A0" w:rsidRDefault="00612027" w:rsidP="00612027">
      <w:pPr>
        <w:rPr>
          <w:rFonts w:ascii="Bookman Old Style" w:hAnsi="Bookman Old Style"/>
          <w:sz w:val="20"/>
          <w:lang w:val="en-IN"/>
        </w:rPr>
      </w:pPr>
    </w:p>
    <w:p w14:paraId="5BF4D822" w14:textId="77777777" w:rsidR="00612027" w:rsidRPr="009508A0" w:rsidRDefault="00612027" w:rsidP="00612027">
      <w:pPr>
        <w:rPr>
          <w:rFonts w:ascii="Bookman Old Style" w:hAnsi="Bookman Old Style" w:cs="Times New Roman"/>
          <w:b/>
          <w:szCs w:val="24"/>
        </w:rPr>
      </w:pPr>
      <w:r w:rsidRPr="009508A0">
        <w:rPr>
          <w:rFonts w:ascii="Bookman Old Style" w:hAnsi="Bookman Old Style" w:cs="Times New Roman"/>
          <w:b/>
          <w:szCs w:val="24"/>
        </w:rPr>
        <w:t>Strength of Correlation</w:t>
      </w:r>
    </w:p>
    <w:p w14:paraId="5B146C10" w14:textId="77777777" w:rsidR="008B4211" w:rsidRDefault="00612027" w:rsidP="00612027">
      <w:pPr>
        <w:jc w:val="both"/>
        <w:rPr>
          <w:rFonts w:ascii="Bookman Old Style" w:hAnsi="Bookman Old Style" w:cs="Times New Roman"/>
          <w:szCs w:val="24"/>
        </w:rPr>
      </w:pPr>
      <w:r w:rsidRPr="009508A0">
        <w:rPr>
          <w:rFonts w:ascii="Bookman Old Style" w:hAnsi="Bookman Old Style" w:cs="Times New Roman"/>
          <w:szCs w:val="24"/>
        </w:rPr>
        <w:t xml:space="preserve">Distribution of marks weightage to </w:t>
      </w:r>
      <w:proofErr w:type="gramStart"/>
      <w:r w:rsidRPr="009508A0">
        <w:rPr>
          <w:rFonts w:ascii="Bookman Old Style" w:hAnsi="Bookman Old Style" w:cs="Times New Roman"/>
          <w:szCs w:val="24"/>
        </w:rPr>
        <w:t>PO’s</w:t>
      </w:r>
      <w:proofErr w:type="gramEnd"/>
      <w:r w:rsidRPr="009508A0">
        <w:rPr>
          <w:rFonts w:ascii="Bookman Old Style" w:hAnsi="Bookman Old Style" w:cs="Times New Roman"/>
          <w:szCs w:val="24"/>
        </w:rPr>
        <w:t xml:space="preserve"> through </w:t>
      </w:r>
      <w:proofErr w:type="gramStart"/>
      <w:r w:rsidRPr="009508A0">
        <w:rPr>
          <w:rFonts w:ascii="Bookman Old Style" w:hAnsi="Bookman Old Style" w:cs="Times New Roman"/>
          <w:szCs w:val="24"/>
        </w:rPr>
        <w:t>CO’s</w:t>
      </w:r>
      <w:proofErr w:type="gramEnd"/>
      <w:r w:rsidRPr="009508A0">
        <w:rPr>
          <w:rFonts w:ascii="Bookman Old Style" w:hAnsi="Bookman Old Style" w:cs="Times New Roman"/>
          <w:szCs w:val="24"/>
        </w:rPr>
        <w:t xml:space="preserve">. </w:t>
      </w:r>
    </w:p>
    <w:p w14:paraId="3982883D" w14:textId="77777777" w:rsidR="00612027" w:rsidRPr="008B4211" w:rsidRDefault="00612027" w:rsidP="008B4211">
      <w:pPr>
        <w:pStyle w:val="ListParagraph"/>
        <w:numPr>
          <w:ilvl w:val="0"/>
          <w:numId w:val="5"/>
        </w:numPr>
        <w:jc w:val="both"/>
        <w:rPr>
          <w:rFonts w:ascii="Bookman Old Style" w:hAnsi="Bookman Old Style" w:cs="Times New Roman"/>
          <w:szCs w:val="24"/>
        </w:rPr>
      </w:pPr>
      <w:r w:rsidRPr="008B4211">
        <w:rPr>
          <w:rFonts w:ascii="Bookman Old Style" w:hAnsi="Bookman Old Style" w:cs="Times New Roman"/>
          <w:szCs w:val="24"/>
        </w:rPr>
        <w:t>The strength of correlation levels is based on percentage of marks distribution towards PO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6"/>
        <w:gridCol w:w="2539"/>
        <w:gridCol w:w="2554"/>
        <w:gridCol w:w="2277"/>
      </w:tblGrid>
      <w:tr w:rsidR="00612027" w:rsidRPr="009508A0" w14:paraId="6394FAE4" w14:textId="77777777" w:rsidTr="008E6573">
        <w:trPr>
          <w:trHeight w:val="329"/>
        </w:trPr>
        <w:tc>
          <w:tcPr>
            <w:tcW w:w="1688" w:type="dxa"/>
            <w:vMerge w:val="restart"/>
            <w:vAlign w:val="center"/>
          </w:tcPr>
          <w:p w14:paraId="5FB1719D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CIE</w:t>
            </w:r>
          </w:p>
        </w:tc>
        <w:tc>
          <w:tcPr>
            <w:tcW w:w="2581" w:type="dxa"/>
            <w:shd w:val="clear" w:color="auto" w:fill="31849B" w:themeFill="accent5" w:themeFillShade="BF"/>
            <w:vAlign w:val="center"/>
          </w:tcPr>
          <w:p w14:paraId="35606BA1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Test</w:t>
            </w:r>
          </w:p>
        </w:tc>
        <w:tc>
          <w:tcPr>
            <w:tcW w:w="2597" w:type="dxa"/>
            <w:shd w:val="clear" w:color="auto" w:fill="31849B" w:themeFill="accent5" w:themeFillShade="BF"/>
            <w:vAlign w:val="center"/>
          </w:tcPr>
          <w:p w14:paraId="4F0DBFED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Test Number</w:t>
            </w:r>
          </w:p>
        </w:tc>
        <w:tc>
          <w:tcPr>
            <w:tcW w:w="2331" w:type="dxa"/>
            <w:shd w:val="clear" w:color="auto" w:fill="31849B" w:themeFill="accent5" w:themeFillShade="BF"/>
            <w:vAlign w:val="center"/>
          </w:tcPr>
          <w:p w14:paraId="5D88C907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Marks</w:t>
            </w:r>
          </w:p>
        </w:tc>
      </w:tr>
      <w:tr w:rsidR="00612027" w:rsidRPr="009508A0" w14:paraId="5461F05D" w14:textId="77777777" w:rsidTr="008E6573">
        <w:trPr>
          <w:trHeight w:val="329"/>
        </w:trPr>
        <w:tc>
          <w:tcPr>
            <w:tcW w:w="1688" w:type="dxa"/>
            <w:vMerge/>
          </w:tcPr>
          <w:p w14:paraId="6569E580" w14:textId="77777777"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 w:val="restart"/>
            <w:vAlign w:val="center"/>
          </w:tcPr>
          <w:p w14:paraId="2A965630" w14:textId="77777777" w:rsidR="00612027" w:rsidRPr="009508A0" w:rsidRDefault="00327588" w:rsidP="001F642A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Objective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 xml:space="preserve"> </w:t>
            </w:r>
            <w:r w:rsidR="00152935" w:rsidRPr="009508A0">
              <w:rPr>
                <w:rFonts w:ascii="Bookman Old Style" w:hAnsi="Bookman Old Style" w:cs="Times New Roman"/>
                <w:szCs w:val="24"/>
              </w:rPr>
              <w:t>Exam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 xml:space="preserve"> (10)</w:t>
            </w:r>
          </w:p>
        </w:tc>
        <w:tc>
          <w:tcPr>
            <w:tcW w:w="2597" w:type="dxa"/>
          </w:tcPr>
          <w:p w14:paraId="64753E7C" w14:textId="77777777" w:rsidR="00612027" w:rsidRPr="009508A0" w:rsidRDefault="00327588" w:rsidP="00327588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Objective </w:t>
            </w:r>
            <w:r w:rsidR="00152935" w:rsidRPr="009508A0">
              <w:rPr>
                <w:rFonts w:ascii="Bookman Old Style" w:hAnsi="Bookman Old Style" w:cs="Times New Roman"/>
                <w:szCs w:val="24"/>
              </w:rPr>
              <w:t>Exam</w:t>
            </w:r>
            <w:r w:rsidRPr="009508A0">
              <w:rPr>
                <w:rFonts w:ascii="Bookman Old Style" w:hAnsi="Bookman Old Style" w:cs="Times New Roman"/>
                <w:szCs w:val="24"/>
              </w:rPr>
              <w:t xml:space="preserve"> 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-1</w:t>
            </w:r>
          </w:p>
        </w:tc>
        <w:tc>
          <w:tcPr>
            <w:tcW w:w="2331" w:type="dxa"/>
            <w:vAlign w:val="center"/>
          </w:tcPr>
          <w:p w14:paraId="00EB0D18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0</w:t>
            </w:r>
          </w:p>
        </w:tc>
      </w:tr>
      <w:tr w:rsidR="00612027" w:rsidRPr="009508A0" w14:paraId="0B76C354" w14:textId="77777777" w:rsidTr="008E6573">
        <w:trPr>
          <w:trHeight w:val="329"/>
        </w:trPr>
        <w:tc>
          <w:tcPr>
            <w:tcW w:w="1688" w:type="dxa"/>
            <w:vMerge/>
          </w:tcPr>
          <w:p w14:paraId="4C4F04CA" w14:textId="77777777"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/>
            <w:vAlign w:val="center"/>
          </w:tcPr>
          <w:p w14:paraId="0E7798FF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97" w:type="dxa"/>
          </w:tcPr>
          <w:p w14:paraId="1D35196C" w14:textId="77777777" w:rsidR="00612027" w:rsidRPr="009508A0" w:rsidRDefault="00327588" w:rsidP="00327588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Objective </w:t>
            </w:r>
            <w:r w:rsidR="00152935" w:rsidRPr="009508A0">
              <w:rPr>
                <w:rFonts w:ascii="Bookman Old Style" w:hAnsi="Bookman Old Style" w:cs="Times New Roman"/>
                <w:szCs w:val="24"/>
              </w:rPr>
              <w:t>Exam</w:t>
            </w:r>
            <w:r w:rsidRPr="009508A0">
              <w:rPr>
                <w:rFonts w:ascii="Bookman Old Style" w:hAnsi="Bookman Old Style" w:cs="Times New Roman"/>
                <w:szCs w:val="24"/>
              </w:rPr>
              <w:t xml:space="preserve"> 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-2</w:t>
            </w:r>
          </w:p>
        </w:tc>
        <w:tc>
          <w:tcPr>
            <w:tcW w:w="2331" w:type="dxa"/>
            <w:vAlign w:val="center"/>
          </w:tcPr>
          <w:p w14:paraId="191D1336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0</w:t>
            </w:r>
          </w:p>
        </w:tc>
      </w:tr>
      <w:tr w:rsidR="00327588" w:rsidRPr="009508A0" w14:paraId="553891B4" w14:textId="77777777" w:rsidTr="008E6573">
        <w:trPr>
          <w:trHeight w:val="329"/>
        </w:trPr>
        <w:tc>
          <w:tcPr>
            <w:tcW w:w="1688" w:type="dxa"/>
            <w:vMerge/>
          </w:tcPr>
          <w:p w14:paraId="663036A5" w14:textId="77777777" w:rsidR="00327588" w:rsidRPr="009508A0" w:rsidRDefault="00327588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 w:val="restart"/>
            <w:vAlign w:val="center"/>
          </w:tcPr>
          <w:p w14:paraId="62AD3C91" w14:textId="77777777" w:rsidR="00327588" w:rsidRPr="009508A0" w:rsidRDefault="00327588" w:rsidP="00A1530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Assignment (5)</w:t>
            </w:r>
          </w:p>
        </w:tc>
        <w:tc>
          <w:tcPr>
            <w:tcW w:w="2597" w:type="dxa"/>
          </w:tcPr>
          <w:p w14:paraId="2AF984B5" w14:textId="77777777" w:rsidR="00327588" w:rsidRPr="009508A0" w:rsidRDefault="00327588" w:rsidP="00327588">
            <w:pPr>
              <w:rPr>
                <w:rFonts w:ascii="Bookman Old Style" w:hAnsi="Bookman Old Style"/>
                <w:sz w:val="20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Assignment -1 </w:t>
            </w:r>
          </w:p>
        </w:tc>
        <w:tc>
          <w:tcPr>
            <w:tcW w:w="2331" w:type="dxa"/>
            <w:vAlign w:val="center"/>
          </w:tcPr>
          <w:p w14:paraId="4164DB29" w14:textId="77777777" w:rsidR="00327588" w:rsidRPr="009508A0" w:rsidRDefault="00327588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5</w:t>
            </w:r>
          </w:p>
        </w:tc>
      </w:tr>
      <w:tr w:rsidR="00327588" w:rsidRPr="009508A0" w14:paraId="364DEA06" w14:textId="77777777" w:rsidTr="008E6573">
        <w:trPr>
          <w:trHeight w:val="329"/>
        </w:trPr>
        <w:tc>
          <w:tcPr>
            <w:tcW w:w="1688" w:type="dxa"/>
            <w:vMerge/>
          </w:tcPr>
          <w:p w14:paraId="763A901D" w14:textId="77777777" w:rsidR="00327588" w:rsidRPr="009508A0" w:rsidRDefault="00327588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/>
            <w:vAlign w:val="center"/>
          </w:tcPr>
          <w:p w14:paraId="3FB78DB0" w14:textId="77777777" w:rsidR="00327588" w:rsidRPr="009508A0" w:rsidRDefault="00327588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97" w:type="dxa"/>
          </w:tcPr>
          <w:p w14:paraId="7FC37B2A" w14:textId="77777777" w:rsidR="00327588" w:rsidRPr="009508A0" w:rsidRDefault="00327588" w:rsidP="00327588">
            <w:pPr>
              <w:rPr>
                <w:rFonts w:ascii="Bookman Old Style" w:hAnsi="Bookman Old Style"/>
                <w:sz w:val="20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Assignment - 2</w:t>
            </w:r>
          </w:p>
        </w:tc>
        <w:tc>
          <w:tcPr>
            <w:tcW w:w="2331" w:type="dxa"/>
            <w:vAlign w:val="center"/>
          </w:tcPr>
          <w:p w14:paraId="0958FF7C" w14:textId="77777777" w:rsidR="00327588" w:rsidRPr="009508A0" w:rsidRDefault="00152935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5</w:t>
            </w:r>
          </w:p>
        </w:tc>
      </w:tr>
      <w:tr w:rsidR="00612027" w:rsidRPr="009508A0" w14:paraId="4F8C2E01" w14:textId="77777777" w:rsidTr="008E6573">
        <w:trPr>
          <w:trHeight w:val="329"/>
        </w:trPr>
        <w:tc>
          <w:tcPr>
            <w:tcW w:w="1688" w:type="dxa"/>
            <w:vMerge/>
          </w:tcPr>
          <w:p w14:paraId="6617C7F0" w14:textId="77777777"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 w:val="restart"/>
            <w:vAlign w:val="center"/>
          </w:tcPr>
          <w:p w14:paraId="395E2146" w14:textId="77777777" w:rsidR="00152935" w:rsidRPr="009508A0" w:rsidRDefault="00327588" w:rsidP="0015293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Descriptive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 xml:space="preserve"> </w:t>
            </w:r>
            <w:r w:rsidR="00152935" w:rsidRPr="009508A0">
              <w:rPr>
                <w:rFonts w:ascii="Bookman Old Style" w:hAnsi="Bookman Old Style" w:cs="Times New Roman"/>
                <w:szCs w:val="24"/>
              </w:rPr>
              <w:t>Exam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 xml:space="preserve"> (15)</w:t>
            </w:r>
          </w:p>
        </w:tc>
        <w:tc>
          <w:tcPr>
            <w:tcW w:w="2597" w:type="dxa"/>
          </w:tcPr>
          <w:p w14:paraId="6B2F4129" w14:textId="77777777" w:rsidR="00612027" w:rsidRPr="009508A0" w:rsidRDefault="00152935" w:rsidP="00A1530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- 1</w:t>
            </w:r>
          </w:p>
        </w:tc>
        <w:tc>
          <w:tcPr>
            <w:tcW w:w="2331" w:type="dxa"/>
            <w:vAlign w:val="center"/>
          </w:tcPr>
          <w:p w14:paraId="0EE3ADB8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5</w:t>
            </w:r>
          </w:p>
        </w:tc>
      </w:tr>
      <w:tr w:rsidR="00612027" w:rsidRPr="009508A0" w14:paraId="731C6594" w14:textId="77777777" w:rsidTr="008E6573">
        <w:trPr>
          <w:trHeight w:val="329"/>
        </w:trPr>
        <w:tc>
          <w:tcPr>
            <w:tcW w:w="1688" w:type="dxa"/>
            <w:vMerge/>
          </w:tcPr>
          <w:p w14:paraId="4FCDC51D" w14:textId="77777777"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81" w:type="dxa"/>
            <w:vMerge/>
          </w:tcPr>
          <w:p w14:paraId="240FC0D4" w14:textId="77777777" w:rsidR="00612027" w:rsidRPr="009508A0" w:rsidRDefault="00612027" w:rsidP="00A15305">
            <w:pPr>
              <w:rPr>
                <w:rFonts w:ascii="Bookman Old Style" w:hAnsi="Bookman Old Style" w:cs="Times New Roman"/>
                <w:szCs w:val="24"/>
              </w:rPr>
            </w:pPr>
          </w:p>
        </w:tc>
        <w:tc>
          <w:tcPr>
            <w:tcW w:w="2597" w:type="dxa"/>
          </w:tcPr>
          <w:p w14:paraId="0B654FF3" w14:textId="77777777" w:rsidR="00612027" w:rsidRPr="009508A0" w:rsidRDefault="00152935" w:rsidP="00A1530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- 2</w:t>
            </w:r>
          </w:p>
        </w:tc>
        <w:tc>
          <w:tcPr>
            <w:tcW w:w="2331" w:type="dxa"/>
            <w:vAlign w:val="center"/>
          </w:tcPr>
          <w:p w14:paraId="48B8C2F7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5</w:t>
            </w:r>
          </w:p>
        </w:tc>
      </w:tr>
    </w:tbl>
    <w:p w14:paraId="2371D587" w14:textId="77777777" w:rsidR="00612027" w:rsidRPr="009508A0" w:rsidRDefault="00612027" w:rsidP="00612027">
      <w:pPr>
        <w:rPr>
          <w:rFonts w:ascii="Bookman Old Style" w:hAnsi="Bookman Old Style" w:cs="Times New Roman"/>
          <w:sz w:val="2"/>
          <w:lang w:val="en-IN"/>
        </w:rPr>
      </w:pPr>
    </w:p>
    <w:p w14:paraId="61197222" w14:textId="77777777" w:rsidR="00612027" w:rsidRDefault="00612027" w:rsidP="00612027">
      <w:pPr>
        <w:rPr>
          <w:rFonts w:ascii="Bookman Old Style" w:hAnsi="Bookman Old Style" w:cs="Times New Roman"/>
          <w:sz w:val="2"/>
          <w:lang w:val="en-IN"/>
        </w:rPr>
      </w:pPr>
    </w:p>
    <w:tbl>
      <w:tblPr>
        <w:tblStyle w:val="TableGrid"/>
        <w:tblW w:w="9753" w:type="dxa"/>
        <w:tblLook w:val="04A0" w:firstRow="1" w:lastRow="0" w:firstColumn="1" w:lastColumn="0" w:noHBand="0" w:noVBand="1"/>
      </w:tblPr>
      <w:tblGrid>
        <w:gridCol w:w="692"/>
        <w:gridCol w:w="2386"/>
        <w:gridCol w:w="990"/>
        <w:gridCol w:w="1260"/>
        <w:gridCol w:w="2880"/>
        <w:gridCol w:w="1545"/>
      </w:tblGrid>
      <w:tr w:rsidR="00612027" w:rsidRPr="009508A0" w14:paraId="00D32443" w14:textId="77777777" w:rsidTr="00422CD0">
        <w:tc>
          <w:tcPr>
            <w:tcW w:w="692" w:type="dxa"/>
            <w:shd w:val="clear" w:color="auto" w:fill="31849B" w:themeFill="accent5" w:themeFillShade="BF"/>
            <w:vAlign w:val="center"/>
          </w:tcPr>
          <w:p w14:paraId="283C773E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CO</w:t>
            </w:r>
          </w:p>
        </w:tc>
        <w:tc>
          <w:tcPr>
            <w:tcW w:w="2386" w:type="dxa"/>
            <w:shd w:val="clear" w:color="auto" w:fill="31849B" w:themeFill="accent5" w:themeFillShade="BF"/>
            <w:vAlign w:val="center"/>
          </w:tcPr>
          <w:p w14:paraId="32B746CA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Skill</w:t>
            </w:r>
          </w:p>
        </w:tc>
        <w:tc>
          <w:tcPr>
            <w:tcW w:w="990" w:type="dxa"/>
            <w:shd w:val="clear" w:color="auto" w:fill="31849B" w:themeFill="accent5" w:themeFillShade="BF"/>
            <w:vAlign w:val="center"/>
          </w:tcPr>
          <w:p w14:paraId="3C236EE0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Blooms</w:t>
            </w:r>
          </w:p>
        </w:tc>
        <w:tc>
          <w:tcPr>
            <w:tcW w:w="1260" w:type="dxa"/>
            <w:shd w:val="clear" w:color="auto" w:fill="31849B" w:themeFill="accent5" w:themeFillShade="BF"/>
            <w:vAlign w:val="center"/>
          </w:tcPr>
          <w:p w14:paraId="366169C2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Units</w:t>
            </w:r>
          </w:p>
        </w:tc>
        <w:tc>
          <w:tcPr>
            <w:tcW w:w="2880" w:type="dxa"/>
            <w:shd w:val="clear" w:color="auto" w:fill="31849B" w:themeFill="accent5" w:themeFillShade="BF"/>
            <w:vAlign w:val="center"/>
          </w:tcPr>
          <w:p w14:paraId="5222FDE9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Assessing Tools can be used to measure CO (CIE)</w:t>
            </w:r>
          </w:p>
          <w:p w14:paraId="2373A398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Marks</w:t>
            </w:r>
          </w:p>
        </w:tc>
        <w:tc>
          <w:tcPr>
            <w:tcW w:w="1545" w:type="dxa"/>
            <w:shd w:val="clear" w:color="auto" w:fill="31849B" w:themeFill="accent5" w:themeFillShade="BF"/>
            <w:vAlign w:val="center"/>
          </w:tcPr>
          <w:p w14:paraId="2657D0CB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Assessing Tools can be used to measure CO (SEE)</w:t>
            </w:r>
          </w:p>
          <w:p w14:paraId="11F1B5AB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  <w:lang w:val="en-IN"/>
              </w:rPr>
              <w:t>Marks</w:t>
            </w:r>
          </w:p>
        </w:tc>
      </w:tr>
      <w:tr w:rsidR="00152935" w:rsidRPr="009508A0" w14:paraId="6552748A" w14:textId="77777777" w:rsidTr="00F4655C">
        <w:trPr>
          <w:trHeight w:val="737"/>
        </w:trPr>
        <w:tc>
          <w:tcPr>
            <w:tcW w:w="692" w:type="dxa"/>
            <w:vAlign w:val="center"/>
          </w:tcPr>
          <w:p w14:paraId="3F22C83A" w14:textId="77777777" w:rsidR="00152935" w:rsidRPr="009508A0" w:rsidRDefault="00152935" w:rsidP="00D11F74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CO1</w:t>
            </w:r>
          </w:p>
        </w:tc>
        <w:tc>
          <w:tcPr>
            <w:tcW w:w="2386" w:type="dxa"/>
            <w:vAlign w:val="center"/>
          </w:tcPr>
          <w:p w14:paraId="34682127" w14:textId="77777777" w:rsidR="00152935" w:rsidRPr="009508A0" w:rsidRDefault="00152935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Understand</w:t>
            </w:r>
          </w:p>
        </w:tc>
        <w:tc>
          <w:tcPr>
            <w:tcW w:w="990" w:type="dxa"/>
            <w:vAlign w:val="center"/>
          </w:tcPr>
          <w:p w14:paraId="19CCB06F" w14:textId="77777777" w:rsidR="00152935" w:rsidRPr="009508A0" w:rsidRDefault="00152935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2</w:t>
            </w:r>
          </w:p>
        </w:tc>
        <w:tc>
          <w:tcPr>
            <w:tcW w:w="1260" w:type="dxa"/>
            <w:vAlign w:val="center"/>
          </w:tcPr>
          <w:p w14:paraId="5C994EF1" w14:textId="77777777" w:rsidR="00152935" w:rsidRPr="009508A0" w:rsidRDefault="00752315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1,</w:t>
            </w:r>
            <w:r w:rsidR="00152935"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2,3,4,5</w:t>
            </w:r>
          </w:p>
        </w:tc>
        <w:tc>
          <w:tcPr>
            <w:tcW w:w="2880" w:type="dxa"/>
            <w:vAlign w:val="center"/>
          </w:tcPr>
          <w:p w14:paraId="00764B5F" w14:textId="77777777" w:rsidR="00152935" w:rsidRDefault="00152935" w:rsidP="00F4655C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</w:rPr>
              <w:t>Objective Exam</w:t>
            </w:r>
            <w:r w:rsidRPr="009508A0">
              <w:rPr>
                <w:rFonts w:ascii="Bookman Old Style" w:hAnsi="Bookman Old Style" w:cs="Times New Roman"/>
                <w:szCs w:val="24"/>
              </w:rPr>
              <w:t xml:space="preserve"> </w:t>
            </w: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– (10)</w:t>
            </w:r>
          </w:p>
          <w:p w14:paraId="55362A7E" w14:textId="77777777" w:rsidR="00C067ED" w:rsidRPr="009508A0" w:rsidRDefault="00F4655C" w:rsidP="00F4655C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Descriptive Exam</w:t>
            </w:r>
            <w:r>
              <w:rPr>
                <w:rFonts w:ascii="Bookman Old Style" w:hAnsi="Bookman Old Style" w:cs="Times New Roman"/>
                <w:szCs w:val="24"/>
              </w:rPr>
              <w:t>-2.5</w:t>
            </w:r>
          </w:p>
        </w:tc>
        <w:tc>
          <w:tcPr>
            <w:tcW w:w="1545" w:type="dxa"/>
            <w:vAlign w:val="center"/>
          </w:tcPr>
          <w:p w14:paraId="1A08F958" w14:textId="77777777" w:rsidR="00152935" w:rsidRPr="009508A0" w:rsidRDefault="000E104D" w:rsidP="00B551A3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 xml:space="preserve">25  </w:t>
            </w:r>
          </w:p>
        </w:tc>
      </w:tr>
      <w:tr w:rsidR="00152935" w:rsidRPr="009508A0" w14:paraId="7E59E90C" w14:textId="77777777" w:rsidTr="00F4655C">
        <w:trPr>
          <w:trHeight w:val="720"/>
        </w:trPr>
        <w:tc>
          <w:tcPr>
            <w:tcW w:w="692" w:type="dxa"/>
            <w:vAlign w:val="center"/>
          </w:tcPr>
          <w:p w14:paraId="274DCE97" w14:textId="77777777" w:rsidR="00152935" w:rsidRPr="009508A0" w:rsidRDefault="00152935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CO2</w:t>
            </w:r>
          </w:p>
        </w:tc>
        <w:tc>
          <w:tcPr>
            <w:tcW w:w="2386" w:type="dxa"/>
            <w:vAlign w:val="center"/>
          </w:tcPr>
          <w:p w14:paraId="6EFB4561" w14:textId="77777777" w:rsidR="00522EAC" w:rsidRDefault="00152935" w:rsidP="004B1B56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BB46B2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y</w:t>
            </w:r>
            <w:r w:rsidR="00522EAC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,</w:t>
            </w:r>
          </w:p>
          <w:p w14:paraId="38A181DD" w14:textId="77777777" w:rsidR="00BB46B2" w:rsidRPr="00BB46B2" w:rsidRDefault="004B1B56" w:rsidP="00F4655C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BB46B2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Communication</w:t>
            </w:r>
          </w:p>
        </w:tc>
        <w:tc>
          <w:tcPr>
            <w:tcW w:w="990" w:type="dxa"/>
            <w:vAlign w:val="center"/>
          </w:tcPr>
          <w:p w14:paraId="26FFDD38" w14:textId="77777777" w:rsidR="00152935" w:rsidRPr="009508A0" w:rsidRDefault="00152935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3</w:t>
            </w:r>
          </w:p>
        </w:tc>
        <w:tc>
          <w:tcPr>
            <w:tcW w:w="1260" w:type="dxa"/>
            <w:vAlign w:val="center"/>
          </w:tcPr>
          <w:p w14:paraId="40D67054" w14:textId="77777777" w:rsidR="00152935" w:rsidRDefault="003F6552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2</w:t>
            </w:r>
            <w:r w:rsidR="008E2CA1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,5</w:t>
            </w:r>
          </w:p>
          <w:p w14:paraId="7DA02F30" w14:textId="77777777" w:rsidR="00EB0DB0" w:rsidRPr="009508A0" w:rsidRDefault="00EB0DB0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2</w:t>
            </w:r>
          </w:p>
        </w:tc>
        <w:tc>
          <w:tcPr>
            <w:tcW w:w="2880" w:type="dxa"/>
            <w:vAlign w:val="center"/>
          </w:tcPr>
          <w:p w14:paraId="053F3B21" w14:textId="77777777" w:rsidR="00152935" w:rsidRPr="009508A0" w:rsidRDefault="00D11F74" w:rsidP="00F4655C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 w:rsidR="00152935" w:rsidRPr="009508A0">
              <w:rPr>
                <w:rFonts w:ascii="Bookman Old Style" w:hAnsi="Bookman Old Style" w:cs="Times New Roman"/>
                <w:sz w:val="20"/>
                <w:lang w:val="en-IN"/>
              </w:rPr>
              <w:t>– (</w:t>
            </w:r>
            <w:r w:rsidR="00F4655C">
              <w:rPr>
                <w:rFonts w:ascii="Bookman Old Style" w:hAnsi="Bookman Old Style" w:cs="Times New Roman"/>
                <w:sz w:val="20"/>
                <w:lang w:val="en-IN"/>
              </w:rPr>
              <w:t>2</w:t>
            </w:r>
            <w:r w:rsidR="00D75BB4">
              <w:rPr>
                <w:rFonts w:ascii="Bookman Old Style" w:hAnsi="Bookman Old Style" w:cs="Times New Roman"/>
                <w:sz w:val="20"/>
                <w:lang w:val="en-IN"/>
              </w:rPr>
              <w:t>.</w:t>
            </w:r>
            <w:r w:rsidR="00CF3CAD">
              <w:rPr>
                <w:rFonts w:ascii="Bookman Old Style" w:hAnsi="Bookman Old Style" w:cs="Times New Roman"/>
                <w:sz w:val="20"/>
                <w:lang w:val="en-IN"/>
              </w:rPr>
              <w:t>5</w:t>
            </w:r>
            <w:r w:rsidR="00152935" w:rsidRPr="009508A0">
              <w:rPr>
                <w:rFonts w:ascii="Bookman Old Style" w:hAnsi="Bookman Old Style" w:cs="Times New Roman"/>
                <w:sz w:val="20"/>
                <w:lang w:val="en-IN"/>
              </w:rPr>
              <w:t>)</w:t>
            </w:r>
          </w:p>
          <w:p w14:paraId="65CC09AC" w14:textId="77777777" w:rsidR="00D11F74" w:rsidRPr="009508A0" w:rsidRDefault="00C067ED" w:rsidP="00F4655C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>Assignment</w:t>
            </w:r>
            <w:r>
              <w:rPr>
                <w:rFonts w:ascii="Bookman Old Style" w:hAnsi="Bookman Old Style" w:cs="Times New Roman"/>
                <w:sz w:val="20"/>
                <w:lang w:val="en-IN"/>
              </w:rPr>
              <w:t xml:space="preserve"> </w:t>
            </w:r>
            <w:proofErr w:type="gramStart"/>
            <w:r>
              <w:rPr>
                <w:rFonts w:ascii="Bookman Old Style" w:hAnsi="Bookman Old Style" w:cs="Times New Roman"/>
                <w:sz w:val="20"/>
                <w:lang w:val="en-IN"/>
              </w:rPr>
              <w:t xml:space="preserve">– </w:t>
            </w: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 xml:space="preserve"> </w:t>
            </w:r>
            <w:r w:rsidR="00F4655C">
              <w:rPr>
                <w:rFonts w:ascii="Bookman Old Style" w:hAnsi="Bookman Old Style" w:cs="Times New Roman"/>
                <w:sz w:val="20"/>
                <w:lang w:val="en-IN"/>
              </w:rPr>
              <w:t>2</w:t>
            </w:r>
            <w:proofErr w:type="gramEnd"/>
            <w:r w:rsidR="00F4655C">
              <w:rPr>
                <w:rFonts w:ascii="Bookman Old Style" w:hAnsi="Bookman Old Style" w:cs="Times New Roman"/>
                <w:sz w:val="20"/>
                <w:lang w:val="en-IN"/>
              </w:rPr>
              <w:t>(1.5+0.5)</w:t>
            </w:r>
          </w:p>
        </w:tc>
        <w:tc>
          <w:tcPr>
            <w:tcW w:w="1545" w:type="dxa"/>
            <w:vAlign w:val="center"/>
          </w:tcPr>
          <w:p w14:paraId="5F9BFD86" w14:textId="77777777" w:rsidR="00152935" w:rsidRPr="009508A0" w:rsidRDefault="000E104D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 xml:space="preserve">15 </w:t>
            </w:r>
          </w:p>
        </w:tc>
      </w:tr>
      <w:tr w:rsidR="00152935" w:rsidRPr="009508A0" w14:paraId="02592F9C" w14:textId="77777777" w:rsidTr="00F4655C">
        <w:trPr>
          <w:trHeight w:val="720"/>
        </w:trPr>
        <w:tc>
          <w:tcPr>
            <w:tcW w:w="692" w:type="dxa"/>
            <w:vAlign w:val="center"/>
          </w:tcPr>
          <w:p w14:paraId="5A4E7CBA" w14:textId="77777777" w:rsidR="00152935" w:rsidRPr="009508A0" w:rsidRDefault="00152935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CO3</w:t>
            </w:r>
          </w:p>
        </w:tc>
        <w:tc>
          <w:tcPr>
            <w:tcW w:w="2386" w:type="dxa"/>
            <w:vAlign w:val="center"/>
          </w:tcPr>
          <w:p w14:paraId="1013BFB8" w14:textId="77777777" w:rsidR="004B1B56" w:rsidRPr="00BB46B2" w:rsidRDefault="001752B1" w:rsidP="00522EAC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BB46B2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pply</w:t>
            </w:r>
          </w:p>
        </w:tc>
        <w:tc>
          <w:tcPr>
            <w:tcW w:w="990" w:type="dxa"/>
            <w:vAlign w:val="center"/>
          </w:tcPr>
          <w:p w14:paraId="60AEA8A5" w14:textId="77777777" w:rsidR="00152935" w:rsidRPr="009508A0" w:rsidRDefault="003A049F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3</w:t>
            </w:r>
          </w:p>
        </w:tc>
        <w:tc>
          <w:tcPr>
            <w:tcW w:w="1260" w:type="dxa"/>
            <w:vAlign w:val="center"/>
          </w:tcPr>
          <w:p w14:paraId="2788A1A0" w14:textId="77777777" w:rsidR="00152935" w:rsidRDefault="00A95435" w:rsidP="00A9543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F04FAE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2</w:t>
            </w: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 xml:space="preserve">, </w:t>
            </w:r>
            <w:r w:rsidR="00152935"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3,4</w:t>
            </w:r>
          </w:p>
          <w:p w14:paraId="3FAD4F3E" w14:textId="77777777" w:rsidR="00F04FAE" w:rsidRPr="009508A0" w:rsidRDefault="00F04FAE" w:rsidP="00A95435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3,4</w:t>
            </w:r>
          </w:p>
        </w:tc>
        <w:tc>
          <w:tcPr>
            <w:tcW w:w="2880" w:type="dxa"/>
            <w:vAlign w:val="center"/>
          </w:tcPr>
          <w:p w14:paraId="76C5C860" w14:textId="77777777" w:rsidR="00F4655C" w:rsidRDefault="00D11F74" w:rsidP="00F4655C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Descriptive Exam</w:t>
            </w:r>
            <w:r w:rsidR="00F4655C">
              <w:rPr>
                <w:rFonts w:ascii="Bookman Old Style" w:hAnsi="Bookman Old Style" w:cs="Times New Roman"/>
                <w:szCs w:val="24"/>
              </w:rPr>
              <w:t>-8.5</w:t>
            </w:r>
          </w:p>
          <w:p w14:paraId="1CA4F653" w14:textId="77777777" w:rsidR="00152935" w:rsidRPr="009508A0" w:rsidRDefault="00F4655C" w:rsidP="00F4655C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F04FAE">
              <w:rPr>
                <w:rFonts w:ascii="Bookman Old Style" w:hAnsi="Bookman Old Style" w:cs="Times New Roman"/>
                <w:color w:val="000000" w:themeColor="text1"/>
                <w:sz w:val="20"/>
                <w:lang w:val="en-IN"/>
              </w:rPr>
              <w:t>Assignment</w:t>
            </w:r>
            <w:r w:rsidRPr="00141D34">
              <w:rPr>
                <w:rFonts w:ascii="Bookman Old Style" w:hAnsi="Bookman Old Style" w:cs="Times New Roman"/>
                <w:color w:val="FF0000"/>
                <w:sz w:val="20"/>
                <w:lang w:val="en-IN"/>
              </w:rPr>
              <w:t xml:space="preserve"> </w:t>
            </w:r>
            <w:proofErr w:type="gramStart"/>
            <w:r w:rsidRPr="00141D34">
              <w:rPr>
                <w:rFonts w:ascii="Bookman Old Style" w:hAnsi="Bookman Old Style" w:cs="Times New Roman"/>
                <w:color w:val="FF0000"/>
                <w:sz w:val="20"/>
                <w:lang w:val="en-IN"/>
              </w:rPr>
              <w:t xml:space="preserve">–  </w:t>
            </w:r>
            <w:r>
              <w:rPr>
                <w:rFonts w:ascii="Bookman Old Style" w:hAnsi="Bookman Old Style" w:cs="Times New Roman"/>
                <w:sz w:val="20"/>
                <w:lang w:val="en-IN"/>
              </w:rPr>
              <w:t>1</w:t>
            </w:r>
            <w:proofErr w:type="gramEnd"/>
          </w:p>
        </w:tc>
        <w:tc>
          <w:tcPr>
            <w:tcW w:w="1545" w:type="dxa"/>
            <w:vAlign w:val="center"/>
          </w:tcPr>
          <w:p w14:paraId="7F8A93E8" w14:textId="77777777" w:rsidR="00152935" w:rsidRPr="009508A0" w:rsidRDefault="000E104D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20</w:t>
            </w:r>
          </w:p>
        </w:tc>
      </w:tr>
      <w:tr w:rsidR="00152935" w:rsidRPr="009508A0" w14:paraId="24A8EC87" w14:textId="77777777" w:rsidTr="00F4655C">
        <w:tc>
          <w:tcPr>
            <w:tcW w:w="692" w:type="dxa"/>
            <w:vAlign w:val="center"/>
          </w:tcPr>
          <w:p w14:paraId="32841EC2" w14:textId="77777777" w:rsidR="00152935" w:rsidRPr="009508A0" w:rsidRDefault="00152935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  <w:lang w:val="en-IN"/>
              </w:rPr>
              <w:t>CO4</w:t>
            </w:r>
          </w:p>
        </w:tc>
        <w:tc>
          <w:tcPr>
            <w:tcW w:w="2386" w:type="dxa"/>
            <w:vAlign w:val="center"/>
          </w:tcPr>
          <w:p w14:paraId="119CBCF7" w14:textId="77777777" w:rsidR="00522EAC" w:rsidRDefault="00152935" w:rsidP="00522EAC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proofErr w:type="spellStart"/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Analyze</w:t>
            </w:r>
            <w:proofErr w:type="spellEnd"/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,</w:t>
            </w:r>
          </w:p>
          <w:p w14:paraId="450A1AF5" w14:textId="77777777" w:rsidR="00522EAC" w:rsidRDefault="00522EAC" w:rsidP="00522EAC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BB46B2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 xml:space="preserve"> Individual Performance, Communication</w:t>
            </w:r>
          </w:p>
          <w:p w14:paraId="2FB910EE" w14:textId="77777777" w:rsidR="00422CD0" w:rsidRPr="009508A0" w:rsidRDefault="00522EAC" w:rsidP="00522EAC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ife-Long Learning</w:t>
            </w:r>
          </w:p>
        </w:tc>
        <w:tc>
          <w:tcPr>
            <w:tcW w:w="990" w:type="dxa"/>
            <w:vAlign w:val="center"/>
          </w:tcPr>
          <w:p w14:paraId="69CB51D3" w14:textId="77777777" w:rsidR="00152935" w:rsidRPr="009508A0" w:rsidRDefault="00152935" w:rsidP="00D11F74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L4</w:t>
            </w:r>
          </w:p>
        </w:tc>
        <w:tc>
          <w:tcPr>
            <w:tcW w:w="1260" w:type="dxa"/>
            <w:vAlign w:val="center"/>
          </w:tcPr>
          <w:p w14:paraId="380F03EA" w14:textId="77777777" w:rsidR="00152935" w:rsidRPr="009508A0" w:rsidRDefault="00152935" w:rsidP="0030385E">
            <w:pPr>
              <w:jc w:val="center"/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color w:val="000000" w:themeColor="text1"/>
                <w:szCs w:val="24"/>
                <w:lang w:val="en-IN"/>
              </w:rPr>
              <w:t>4,5</w:t>
            </w:r>
          </w:p>
        </w:tc>
        <w:tc>
          <w:tcPr>
            <w:tcW w:w="2880" w:type="dxa"/>
            <w:vAlign w:val="center"/>
          </w:tcPr>
          <w:p w14:paraId="3315EFF1" w14:textId="77777777" w:rsidR="00D11F74" w:rsidRDefault="00D11F74" w:rsidP="00F4655C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 xml:space="preserve">Descriptive Exam </w:t>
            </w:r>
            <w:r w:rsidRPr="009508A0">
              <w:rPr>
                <w:rFonts w:ascii="Bookman Old Style" w:hAnsi="Bookman Old Style" w:cs="Times New Roman"/>
                <w:sz w:val="20"/>
                <w:lang w:val="en-IN"/>
              </w:rPr>
              <w:t xml:space="preserve">– </w:t>
            </w:r>
            <w:r w:rsidR="00F4655C">
              <w:rPr>
                <w:rFonts w:ascii="Bookman Old Style" w:hAnsi="Bookman Old Style" w:cs="Times New Roman"/>
                <w:sz w:val="20"/>
                <w:lang w:val="en-IN"/>
              </w:rPr>
              <w:t>1.5</w:t>
            </w:r>
          </w:p>
          <w:p w14:paraId="6BA2B269" w14:textId="77777777" w:rsidR="00390964" w:rsidRPr="009508A0" w:rsidRDefault="007C66B8" w:rsidP="00F4655C">
            <w:pPr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 xml:space="preserve">Assignment – </w:t>
            </w:r>
            <w:r w:rsidR="00F4655C">
              <w:rPr>
                <w:rFonts w:ascii="Bookman Old Style" w:hAnsi="Bookman Old Style" w:cs="Times New Roman"/>
                <w:sz w:val="20"/>
                <w:lang w:val="en-IN"/>
              </w:rPr>
              <w:t>2(0.5+0.5+0.5+0.5)</w:t>
            </w:r>
          </w:p>
        </w:tc>
        <w:tc>
          <w:tcPr>
            <w:tcW w:w="1545" w:type="dxa"/>
            <w:vAlign w:val="center"/>
          </w:tcPr>
          <w:p w14:paraId="5BA35962" w14:textId="77777777" w:rsidR="00152935" w:rsidRPr="009508A0" w:rsidRDefault="000E104D" w:rsidP="00752315">
            <w:pPr>
              <w:spacing w:line="276" w:lineRule="auto"/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  <w:r>
              <w:rPr>
                <w:rFonts w:ascii="Bookman Old Style" w:hAnsi="Bookman Old Style" w:cs="Times New Roman"/>
                <w:sz w:val="20"/>
                <w:lang w:val="en-IN"/>
              </w:rPr>
              <w:t>10</w:t>
            </w:r>
            <w:r w:rsidR="006E1845">
              <w:rPr>
                <w:rFonts w:ascii="Bookman Old Style" w:hAnsi="Bookman Old Style" w:cs="Times New Roman"/>
                <w:sz w:val="20"/>
                <w:lang w:val="en-IN"/>
              </w:rPr>
              <w:t xml:space="preserve">  </w:t>
            </w:r>
          </w:p>
        </w:tc>
      </w:tr>
    </w:tbl>
    <w:p w14:paraId="7F86CE68" w14:textId="77777777" w:rsidR="00612027" w:rsidRPr="009508A0" w:rsidRDefault="00612027" w:rsidP="00612027">
      <w:pPr>
        <w:rPr>
          <w:rFonts w:ascii="Bookman Old Style" w:hAnsi="Bookman Old Style" w:cs="Times New Roman"/>
          <w:b/>
          <w:szCs w:val="24"/>
        </w:rPr>
        <w:sectPr w:rsidR="00612027" w:rsidRPr="009508A0" w:rsidSect="00BC0693">
          <w:pgSz w:w="11906" w:h="16838"/>
          <w:pgMar w:top="630" w:right="1440" w:bottom="1440" w:left="1440" w:header="708" w:footer="708" w:gutter="0"/>
          <w:cols w:space="708"/>
          <w:docGrid w:linePitch="360"/>
        </w:sectPr>
      </w:pPr>
    </w:p>
    <w:p w14:paraId="71A9640A" w14:textId="77777777" w:rsidR="00612027" w:rsidRDefault="00612027" w:rsidP="00BC0693">
      <w:pPr>
        <w:spacing w:after="0" w:line="240" w:lineRule="auto"/>
        <w:rPr>
          <w:rFonts w:ascii="Bookman Old Style" w:hAnsi="Bookman Old Style" w:cs="Times New Roman"/>
          <w:b/>
          <w:szCs w:val="24"/>
        </w:rPr>
      </w:pPr>
      <w:r w:rsidRPr="009508A0">
        <w:rPr>
          <w:rFonts w:ascii="Bookman Old Style" w:hAnsi="Bookman Old Style" w:cs="Times New Roman"/>
          <w:b/>
          <w:szCs w:val="24"/>
        </w:rPr>
        <w:lastRenderedPageBreak/>
        <w:t>Strength of Correlation</w:t>
      </w:r>
    </w:p>
    <w:p w14:paraId="0A6FC201" w14:textId="77777777" w:rsidR="00BC0693" w:rsidRPr="009508A0" w:rsidRDefault="00BC0693" w:rsidP="00BC0693">
      <w:pPr>
        <w:spacing w:after="0" w:line="240" w:lineRule="auto"/>
        <w:rPr>
          <w:rFonts w:ascii="Bookman Old Style" w:hAnsi="Bookman Old Style" w:cs="Times New Roman"/>
          <w:b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88"/>
        <w:gridCol w:w="4788"/>
      </w:tblGrid>
      <w:tr w:rsidR="00612027" w:rsidRPr="009508A0" w14:paraId="66916869" w14:textId="77777777" w:rsidTr="00A15305">
        <w:trPr>
          <w:trHeight w:val="432"/>
          <w:jc w:val="center"/>
        </w:trPr>
        <w:tc>
          <w:tcPr>
            <w:tcW w:w="4788" w:type="dxa"/>
            <w:shd w:val="clear" w:color="auto" w:fill="31849B" w:themeFill="accent5" w:themeFillShade="BF"/>
            <w:vAlign w:val="center"/>
          </w:tcPr>
          <w:p w14:paraId="7C726944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% of questions towards PO</w:t>
            </w:r>
          </w:p>
        </w:tc>
        <w:tc>
          <w:tcPr>
            <w:tcW w:w="4788" w:type="dxa"/>
            <w:shd w:val="clear" w:color="auto" w:fill="31849B" w:themeFill="accent5" w:themeFillShade="BF"/>
            <w:vAlign w:val="center"/>
          </w:tcPr>
          <w:p w14:paraId="4C3D4BCA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Cs w:val="24"/>
              </w:rPr>
              <w:t>Level (Weight)</w:t>
            </w:r>
          </w:p>
        </w:tc>
      </w:tr>
      <w:tr w:rsidR="00612027" w:rsidRPr="009508A0" w14:paraId="7E26365C" w14:textId="77777777" w:rsidTr="00A15305">
        <w:trPr>
          <w:trHeight w:val="432"/>
          <w:jc w:val="center"/>
        </w:trPr>
        <w:tc>
          <w:tcPr>
            <w:tcW w:w="4788" w:type="dxa"/>
            <w:vAlign w:val="center"/>
          </w:tcPr>
          <w:p w14:paraId="735F70CA" w14:textId="77777777" w:rsidR="00612027" w:rsidRPr="009508A0" w:rsidRDefault="00B60B39" w:rsidP="00B60B39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&gt;</w:t>
            </w:r>
            <w:r w:rsidR="00772C33">
              <w:rPr>
                <w:rFonts w:ascii="Bookman Old Style" w:hAnsi="Bookman Old Style" w:cs="Times New Roman"/>
                <w:szCs w:val="24"/>
              </w:rPr>
              <w:t>=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20% of total marks</w:t>
            </w:r>
          </w:p>
        </w:tc>
        <w:tc>
          <w:tcPr>
            <w:tcW w:w="4788" w:type="dxa"/>
            <w:vAlign w:val="center"/>
          </w:tcPr>
          <w:p w14:paraId="2F76DDC2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3</w:t>
            </w:r>
          </w:p>
        </w:tc>
      </w:tr>
      <w:tr w:rsidR="00612027" w:rsidRPr="009508A0" w14:paraId="1282F106" w14:textId="77777777" w:rsidTr="00A15305">
        <w:trPr>
          <w:trHeight w:val="432"/>
          <w:jc w:val="center"/>
        </w:trPr>
        <w:tc>
          <w:tcPr>
            <w:tcW w:w="4788" w:type="dxa"/>
            <w:vAlign w:val="center"/>
          </w:tcPr>
          <w:p w14:paraId="1B00744A" w14:textId="77777777" w:rsidR="00612027" w:rsidRPr="009508A0" w:rsidRDefault="00624568" w:rsidP="00A15305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&gt;</w:t>
            </w:r>
            <w:r w:rsidR="00036C8A">
              <w:rPr>
                <w:rFonts w:ascii="Bookman Old Style" w:hAnsi="Bookman Old Style" w:cs="Times New Roman"/>
                <w:szCs w:val="24"/>
              </w:rPr>
              <w:t>=</w:t>
            </w:r>
            <w:r w:rsidR="00772C33">
              <w:rPr>
                <w:rFonts w:ascii="Bookman Old Style" w:hAnsi="Bookman Old Style" w:cs="Times New Roman"/>
                <w:szCs w:val="24"/>
              </w:rPr>
              <w:t>10% and &lt;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>20</w:t>
            </w:r>
            <w:r w:rsidRPr="009508A0">
              <w:rPr>
                <w:rFonts w:ascii="Bookman Old Style" w:hAnsi="Bookman Old Style" w:cs="Times New Roman"/>
                <w:szCs w:val="24"/>
              </w:rPr>
              <w:t>%</w:t>
            </w:r>
            <w:r w:rsidR="00612027" w:rsidRPr="009508A0">
              <w:rPr>
                <w:rFonts w:ascii="Bookman Old Style" w:hAnsi="Bookman Old Style" w:cs="Times New Roman"/>
                <w:szCs w:val="24"/>
              </w:rPr>
              <w:t xml:space="preserve"> of total marks</w:t>
            </w:r>
          </w:p>
        </w:tc>
        <w:tc>
          <w:tcPr>
            <w:tcW w:w="4788" w:type="dxa"/>
            <w:vAlign w:val="center"/>
          </w:tcPr>
          <w:p w14:paraId="7B7A00F0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2</w:t>
            </w:r>
          </w:p>
        </w:tc>
      </w:tr>
      <w:tr w:rsidR="00612027" w:rsidRPr="009508A0" w14:paraId="5FA46319" w14:textId="77777777" w:rsidTr="00A15305">
        <w:trPr>
          <w:trHeight w:val="432"/>
          <w:jc w:val="center"/>
        </w:trPr>
        <w:tc>
          <w:tcPr>
            <w:tcW w:w="4788" w:type="dxa"/>
            <w:vAlign w:val="center"/>
          </w:tcPr>
          <w:p w14:paraId="44653424" w14:textId="77777777" w:rsidR="00612027" w:rsidRPr="009508A0" w:rsidRDefault="00612027" w:rsidP="008464E6">
            <w:pPr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&lt;</w:t>
            </w:r>
            <w:r w:rsidR="008464E6">
              <w:rPr>
                <w:rFonts w:ascii="Bookman Old Style" w:hAnsi="Bookman Old Style" w:cs="Times New Roman"/>
                <w:szCs w:val="24"/>
              </w:rPr>
              <w:t xml:space="preserve"> </w:t>
            </w:r>
            <w:r w:rsidRPr="009508A0">
              <w:rPr>
                <w:rFonts w:ascii="Bookman Old Style" w:hAnsi="Bookman Old Style" w:cs="Times New Roman"/>
                <w:szCs w:val="24"/>
              </w:rPr>
              <w:t xml:space="preserve">10% of total marks </w:t>
            </w:r>
          </w:p>
        </w:tc>
        <w:tc>
          <w:tcPr>
            <w:tcW w:w="4788" w:type="dxa"/>
            <w:vAlign w:val="center"/>
          </w:tcPr>
          <w:p w14:paraId="798E356C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szCs w:val="24"/>
              </w:rPr>
            </w:pPr>
            <w:r w:rsidRPr="009508A0">
              <w:rPr>
                <w:rFonts w:ascii="Bookman Old Style" w:hAnsi="Bookman Old Style" w:cs="Times New Roman"/>
                <w:szCs w:val="24"/>
              </w:rPr>
              <w:t>1</w:t>
            </w:r>
          </w:p>
        </w:tc>
      </w:tr>
    </w:tbl>
    <w:p w14:paraId="407AA174" w14:textId="77777777" w:rsidR="00612027" w:rsidRDefault="00612027" w:rsidP="00612027">
      <w:pPr>
        <w:jc w:val="center"/>
        <w:rPr>
          <w:rFonts w:ascii="Bookman Old Style" w:hAnsi="Bookman Old Style" w:cs="Times New Roman"/>
          <w:b/>
          <w:szCs w:val="24"/>
          <w:lang w:val="en-IN"/>
        </w:rPr>
      </w:pPr>
    </w:p>
    <w:tbl>
      <w:tblPr>
        <w:tblStyle w:val="TableGrid"/>
        <w:tblW w:w="10640" w:type="dxa"/>
        <w:jc w:val="center"/>
        <w:tblLayout w:type="fixed"/>
        <w:tblLook w:val="04A0" w:firstRow="1" w:lastRow="0" w:firstColumn="1" w:lastColumn="0" w:noHBand="0" w:noVBand="1"/>
      </w:tblPr>
      <w:tblGrid>
        <w:gridCol w:w="623"/>
        <w:gridCol w:w="1577"/>
        <w:gridCol w:w="475"/>
        <w:gridCol w:w="463"/>
        <w:gridCol w:w="90"/>
        <w:gridCol w:w="1710"/>
        <w:gridCol w:w="900"/>
        <w:gridCol w:w="990"/>
        <w:gridCol w:w="1710"/>
        <w:gridCol w:w="900"/>
        <w:gridCol w:w="540"/>
        <w:gridCol w:w="662"/>
      </w:tblGrid>
      <w:tr w:rsidR="00D85EE2" w:rsidRPr="009508A0" w14:paraId="437257CF" w14:textId="77777777" w:rsidTr="001F097D">
        <w:trPr>
          <w:cantSplit/>
          <w:trHeight w:val="1781"/>
          <w:jc w:val="center"/>
        </w:trPr>
        <w:tc>
          <w:tcPr>
            <w:tcW w:w="623" w:type="dxa"/>
            <w:shd w:val="clear" w:color="auto" w:fill="31849B" w:themeFill="accent5" w:themeFillShade="BF"/>
            <w:vAlign w:val="center"/>
          </w:tcPr>
          <w:p w14:paraId="3B90C425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CO</w:t>
            </w:r>
          </w:p>
        </w:tc>
        <w:tc>
          <w:tcPr>
            <w:tcW w:w="1577" w:type="dxa"/>
            <w:shd w:val="clear" w:color="auto" w:fill="31849B" w:themeFill="accent5" w:themeFillShade="BF"/>
            <w:vAlign w:val="center"/>
          </w:tcPr>
          <w:p w14:paraId="3BC19396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Skill</w:t>
            </w:r>
          </w:p>
        </w:tc>
        <w:tc>
          <w:tcPr>
            <w:tcW w:w="475" w:type="dxa"/>
            <w:shd w:val="clear" w:color="auto" w:fill="31849B" w:themeFill="accent5" w:themeFillShade="BF"/>
            <w:textDirection w:val="btLr"/>
            <w:vAlign w:val="center"/>
          </w:tcPr>
          <w:p w14:paraId="0C47BAA9" w14:textId="77777777" w:rsidR="00D85EE2" w:rsidRPr="00930A17" w:rsidRDefault="00D85EE2" w:rsidP="001F097D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Bloom's</w:t>
            </w:r>
          </w:p>
        </w:tc>
        <w:tc>
          <w:tcPr>
            <w:tcW w:w="463" w:type="dxa"/>
            <w:shd w:val="clear" w:color="auto" w:fill="31849B" w:themeFill="accent5" w:themeFillShade="BF"/>
            <w:textDirection w:val="btLr"/>
            <w:vAlign w:val="center"/>
          </w:tcPr>
          <w:p w14:paraId="36D09EB7" w14:textId="77777777" w:rsidR="00D85EE2" w:rsidRPr="00930A17" w:rsidRDefault="00D85EE2" w:rsidP="001F097D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Units</w:t>
            </w:r>
          </w:p>
        </w:tc>
        <w:tc>
          <w:tcPr>
            <w:tcW w:w="1800" w:type="dxa"/>
            <w:gridSpan w:val="2"/>
            <w:shd w:val="clear" w:color="auto" w:fill="31849B" w:themeFill="accent5" w:themeFillShade="BF"/>
            <w:vAlign w:val="center"/>
          </w:tcPr>
          <w:p w14:paraId="7C65AA98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Assessing tools can be used to measure CO (CIE) Marks</w:t>
            </w:r>
          </w:p>
        </w:tc>
        <w:tc>
          <w:tcPr>
            <w:tcW w:w="900" w:type="dxa"/>
            <w:shd w:val="clear" w:color="auto" w:fill="31849B" w:themeFill="accent5" w:themeFillShade="BF"/>
            <w:vAlign w:val="center"/>
          </w:tcPr>
          <w:p w14:paraId="634E7A6F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</w:pPr>
            <w:r w:rsidRPr="00930A17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CIE Total</w:t>
            </w:r>
          </w:p>
        </w:tc>
        <w:tc>
          <w:tcPr>
            <w:tcW w:w="990" w:type="dxa"/>
            <w:shd w:val="clear" w:color="auto" w:fill="31849B" w:themeFill="accent5" w:themeFillShade="BF"/>
            <w:vAlign w:val="center"/>
          </w:tcPr>
          <w:p w14:paraId="54BBDFD8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Assessing tools can be used to measure CO (SEE) Marks</w:t>
            </w:r>
          </w:p>
        </w:tc>
        <w:tc>
          <w:tcPr>
            <w:tcW w:w="1710" w:type="dxa"/>
            <w:shd w:val="clear" w:color="auto" w:fill="31849B" w:themeFill="accent5" w:themeFillShade="BF"/>
            <w:vAlign w:val="center"/>
          </w:tcPr>
          <w:p w14:paraId="46875469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Total (CIE+SEE)</w:t>
            </w:r>
          </w:p>
        </w:tc>
        <w:tc>
          <w:tcPr>
            <w:tcW w:w="900" w:type="dxa"/>
            <w:shd w:val="clear" w:color="auto" w:fill="31849B" w:themeFill="accent5" w:themeFillShade="BF"/>
            <w:vAlign w:val="center"/>
          </w:tcPr>
          <w:p w14:paraId="50BE0C0C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Percentage (%)</w:t>
            </w:r>
          </w:p>
        </w:tc>
        <w:tc>
          <w:tcPr>
            <w:tcW w:w="540" w:type="dxa"/>
            <w:shd w:val="clear" w:color="auto" w:fill="31849B" w:themeFill="accent5" w:themeFillShade="BF"/>
            <w:textDirection w:val="btLr"/>
            <w:vAlign w:val="center"/>
          </w:tcPr>
          <w:p w14:paraId="25E10246" w14:textId="77777777" w:rsidR="00D85EE2" w:rsidRPr="00930A17" w:rsidRDefault="00D85EE2" w:rsidP="001F097D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Strength of Correlation</w:t>
            </w:r>
          </w:p>
        </w:tc>
        <w:tc>
          <w:tcPr>
            <w:tcW w:w="662" w:type="dxa"/>
            <w:shd w:val="clear" w:color="auto" w:fill="31849B" w:themeFill="accent5" w:themeFillShade="BF"/>
            <w:vAlign w:val="center"/>
          </w:tcPr>
          <w:p w14:paraId="44211012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  <w:lang w:val="en-IN"/>
              </w:rPr>
              <w:t>PO</w:t>
            </w:r>
          </w:p>
        </w:tc>
      </w:tr>
      <w:tr w:rsidR="00D85EE2" w:rsidRPr="009508A0" w14:paraId="2BDC5E4E" w14:textId="77777777" w:rsidTr="001F097D">
        <w:trPr>
          <w:trHeight w:val="701"/>
          <w:jc w:val="center"/>
        </w:trPr>
        <w:tc>
          <w:tcPr>
            <w:tcW w:w="623" w:type="dxa"/>
            <w:vAlign w:val="center"/>
          </w:tcPr>
          <w:p w14:paraId="149F6ECD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CO1</w:t>
            </w:r>
          </w:p>
        </w:tc>
        <w:tc>
          <w:tcPr>
            <w:tcW w:w="1577" w:type="dxa"/>
            <w:vAlign w:val="center"/>
          </w:tcPr>
          <w:p w14:paraId="436A76B4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Understand</w:t>
            </w:r>
          </w:p>
        </w:tc>
        <w:tc>
          <w:tcPr>
            <w:tcW w:w="475" w:type="dxa"/>
            <w:vAlign w:val="center"/>
          </w:tcPr>
          <w:p w14:paraId="6658B520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L2</w:t>
            </w:r>
          </w:p>
        </w:tc>
        <w:tc>
          <w:tcPr>
            <w:tcW w:w="553" w:type="dxa"/>
            <w:gridSpan w:val="2"/>
            <w:vAlign w:val="center"/>
          </w:tcPr>
          <w:p w14:paraId="74296F61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,2,3,4,5</w:t>
            </w:r>
          </w:p>
        </w:tc>
        <w:tc>
          <w:tcPr>
            <w:tcW w:w="1710" w:type="dxa"/>
            <w:vAlign w:val="center"/>
          </w:tcPr>
          <w:p w14:paraId="74A2C582" w14:textId="77777777" w:rsidR="00D85EE2" w:rsidRPr="00930A17" w:rsidRDefault="00D85EE2" w:rsidP="001F097D">
            <w:pPr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</w:rPr>
              <w:t xml:space="preserve">Objective Exam </w:t>
            </w: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– (10)</w:t>
            </w:r>
          </w:p>
          <w:p w14:paraId="23801460" w14:textId="77777777" w:rsidR="00D85EE2" w:rsidRPr="00930A17" w:rsidRDefault="00D85EE2" w:rsidP="001F097D">
            <w:pPr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</w:rPr>
              <w:t>Descriptive Exam-2.5</w:t>
            </w:r>
          </w:p>
        </w:tc>
        <w:tc>
          <w:tcPr>
            <w:tcW w:w="900" w:type="dxa"/>
            <w:vAlign w:val="center"/>
          </w:tcPr>
          <w:p w14:paraId="039A5C01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12.5</w:t>
            </w:r>
          </w:p>
        </w:tc>
        <w:tc>
          <w:tcPr>
            <w:tcW w:w="990" w:type="dxa"/>
            <w:vAlign w:val="center"/>
          </w:tcPr>
          <w:p w14:paraId="53C83D85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25</w:t>
            </w:r>
          </w:p>
        </w:tc>
        <w:tc>
          <w:tcPr>
            <w:tcW w:w="1710" w:type="dxa"/>
            <w:vAlign w:val="center"/>
          </w:tcPr>
          <w:p w14:paraId="43ED0922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37.5</w:t>
            </w:r>
          </w:p>
        </w:tc>
        <w:tc>
          <w:tcPr>
            <w:tcW w:w="900" w:type="dxa"/>
            <w:vAlign w:val="center"/>
          </w:tcPr>
          <w:p w14:paraId="778433D1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37.5%</w:t>
            </w:r>
          </w:p>
        </w:tc>
        <w:tc>
          <w:tcPr>
            <w:tcW w:w="540" w:type="dxa"/>
            <w:vAlign w:val="center"/>
          </w:tcPr>
          <w:p w14:paraId="25C4CA4B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3</w:t>
            </w:r>
          </w:p>
        </w:tc>
        <w:tc>
          <w:tcPr>
            <w:tcW w:w="662" w:type="dxa"/>
            <w:vAlign w:val="center"/>
          </w:tcPr>
          <w:p w14:paraId="09917258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PO1</w:t>
            </w:r>
          </w:p>
        </w:tc>
      </w:tr>
      <w:tr w:rsidR="00D85EE2" w:rsidRPr="009508A0" w14:paraId="09DD0040" w14:textId="77777777" w:rsidTr="001F097D">
        <w:trPr>
          <w:trHeight w:val="1043"/>
          <w:jc w:val="center"/>
        </w:trPr>
        <w:tc>
          <w:tcPr>
            <w:tcW w:w="623" w:type="dxa"/>
            <w:vAlign w:val="center"/>
          </w:tcPr>
          <w:p w14:paraId="401AA2FD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CO2</w:t>
            </w:r>
          </w:p>
        </w:tc>
        <w:tc>
          <w:tcPr>
            <w:tcW w:w="1577" w:type="dxa"/>
            <w:vAlign w:val="center"/>
          </w:tcPr>
          <w:p w14:paraId="58EB96C8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Apply,</w:t>
            </w:r>
          </w:p>
          <w:p w14:paraId="61044C73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Communication</w:t>
            </w:r>
          </w:p>
        </w:tc>
        <w:tc>
          <w:tcPr>
            <w:tcW w:w="475" w:type="dxa"/>
            <w:vAlign w:val="center"/>
          </w:tcPr>
          <w:p w14:paraId="7CF5B0CA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L3</w:t>
            </w:r>
          </w:p>
        </w:tc>
        <w:tc>
          <w:tcPr>
            <w:tcW w:w="553" w:type="dxa"/>
            <w:gridSpan w:val="2"/>
            <w:vAlign w:val="center"/>
          </w:tcPr>
          <w:p w14:paraId="788C2D7D" w14:textId="54905147" w:rsidR="00D85EE2" w:rsidRPr="00930A17" w:rsidRDefault="00810C72" w:rsidP="001F097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2</w:t>
            </w:r>
            <w:r w:rsidR="00D85EE2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,5</w:t>
            </w:r>
          </w:p>
        </w:tc>
        <w:tc>
          <w:tcPr>
            <w:tcW w:w="1710" w:type="dxa"/>
            <w:vAlign w:val="center"/>
          </w:tcPr>
          <w:p w14:paraId="34BA1B35" w14:textId="77777777" w:rsidR="00D85EE2" w:rsidRPr="00930A17" w:rsidRDefault="00D85EE2" w:rsidP="001F097D">
            <w:pPr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</w:rPr>
              <w:t xml:space="preserve">Descriptive Exam </w:t>
            </w: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– (2.5)</w:t>
            </w:r>
          </w:p>
          <w:p w14:paraId="62B29166" w14:textId="77777777" w:rsidR="00D85EE2" w:rsidRPr="00930A17" w:rsidRDefault="00D85EE2" w:rsidP="001F097D">
            <w:pPr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 xml:space="preserve">Assignment </w:t>
            </w:r>
            <w:proofErr w:type="gramStart"/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–  2</w:t>
            </w:r>
            <w:proofErr w:type="gramEnd"/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(1</w:t>
            </w: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+0</w:t>
            </w: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.5+0.5)</w:t>
            </w:r>
          </w:p>
        </w:tc>
        <w:tc>
          <w:tcPr>
            <w:tcW w:w="900" w:type="dxa"/>
            <w:vAlign w:val="center"/>
          </w:tcPr>
          <w:p w14:paraId="7780EB64" w14:textId="172D8AA6" w:rsidR="00D85EE2" w:rsidRPr="00930A17" w:rsidRDefault="007809F0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2</w:t>
            </w:r>
            <w:r w:rsidR="00D85EE2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.5</w:t>
            </w:r>
          </w:p>
          <w:p w14:paraId="27D34667" w14:textId="77777777" w:rsidR="00D85EE2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0.5</w:t>
            </w:r>
          </w:p>
          <w:p w14:paraId="6F40A69F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0.5</w:t>
            </w:r>
          </w:p>
        </w:tc>
        <w:tc>
          <w:tcPr>
            <w:tcW w:w="990" w:type="dxa"/>
            <w:vAlign w:val="center"/>
          </w:tcPr>
          <w:p w14:paraId="1E450D5C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15</w:t>
            </w:r>
          </w:p>
        </w:tc>
        <w:tc>
          <w:tcPr>
            <w:tcW w:w="1710" w:type="dxa"/>
            <w:vAlign w:val="center"/>
          </w:tcPr>
          <w:p w14:paraId="5A1E55F7" w14:textId="4E8EB7BC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</w:t>
            </w:r>
            <w:r w:rsidR="007809F0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7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.5</w:t>
            </w:r>
          </w:p>
          <w:p w14:paraId="58D4D2E0" w14:textId="77777777" w:rsidR="00D85EE2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0.5</w:t>
            </w:r>
          </w:p>
          <w:p w14:paraId="77AAB5A9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0.5</w:t>
            </w:r>
          </w:p>
        </w:tc>
        <w:tc>
          <w:tcPr>
            <w:tcW w:w="900" w:type="dxa"/>
            <w:vAlign w:val="center"/>
          </w:tcPr>
          <w:p w14:paraId="6B080FE0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8.5</w:t>
            </w:r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%</w:t>
            </w:r>
          </w:p>
          <w:p w14:paraId="2F55EB67" w14:textId="77777777" w:rsidR="00D85EE2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0.5%</w:t>
            </w:r>
          </w:p>
          <w:p w14:paraId="0E349EF8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0.5%</w:t>
            </w:r>
          </w:p>
        </w:tc>
        <w:tc>
          <w:tcPr>
            <w:tcW w:w="540" w:type="dxa"/>
            <w:vAlign w:val="center"/>
          </w:tcPr>
          <w:p w14:paraId="13C34DB0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2</w:t>
            </w:r>
          </w:p>
          <w:p w14:paraId="46881840" w14:textId="77777777" w:rsidR="00D85EE2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</w:t>
            </w:r>
          </w:p>
          <w:p w14:paraId="0725E44E" w14:textId="77777777" w:rsidR="00D85EE2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</w:t>
            </w:r>
          </w:p>
          <w:p w14:paraId="281AA385" w14:textId="77777777" w:rsidR="007809F0" w:rsidRDefault="007809F0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</w:t>
            </w:r>
          </w:p>
          <w:p w14:paraId="3BFE4913" w14:textId="77777777" w:rsidR="007809F0" w:rsidRDefault="007809F0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</w:t>
            </w:r>
          </w:p>
          <w:p w14:paraId="6E173BBE" w14:textId="25461F3E" w:rsidR="007809F0" w:rsidRPr="00930A17" w:rsidRDefault="007809F0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</w:t>
            </w:r>
          </w:p>
        </w:tc>
        <w:tc>
          <w:tcPr>
            <w:tcW w:w="662" w:type="dxa"/>
            <w:vAlign w:val="center"/>
          </w:tcPr>
          <w:p w14:paraId="0C5BE8D4" w14:textId="514A93D8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PO</w:t>
            </w:r>
            <w:proofErr w:type="gramStart"/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1</w:t>
            </w:r>
            <w:r w:rsidR="00810C72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,PO</w:t>
            </w:r>
            <w:proofErr w:type="gramEnd"/>
            <w:r w:rsidR="00810C72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9</w:t>
            </w:r>
          </w:p>
          <w:p w14:paraId="3CFFC9C8" w14:textId="77777777" w:rsidR="00D85EE2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PO10</w:t>
            </w:r>
          </w:p>
          <w:p w14:paraId="4D7F0BDF" w14:textId="2283ECAB" w:rsidR="007809F0" w:rsidRDefault="007809F0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PO12</w:t>
            </w:r>
          </w:p>
          <w:p w14:paraId="0D4D5F1F" w14:textId="60FEC740" w:rsidR="007809F0" w:rsidRDefault="007809F0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PSO1</w:t>
            </w:r>
          </w:p>
          <w:p w14:paraId="3BECE369" w14:textId="6E0D3F96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PSO2</w:t>
            </w:r>
          </w:p>
        </w:tc>
      </w:tr>
      <w:tr w:rsidR="00D85EE2" w:rsidRPr="009508A0" w14:paraId="6A390955" w14:textId="77777777" w:rsidTr="001F097D">
        <w:trPr>
          <w:trHeight w:val="1078"/>
          <w:jc w:val="center"/>
        </w:trPr>
        <w:tc>
          <w:tcPr>
            <w:tcW w:w="623" w:type="dxa"/>
            <w:vAlign w:val="center"/>
          </w:tcPr>
          <w:p w14:paraId="7E5F4733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CO3</w:t>
            </w:r>
          </w:p>
        </w:tc>
        <w:tc>
          <w:tcPr>
            <w:tcW w:w="1577" w:type="dxa"/>
            <w:vAlign w:val="center"/>
          </w:tcPr>
          <w:p w14:paraId="283B7952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Apply</w:t>
            </w:r>
          </w:p>
        </w:tc>
        <w:tc>
          <w:tcPr>
            <w:tcW w:w="475" w:type="dxa"/>
            <w:vAlign w:val="center"/>
          </w:tcPr>
          <w:p w14:paraId="0CAA1A21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L3</w:t>
            </w:r>
          </w:p>
        </w:tc>
        <w:tc>
          <w:tcPr>
            <w:tcW w:w="553" w:type="dxa"/>
            <w:gridSpan w:val="2"/>
            <w:vAlign w:val="center"/>
          </w:tcPr>
          <w:p w14:paraId="74B92792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2, 3,4</w:t>
            </w:r>
          </w:p>
        </w:tc>
        <w:tc>
          <w:tcPr>
            <w:tcW w:w="1710" w:type="dxa"/>
            <w:vAlign w:val="center"/>
          </w:tcPr>
          <w:p w14:paraId="7E300618" w14:textId="77777777" w:rsidR="00D85EE2" w:rsidRPr="00930A17" w:rsidRDefault="00D85EE2" w:rsidP="001F09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</w:rPr>
              <w:t>Descriptive Exam-8.5</w:t>
            </w:r>
          </w:p>
          <w:p w14:paraId="1366C2E1" w14:textId="77777777" w:rsidR="00D85EE2" w:rsidRPr="00930A17" w:rsidRDefault="00D85EE2" w:rsidP="001F097D">
            <w:pPr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 xml:space="preserve">Assignment </w:t>
            </w:r>
            <w:proofErr w:type="gramStart"/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–  1</w:t>
            </w:r>
            <w:proofErr w:type="gramEnd"/>
          </w:p>
        </w:tc>
        <w:tc>
          <w:tcPr>
            <w:tcW w:w="900" w:type="dxa"/>
            <w:vAlign w:val="center"/>
          </w:tcPr>
          <w:p w14:paraId="023C68B4" w14:textId="77777777" w:rsidR="007809F0" w:rsidRDefault="007809F0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</w:p>
          <w:p w14:paraId="684EE476" w14:textId="6A560CF8" w:rsidR="00D85EE2" w:rsidRDefault="007809F0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8</w:t>
            </w:r>
            <w:r w:rsidR="00D85EE2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.5</w:t>
            </w:r>
          </w:p>
          <w:p w14:paraId="2781F8F9" w14:textId="40391E8E" w:rsidR="007809F0" w:rsidRPr="00930A17" w:rsidRDefault="007809F0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1</w:t>
            </w:r>
          </w:p>
          <w:p w14:paraId="359F81F2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</w:p>
        </w:tc>
        <w:tc>
          <w:tcPr>
            <w:tcW w:w="990" w:type="dxa"/>
            <w:vAlign w:val="center"/>
          </w:tcPr>
          <w:p w14:paraId="4348FD27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20</w:t>
            </w:r>
          </w:p>
        </w:tc>
        <w:tc>
          <w:tcPr>
            <w:tcW w:w="1710" w:type="dxa"/>
            <w:vAlign w:val="center"/>
          </w:tcPr>
          <w:p w14:paraId="62248BA5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29.5</w:t>
            </w:r>
          </w:p>
        </w:tc>
        <w:tc>
          <w:tcPr>
            <w:tcW w:w="900" w:type="dxa"/>
            <w:vAlign w:val="center"/>
          </w:tcPr>
          <w:p w14:paraId="2F0E27E9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29</w:t>
            </w: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.5</w:t>
            </w: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%</w:t>
            </w:r>
          </w:p>
          <w:p w14:paraId="4D1DEFDC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</w:p>
        </w:tc>
        <w:tc>
          <w:tcPr>
            <w:tcW w:w="540" w:type="dxa"/>
            <w:vAlign w:val="center"/>
          </w:tcPr>
          <w:p w14:paraId="10879913" w14:textId="61EE54CE" w:rsidR="00D85EE2" w:rsidRDefault="007809F0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2</w:t>
            </w:r>
          </w:p>
          <w:p w14:paraId="7E622926" w14:textId="16D1A180" w:rsidR="007809F0" w:rsidRDefault="007809F0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</w:t>
            </w:r>
          </w:p>
          <w:p w14:paraId="7FE36001" w14:textId="50E704EB" w:rsidR="007809F0" w:rsidRDefault="007809F0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</w:t>
            </w:r>
          </w:p>
          <w:p w14:paraId="2FA6206D" w14:textId="1336BC68" w:rsidR="007809F0" w:rsidRDefault="007809F0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</w:t>
            </w:r>
          </w:p>
          <w:p w14:paraId="6DB60B95" w14:textId="7BE73548" w:rsidR="007809F0" w:rsidRDefault="007809F0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</w:t>
            </w:r>
          </w:p>
          <w:p w14:paraId="001F9D47" w14:textId="57E156AD" w:rsidR="007809F0" w:rsidRPr="00930A17" w:rsidRDefault="007809F0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</w:t>
            </w:r>
          </w:p>
          <w:p w14:paraId="3D0832B0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</w:p>
        </w:tc>
        <w:tc>
          <w:tcPr>
            <w:tcW w:w="662" w:type="dxa"/>
            <w:vAlign w:val="center"/>
          </w:tcPr>
          <w:p w14:paraId="662C7535" w14:textId="77777777" w:rsidR="007809F0" w:rsidRPr="00930A17" w:rsidRDefault="007809F0" w:rsidP="007809F0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PO</w:t>
            </w:r>
            <w:proofErr w:type="gramStart"/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,PO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9</w:t>
            </w:r>
          </w:p>
          <w:p w14:paraId="52996412" w14:textId="77777777" w:rsidR="007809F0" w:rsidRDefault="007809F0" w:rsidP="007809F0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PO10</w:t>
            </w:r>
          </w:p>
          <w:p w14:paraId="4322306E" w14:textId="50744243" w:rsidR="007809F0" w:rsidRDefault="007809F0" w:rsidP="007809F0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PO12</w:t>
            </w:r>
          </w:p>
          <w:p w14:paraId="61A0DD01" w14:textId="77777777" w:rsidR="007809F0" w:rsidRDefault="007809F0" w:rsidP="007809F0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PSO1</w:t>
            </w:r>
          </w:p>
          <w:p w14:paraId="0FC3EBC8" w14:textId="734B60BA" w:rsidR="00D85EE2" w:rsidRPr="00930A17" w:rsidRDefault="007809F0" w:rsidP="007809F0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PSO2</w:t>
            </w:r>
          </w:p>
        </w:tc>
      </w:tr>
      <w:tr w:rsidR="00D85EE2" w:rsidRPr="009508A0" w14:paraId="087F31F0" w14:textId="77777777" w:rsidTr="001F097D">
        <w:trPr>
          <w:trHeight w:val="557"/>
          <w:jc w:val="center"/>
        </w:trPr>
        <w:tc>
          <w:tcPr>
            <w:tcW w:w="623" w:type="dxa"/>
            <w:vAlign w:val="center"/>
          </w:tcPr>
          <w:p w14:paraId="2927EC21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CO4</w:t>
            </w:r>
          </w:p>
        </w:tc>
        <w:tc>
          <w:tcPr>
            <w:tcW w:w="1577" w:type="dxa"/>
            <w:vAlign w:val="center"/>
          </w:tcPr>
          <w:p w14:paraId="7B9A7731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proofErr w:type="spellStart"/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Analyze</w:t>
            </w:r>
            <w:proofErr w:type="spellEnd"/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,</w:t>
            </w:r>
          </w:p>
          <w:p w14:paraId="6FDB7E65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Individual Performance, Communication,</w:t>
            </w:r>
          </w:p>
          <w:p w14:paraId="528CE299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Life-Long Learning</w:t>
            </w:r>
          </w:p>
        </w:tc>
        <w:tc>
          <w:tcPr>
            <w:tcW w:w="475" w:type="dxa"/>
            <w:vAlign w:val="center"/>
          </w:tcPr>
          <w:p w14:paraId="01DDF5CE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L4</w:t>
            </w:r>
          </w:p>
        </w:tc>
        <w:tc>
          <w:tcPr>
            <w:tcW w:w="553" w:type="dxa"/>
            <w:gridSpan w:val="2"/>
            <w:vAlign w:val="center"/>
          </w:tcPr>
          <w:p w14:paraId="3B2B9ABB" w14:textId="77777777" w:rsidR="00D85EE2" w:rsidRPr="00930A17" w:rsidRDefault="00D85EE2" w:rsidP="001F097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4,5</w:t>
            </w:r>
          </w:p>
        </w:tc>
        <w:tc>
          <w:tcPr>
            <w:tcW w:w="1710" w:type="dxa"/>
            <w:vAlign w:val="center"/>
          </w:tcPr>
          <w:p w14:paraId="12DBC8F0" w14:textId="77777777" w:rsidR="00D85EE2" w:rsidRPr="00930A17" w:rsidRDefault="00D85EE2" w:rsidP="001F097D">
            <w:pPr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</w:rPr>
              <w:t xml:space="preserve">Descriptive Exam </w:t>
            </w: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– 1.5</w:t>
            </w:r>
          </w:p>
          <w:p w14:paraId="14B850DE" w14:textId="77777777" w:rsidR="00D85EE2" w:rsidRPr="00930A17" w:rsidRDefault="00D85EE2" w:rsidP="001F097D">
            <w:pPr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Assignment – 2 (0.5+0.5+0.5+0.5)</w:t>
            </w:r>
          </w:p>
        </w:tc>
        <w:tc>
          <w:tcPr>
            <w:tcW w:w="900" w:type="dxa"/>
            <w:vAlign w:val="center"/>
          </w:tcPr>
          <w:p w14:paraId="7E031888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2</w:t>
            </w:r>
          </w:p>
          <w:p w14:paraId="57D108F9" w14:textId="54DBD918" w:rsidR="00D85EE2" w:rsidRPr="00930A17" w:rsidRDefault="007809F0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1</w:t>
            </w:r>
          </w:p>
          <w:p w14:paraId="09522422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0.5</w:t>
            </w:r>
          </w:p>
          <w:p w14:paraId="2F40E081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0.5</w:t>
            </w:r>
          </w:p>
        </w:tc>
        <w:tc>
          <w:tcPr>
            <w:tcW w:w="990" w:type="dxa"/>
            <w:vAlign w:val="center"/>
          </w:tcPr>
          <w:p w14:paraId="66F17885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10</w:t>
            </w:r>
          </w:p>
        </w:tc>
        <w:tc>
          <w:tcPr>
            <w:tcW w:w="1710" w:type="dxa"/>
            <w:vAlign w:val="center"/>
          </w:tcPr>
          <w:p w14:paraId="58A98757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12</w:t>
            </w:r>
          </w:p>
          <w:p w14:paraId="7ABA0C90" w14:textId="268CB04A" w:rsidR="00D85EE2" w:rsidRPr="00930A17" w:rsidRDefault="007809F0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1</w:t>
            </w:r>
          </w:p>
          <w:p w14:paraId="4E80E919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0.5</w:t>
            </w:r>
          </w:p>
          <w:p w14:paraId="427B366E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0.5</w:t>
            </w:r>
          </w:p>
        </w:tc>
        <w:tc>
          <w:tcPr>
            <w:tcW w:w="900" w:type="dxa"/>
            <w:vAlign w:val="center"/>
          </w:tcPr>
          <w:p w14:paraId="0BE3E558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12%</w:t>
            </w:r>
          </w:p>
          <w:p w14:paraId="40E20A1B" w14:textId="71D596E7" w:rsidR="00D85EE2" w:rsidRPr="00930A17" w:rsidRDefault="007809F0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1</w:t>
            </w:r>
            <w:r w:rsidR="00D85EE2"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%</w:t>
            </w:r>
          </w:p>
          <w:p w14:paraId="3AAA7CEF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0.5%</w:t>
            </w:r>
          </w:p>
          <w:p w14:paraId="3987AF79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0.5%</w:t>
            </w:r>
          </w:p>
        </w:tc>
        <w:tc>
          <w:tcPr>
            <w:tcW w:w="540" w:type="dxa"/>
            <w:vAlign w:val="center"/>
          </w:tcPr>
          <w:p w14:paraId="256375D9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2</w:t>
            </w:r>
          </w:p>
          <w:p w14:paraId="73ACC4D8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</w:t>
            </w:r>
          </w:p>
          <w:p w14:paraId="46088974" w14:textId="77777777" w:rsidR="00D85EE2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</w:t>
            </w:r>
          </w:p>
          <w:p w14:paraId="18830243" w14:textId="74FA82E7" w:rsidR="007809F0" w:rsidRPr="00930A17" w:rsidRDefault="007809F0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</w:t>
            </w:r>
          </w:p>
          <w:p w14:paraId="508E1210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IN"/>
              </w:rPr>
              <w:t>1</w:t>
            </w:r>
          </w:p>
        </w:tc>
        <w:tc>
          <w:tcPr>
            <w:tcW w:w="662" w:type="dxa"/>
            <w:vAlign w:val="center"/>
          </w:tcPr>
          <w:p w14:paraId="7557D15E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PO2</w:t>
            </w:r>
          </w:p>
          <w:p w14:paraId="4507F005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PO9</w:t>
            </w:r>
          </w:p>
          <w:p w14:paraId="5C8FC6CF" w14:textId="77777777" w:rsidR="00D85EE2" w:rsidRPr="00930A17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PO10</w:t>
            </w:r>
          </w:p>
          <w:p w14:paraId="55264C5F" w14:textId="77777777" w:rsidR="00D85EE2" w:rsidRDefault="00D85EE2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IN"/>
              </w:rPr>
            </w:pPr>
            <w:r w:rsidRPr="00930A17"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PO12</w:t>
            </w:r>
          </w:p>
          <w:p w14:paraId="12CAC89F" w14:textId="091F1ED4" w:rsidR="007809F0" w:rsidRPr="00930A17" w:rsidRDefault="007809F0" w:rsidP="001F097D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IN"/>
              </w:rPr>
              <w:t>PSO2</w:t>
            </w:r>
          </w:p>
        </w:tc>
      </w:tr>
    </w:tbl>
    <w:p w14:paraId="12AB842E" w14:textId="77777777" w:rsidR="00D85EE2" w:rsidRDefault="00D85EE2" w:rsidP="00612027">
      <w:pPr>
        <w:jc w:val="center"/>
        <w:rPr>
          <w:rFonts w:ascii="Bookman Old Style" w:hAnsi="Bookman Old Style" w:cs="Times New Roman"/>
          <w:b/>
          <w:szCs w:val="24"/>
          <w:lang w:val="en-IN"/>
        </w:rPr>
      </w:pPr>
    </w:p>
    <w:p w14:paraId="58FA90D5" w14:textId="77777777" w:rsidR="00612027" w:rsidRPr="00B40DA0" w:rsidRDefault="00612027" w:rsidP="00BC0693">
      <w:pPr>
        <w:ind w:left="-450"/>
        <w:rPr>
          <w:rFonts w:ascii="Bookman Old Style" w:hAnsi="Bookman Old Style" w:cs="Times New Roman"/>
          <w:b/>
          <w:szCs w:val="24"/>
          <w:lang w:val="en-IN"/>
        </w:rPr>
      </w:pPr>
      <w:r w:rsidRPr="00B40DA0">
        <w:rPr>
          <w:rFonts w:ascii="Bookman Old Style" w:hAnsi="Bookman Old Style" w:cs="Times New Roman"/>
          <w:b/>
          <w:szCs w:val="24"/>
          <w:lang w:val="en-IN"/>
        </w:rPr>
        <w:t>Course Articulation Matrix:</w:t>
      </w:r>
    </w:p>
    <w:p w14:paraId="1F931718" w14:textId="77777777" w:rsidR="00612027" w:rsidRPr="009508A0" w:rsidRDefault="00612027" w:rsidP="00612027">
      <w:pPr>
        <w:jc w:val="center"/>
        <w:rPr>
          <w:rFonts w:ascii="Bookman Old Style" w:hAnsi="Bookman Old Style" w:cs="Times New Roman"/>
          <w:b/>
          <w:sz w:val="4"/>
          <w:szCs w:val="24"/>
          <w:lang w:val="en-IN"/>
        </w:rPr>
      </w:pPr>
    </w:p>
    <w:tbl>
      <w:tblPr>
        <w:tblStyle w:val="TableGrid"/>
        <w:tblW w:w="10823" w:type="dxa"/>
        <w:jc w:val="center"/>
        <w:tblLayout w:type="fixed"/>
        <w:tblLook w:val="04A0" w:firstRow="1" w:lastRow="0" w:firstColumn="1" w:lastColumn="0" w:noHBand="0" w:noVBand="1"/>
      </w:tblPr>
      <w:tblGrid>
        <w:gridCol w:w="1047"/>
        <w:gridCol w:w="841"/>
        <w:gridCol w:w="639"/>
        <w:gridCol w:w="639"/>
        <w:gridCol w:w="639"/>
        <w:gridCol w:w="639"/>
        <w:gridCol w:w="639"/>
        <w:gridCol w:w="639"/>
        <w:gridCol w:w="639"/>
        <w:gridCol w:w="639"/>
        <w:gridCol w:w="759"/>
        <w:gridCol w:w="759"/>
        <w:gridCol w:w="759"/>
        <w:gridCol w:w="772"/>
        <w:gridCol w:w="774"/>
      </w:tblGrid>
      <w:tr w:rsidR="00612027" w:rsidRPr="009508A0" w14:paraId="52284282" w14:textId="77777777" w:rsidTr="001324D0">
        <w:trPr>
          <w:trHeight w:val="463"/>
          <w:jc w:val="center"/>
        </w:trPr>
        <w:tc>
          <w:tcPr>
            <w:tcW w:w="10823" w:type="dxa"/>
            <w:gridSpan w:val="15"/>
            <w:shd w:val="clear" w:color="auto" w:fill="1F497D" w:themeFill="text2"/>
            <w:vAlign w:val="center"/>
          </w:tcPr>
          <w:p w14:paraId="68E9B3C8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4"/>
                <w:szCs w:val="24"/>
                <w:lang w:val="en-IN"/>
              </w:rPr>
            </w:pPr>
            <w:r w:rsidRPr="009508A0">
              <w:rPr>
                <w:rFonts w:ascii="Bookman Old Style" w:hAnsi="Bookman Old Style" w:cs="Times New Roman"/>
                <w:b/>
                <w:sz w:val="4"/>
                <w:szCs w:val="24"/>
                <w:lang w:val="en-IN"/>
              </w:rPr>
              <w:br w:type="page"/>
            </w:r>
          </w:p>
          <w:p w14:paraId="68A2E51B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4"/>
                <w:szCs w:val="24"/>
                <w:lang w:val="en-IN"/>
              </w:rPr>
            </w:pPr>
          </w:p>
          <w:p w14:paraId="4C3C3AC3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sz w:val="4"/>
                <w:szCs w:val="24"/>
                <w:lang w:val="en-IN"/>
              </w:rPr>
            </w:pPr>
          </w:p>
          <w:p w14:paraId="3DA731A4" w14:textId="77777777" w:rsidR="00612027" w:rsidRPr="009508A0" w:rsidRDefault="00612027" w:rsidP="00A15305">
            <w:pPr>
              <w:jc w:val="center"/>
              <w:rPr>
                <w:rFonts w:ascii="Bookman Old Style" w:hAnsi="Bookman Old Style" w:cs="Times New Roman"/>
                <w:b/>
                <w:color w:val="FFFFFF" w:themeColor="background1"/>
                <w:sz w:val="20"/>
              </w:rPr>
            </w:pPr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</w:rPr>
              <w:t>Contribution of Course Outcomes towards achievement of Program Outcomes &amp; Strength of correlations (</w:t>
            </w:r>
            <w:proofErr w:type="gramStart"/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</w:rPr>
              <w:t>3:Substantial</w:t>
            </w:r>
            <w:proofErr w:type="gramEnd"/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</w:rPr>
              <w:t xml:space="preserve">, 2: Moderate, </w:t>
            </w:r>
            <w:proofErr w:type="gramStart"/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</w:rPr>
              <w:t>1:Slight</w:t>
            </w:r>
            <w:proofErr w:type="gramEnd"/>
            <w:r w:rsidRPr="009508A0">
              <w:rPr>
                <w:rFonts w:ascii="Bookman Old Style" w:hAnsi="Bookman Old Style" w:cs="Times New Roman"/>
                <w:b/>
                <w:color w:val="FFFFFF" w:themeColor="background1"/>
                <w:sz w:val="20"/>
              </w:rPr>
              <w:t>)</w:t>
            </w:r>
          </w:p>
        </w:tc>
      </w:tr>
      <w:tr w:rsidR="00612027" w:rsidRPr="009508A0" w14:paraId="6EDB7EE8" w14:textId="77777777" w:rsidTr="00BC0693">
        <w:trPr>
          <w:trHeight w:val="463"/>
          <w:jc w:val="center"/>
        </w:trPr>
        <w:tc>
          <w:tcPr>
            <w:tcW w:w="1047" w:type="dxa"/>
            <w:vAlign w:val="center"/>
          </w:tcPr>
          <w:p w14:paraId="6D8C5E93" w14:textId="77777777" w:rsidR="00612027" w:rsidRPr="00BC0693" w:rsidRDefault="00612027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841" w:type="dxa"/>
            <w:vAlign w:val="center"/>
          </w:tcPr>
          <w:p w14:paraId="3D151614" w14:textId="77777777" w:rsidR="00612027" w:rsidRPr="00BC0693" w:rsidRDefault="00612027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PO1</w:t>
            </w:r>
          </w:p>
        </w:tc>
        <w:tc>
          <w:tcPr>
            <w:tcW w:w="639" w:type="dxa"/>
            <w:vAlign w:val="center"/>
          </w:tcPr>
          <w:p w14:paraId="6CFCCDA9" w14:textId="77777777" w:rsidR="00612027" w:rsidRPr="00BC0693" w:rsidRDefault="00612027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PO2</w:t>
            </w:r>
          </w:p>
        </w:tc>
        <w:tc>
          <w:tcPr>
            <w:tcW w:w="639" w:type="dxa"/>
            <w:vAlign w:val="center"/>
          </w:tcPr>
          <w:p w14:paraId="396AC8C7" w14:textId="77777777" w:rsidR="00612027" w:rsidRPr="00BC0693" w:rsidRDefault="00612027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PO3</w:t>
            </w:r>
          </w:p>
        </w:tc>
        <w:tc>
          <w:tcPr>
            <w:tcW w:w="639" w:type="dxa"/>
            <w:vAlign w:val="center"/>
          </w:tcPr>
          <w:p w14:paraId="50A541D9" w14:textId="77777777" w:rsidR="00612027" w:rsidRPr="00BC0693" w:rsidRDefault="00612027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PO4</w:t>
            </w:r>
          </w:p>
        </w:tc>
        <w:tc>
          <w:tcPr>
            <w:tcW w:w="639" w:type="dxa"/>
            <w:vAlign w:val="center"/>
          </w:tcPr>
          <w:p w14:paraId="6EDC0D94" w14:textId="77777777" w:rsidR="00612027" w:rsidRPr="00BC0693" w:rsidRDefault="00612027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PO5</w:t>
            </w:r>
          </w:p>
        </w:tc>
        <w:tc>
          <w:tcPr>
            <w:tcW w:w="639" w:type="dxa"/>
            <w:vAlign w:val="center"/>
          </w:tcPr>
          <w:p w14:paraId="0B01C840" w14:textId="77777777" w:rsidR="00612027" w:rsidRPr="00BC0693" w:rsidRDefault="00612027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PO6</w:t>
            </w:r>
          </w:p>
        </w:tc>
        <w:tc>
          <w:tcPr>
            <w:tcW w:w="639" w:type="dxa"/>
            <w:vAlign w:val="center"/>
          </w:tcPr>
          <w:p w14:paraId="5E6BFEDD" w14:textId="77777777" w:rsidR="00612027" w:rsidRPr="00BC0693" w:rsidRDefault="00612027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PO7</w:t>
            </w:r>
          </w:p>
        </w:tc>
        <w:tc>
          <w:tcPr>
            <w:tcW w:w="639" w:type="dxa"/>
            <w:vAlign w:val="center"/>
          </w:tcPr>
          <w:p w14:paraId="701D464A" w14:textId="77777777" w:rsidR="00612027" w:rsidRPr="00BC0693" w:rsidRDefault="00612027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PO8</w:t>
            </w:r>
          </w:p>
        </w:tc>
        <w:tc>
          <w:tcPr>
            <w:tcW w:w="639" w:type="dxa"/>
            <w:vAlign w:val="center"/>
          </w:tcPr>
          <w:p w14:paraId="2E1E7534" w14:textId="77777777" w:rsidR="00612027" w:rsidRPr="00BC0693" w:rsidRDefault="00612027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PO9</w:t>
            </w:r>
          </w:p>
        </w:tc>
        <w:tc>
          <w:tcPr>
            <w:tcW w:w="759" w:type="dxa"/>
            <w:vAlign w:val="center"/>
          </w:tcPr>
          <w:p w14:paraId="61830A28" w14:textId="77777777" w:rsidR="00612027" w:rsidRPr="00BC0693" w:rsidRDefault="00612027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PO10</w:t>
            </w:r>
          </w:p>
        </w:tc>
        <w:tc>
          <w:tcPr>
            <w:tcW w:w="759" w:type="dxa"/>
            <w:vAlign w:val="center"/>
          </w:tcPr>
          <w:p w14:paraId="7B297832" w14:textId="77777777" w:rsidR="00612027" w:rsidRPr="00BC0693" w:rsidRDefault="00612027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PO11</w:t>
            </w:r>
          </w:p>
        </w:tc>
        <w:tc>
          <w:tcPr>
            <w:tcW w:w="759" w:type="dxa"/>
            <w:vAlign w:val="center"/>
          </w:tcPr>
          <w:p w14:paraId="00F503F0" w14:textId="77777777" w:rsidR="00612027" w:rsidRPr="00BC0693" w:rsidRDefault="00612027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PO12</w:t>
            </w:r>
          </w:p>
        </w:tc>
        <w:tc>
          <w:tcPr>
            <w:tcW w:w="772" w:type="dxa"/>
            <w:vAlign w:val="center"/>
          </w:tcPr>
          <w:p w14:paraId="52A4C5B5" w14:textId="77777777" w:rsidR="00612027" w:rsidRPr="00BC0693" w:rsidRDefault="00612027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PSO1</w:t>
            </w:r>
          </w:p>
        </w:tc>
        <w:tc>
          <w:tcPr>
            <w:tcW w:w="774" w:type="dxa"/>
            <w:vAlign w:val="center"/>
          </w:tcPr>
          <w:p w14:paraId="1641A173" w14:textId="77777777" w:rsidR="00612027" w:rsidRPr="00BC0693" w:rsidRDefault="00612027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PSO2</w:t>
            </w:r>
          </w:p>
        </w:tc>
      </w:tr>
      <w:tr w:rsidR="00612027" w:rsidRPr="009508A0" w14:paraId="0DC8C664" w14:textId="77777777" w:rsidTr="00BC0693">
        <w:trPr>
          <w:trHeight w:val="463"/>
          <w:jc w:val="center"/>
        </w:trPr>
        <w:tc>
          <w:tcPr>
            <w:tcW w:w="1047" w:type="dxa"/>
            <w:vAlign w:val="center"/>
          </w:tcPr>
          <w:p w14:paraId="75A08B14" w14:textId="77777777" w:rsidR="00612027" w:rsidRPr="00BC0693" w:rsidRDefault="00612027" w:rsidP="00BC0693">
            <w:pPr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BC0693">
              <w:rPr>
                <w:rFonts w:ascii="Times New Roman" w:hAnsi="Times New Roman" w:cs="Times New Roman"/>
                <w:b/>
                <w:lang w:val="en-IN"/>
              </w:rPr>
              <w:t>CO1</w:t>
            </w:r>
          </w:p>
        </w:tc>
        <w:tc>
          <w:tcPr>
            <w:tcW w:w="841" w:type="dxa"/>
            <w:vAlign w:val="center"/>
          </w:tcPr>
          <w:p w14:paraId="2B0487C3" w14:textId="77777777" w:rsidR="00612027" w:rsidRPr="00BC0693" w:rsidRDefault="00BC0693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3</w:t>
            </w:r>
          </w:p>
        </w:tc>
        <w:tc>
          <w:tcPr>
            <w:tcW w:w="639" w:type="dxa"/>
            <w:vAlign w:val="center"/>
          </w:tcPr>
          <w:p w14:paraId="67D9034D" w14:textId="77777777" w:rsidR="00612027" w:rsidRPr="00BC0693" w:rsidRDefault="00612027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0B609B69" w14:textId="77777777" w:rsidR="00612027" w:rsidRPr="00BC0693" w:rsidRDefault="00612027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1436B6FB" w14:textId="77777777" w:rsidR="00612027" w:rsidRPr="00BC0693" w:rsidRDefault="00612027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121678A1" w14:textId="77777777" w:rsidR="00612027" w:rsidRPr="00BC0693" w:rsidRDefault="00612027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031E69DF" w14:textId="77777777" w:rsidR="00612027" w:rsidRPr="00BC0693" w:rsidRDefault="00612027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40D03806" w14:textId="77777777" w:rsidR="00612027" w:rsidRPr="00BC0693" w:rsidRDefault="00612027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0F0217E0" w14:textId="77777777" w:rsidR="00612027" w:rsidRPr="00BC0693" w:rsidRDefault="00612027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5E5AA0C0" w14:textId="77777777" w:rsidR="00612027" w:rsidRPr="00BC0693" w:rsidRDefault="00612027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55D5BE50" w14:textId="77777777" w:rsidR="00612027" w:rsidRPr="00BC0693" w:rsidRDefault="00612027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03F2F7BB" w14:textId="77777777" w:rsidR="00612027" w:rsidRPr="00BC0693" w:rsidRDefault="00612027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1B166D4B" w14:textId="77777777" w:rsidR="00612027" w:rsidRPr="00BC0693" w:rsidRDefault="00612027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772" w:type="dxa"/>
            <w:vAlign w:val="center"/>
          </w:tcPr>
          <w:p w14:paraId="466B9E1A" w14:textId="77777777" w:rsidR="00612027" w:rsidRPr="00BC0693" w:rsidRDefault="00612027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774" w:type="dxa"/>
            <w:vAlign w:val="center"/>
          </w:tcPr>
          <w:p w14:paraId="299D2CB4" w14:textId="77777777" w:rsidR="00612027" w:rsidRPr="00BC0693" w:rsidRDefault="00612027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</w:tr>
      <w:tr w:rsidR="007B0CFC" w:rsidRPr="009508A0" w14:paraId="701EBFEA" w14:textId="77777777" w:rsidTr="00BC0693">
        <w:trPr>
          <w:trHeight w:val="463"/>
          <w:jc w:val="center"/>
        </w:trPr>
        <w:tc>
          <w:tcPr>
            <w:tcW w:w="1047" w:type="dxa"/>
            <w:vAlign w:val="center"/>
          </w:tcPr>
          <w:p w14:paraId="6A6FAB5D" w14:textId="77777777" w:rsidR="007B0CFC" w:rsidRPr="00BC0693" w:rsidRDefault="007B0CFC" w:rsidP="00BC0693">
            <w:pPr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BC0693">
              <w:rPr>
                <w:rFonts w:ascii="Times New Roman" w:hAnsi="Times New Roman" w:cs="Times New Roman"/>
                <w:b/>
                <w:lang w:val="en-IN"/>
              </w:rPr>
              <w:t>CO2</w:t>
            </w:r>
          </w:p>
        </w:tc>
        <w:tc>
          <w:tcPr>
            <w:tcW w:w="841" w:type="dxa"/>
            <w:vAlign w:val="center"/>
          </w:tcPr>
          <w:p w14:paraId="590E0219" w14:textId="77777777" w:rsidR="007B0CFC" w:rsidRPr="00BC0693" w:rsidRDefault="00BC0693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2</w:t>
            </w:r>
          </w:p>
        </w:tc>
        <w:tc>
          <w:tcPr>
            <w:tcW w:w="639" w:type="dxa"/>
            <w:vAlign w:val="center"/>
          </w:tcPr>
          <w:p w14:paraId="097367D4" w14:textId="77777777" w:rsidR="007B0CFC" w:rsidRPr="00BC0693" w:rsidRDefault="007B0CFC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2B62F553" w14:textId="77777777" w:rsidR="007B0CFC" w:rsidRPr="00BC0693" w:rsidRDefault="007B0CFC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0E6A4BAB" w14:textId="77777777" w:rsidR="007B0CFC" w:rsidRPr="00BC0693" w:rsidRDefault="007B0CFC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1EE5A2C9" w14:textId="77777777" w:rsidR="007B0CFC" w:rsidRPr="00BC0693" w:rsidRDefault="007B0CFC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6AA2AD51" w14:textId="77777777" w:rsidR="007B0CFC" w:rsidRPr="00BC0693" w:rsidRDefault="007B0CFC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7DDFF462" w14:textId="77777777" w:rsidR="007B0CFC" w:rsidRPr="00BC0693" w:rsidRDefault="007B0CFC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13AF4C64" w14:textId="77777777" w:rsidR="007B0CFC" w:rsidRPr="00BC0693" w:rsidRDefault="007B0CFC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47124450" w14:textId="7D746FA3" w:rsidR="007B0CFC" w:rsidRPr="00BC0693" w:rsidRDefault="00810C72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14:paraId="22D37C71" w14:textId="77777777" w:rsidR="007B0CFC" w:rsidRPr="00BC0693" w:rsidRDefault="002E5756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14:paraId="2659CA8D" w14:textId="77777777" w:rsidR="007B0CFC" w:rsidRPr="00BC0693" w:rsidRDefault="007B0CFC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5DBC5258" w14:textId="4ECB68D3" w:rsidR="007B0CFC" w:rsidRPr="00BC0693" w:rsidRDefault="00810C72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772" w:type="dxa"/>
            <w:vAlign w:val="center"/>
          </w:tcPr>
          <w:p w14:paraId="1CAFF2FB" w14:textId="76EBCAAE" w:rsidR="007B0CFC" w:rsidRPr="00BC0693" w:rsidRDefault="00810C72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774" w:type="dxa"/>
            <w:vAlign w:val="center"/>
          </w:tcPr>
          <w:p w14:paraId="25094813" w14:textId="77777777" w:rsidR="007B0CFC" w:rsidRPr="00BC0693" w:rsidRDefault="00E170A6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1</w:t>
            </w:r>
          </w:p>
        </w:tc>
      </w:tr>
      <w:tr w:rsidR="007B0CFC" w:rsidRPr="009508A0" w14:paraId="56CC9375" w14:textId="77777777" w:rsidTr="00BC0693">
        <w:trPr>
          <w:trHeight w:val="463"/>
          <w:jc w:val="center"/>
        </w:trPr>
        <w:tc>
          <w:tcPr>
            <w:tcW w:w="1047" w:type="dxa"/>
            <w:vAlign w:val="center"/>
          </w:tcPr>
          <w:p w14:paraId="66B56AFE" w14:textId="77777777" w:rsidR="007B0CFC" w:rsidRPr="00BC0693" w:rsidRDefault="007B0CFC" w:rsidP="00BC0693">
            <w:pPr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BC0693">
              <w:rPr>
                <w:rFonts w:ascii="Times New Roman" w:hAnsi="Times New Roman" w:cs="Times New Roman"/>
                <w:b/>
                <w:lang w:val="en-IN"/>
              </w:rPr>
              <w:t>CO3</w:t>
            </w:r>
          </w:p>
        </w:tc>
        <w:tc>
          <w:tcPr>
            <w:tcW w:w="841" w:type="dxa"/>
            <w:vAlign w:val="center"/>
          </w:tcPr>
          <w:p w14:paraId="58D67D32" w14:textId="6C814AFB" w:rsidR="007B0CFC" w:rsidRPr="00BC0693" w:rsidRDefault="00810C72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2</w:t>
            </w:r>
          </w:p>
        </w:tc>
        <w:tc>
          <w:tcPr>
            <w:tcW w:w="639" w:type="dxa"/>
            <w:vAlign w:val="center"/>
          </w:tcPr>
          <w:p w14:paraId="378DC8B9" w14:textId="77777777" w:rsidR="007B0CFC" w:rsidRPr="00BC0693" w:rsidRDefault="007B0CFC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555A27B7" w14:textId="77777777" w:rsidR="007B0CFC" w:rsidRPr="00BC0693" w:rsidRDefault="007B0CFC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7EB26E65" w14:textId="77777777" w:rsidR="007B0CFC" w:rsidRPr="00BC0693" w:rsidRDefault="007B0CFC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1E420D82" w14:textId="77777777" w:rsidR="007B0CFC" w:rsidRPr="00BC0693" w:rsidRDefault="007B0CFC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670CEE98" w14:textId="77777777" w:rsidR="007B0CFC" w:rsidRPr="00BC0693" w:rsidRDefault="007B0CFC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762A2A29" w14:textId="77777777" w:rsidR="007B0CFC" w:rsidRPr="00BC0693" w:rsidRDefault="007B0CFC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4AA06B25" w14:textId="77777777" w:rsidR="007B0CFC" w:rsidRPr="00BC0693" w:rsidRDefault="007B0CFC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073B34D9" w14:textId="37266157" w:rsidR="007B0CFC" w:rsidRPr="00BC0693" w:rsidRDefault="00810C72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14:paraId="05672A79" w14:textId="56711EA5" w:rsidR="007B0CFC" w:rsidRPr="00BC0693" w:rsidRDefault="00810C72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14:paraId="61D51BED" w14:textId="77777777" w:rsidR="007B0CFC" w:rsidRPr="00BC0693" w:rsidRDefault="007B0CFC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479D473D" w14:textId="4CB18A30" w:rsidR="007B0CFC" w:rsidRPr="00BC0693" w:rsidRDefault="00810C72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772" w:type="dxa"/>
            <w:vAlign w:val="center"/>
          </w:tcPr>
          <w:p w14:paraId="77C2B776" w14:textId="2E8A68F6" w:rsidR="007B0CFC" w:rsidRPr="00BC0693" w:rsidRDefault="00810C72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774" w:type="dxa"/>
            <w:vAlign w:val="center"/>
          </w:tcPr>
          <w:p w14:paraId="040534F0" w14:textId="0EE978EA" w:rsidR="007B0CFC" w:rsidRPr="00BC0693" w:rsidRDefault="00810C72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1</w:t>
            </w:r>
          </w:p>
        </w:tc>
      </w:tr>
      <w:tr w:rsidR="00EC3565" w:rsidRPr="009508A0" w14:paraId="5603CB50" w14:textId="77777777" w:rsidTr="00BC0693">
        <w:trPr>
          <w:trHeight w:val="463"/>
          <w:jc w:val="center"/>
        </w:trPr>
        <w:tc>
          <w:tcPr>
            <w:tcW w:w="1047" w:type="dxa"/>
            <w:vAlign w:val="center"/>
          </w:tcPr>
          <w:p w14:paraId="0141D928" w14:textId="77777777" w:rsidR="00EC3565" w:rsidRPr="00BC0693" w:rsidRDefault="00EC3565" w:rsidP="00BC0693">
            <w:pPr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BC0693">
              <w:rPr>
                <w:rFonts w:ascii="Times New Roman" w:hAnsi="Times New Roman" w:cs="Times New Roman"/>
                <w:b/>
                <w:lang w:val="en-IN"/>
              </w:rPr>
              <w:lastRenderedPageBreak/>
              <w:t>CO4</w:t>
            </w:r>
          </w:p>
        </w:tc>
        <w:tc>
          <w:tcPr>
            <w:tcW w:w="841" w:type="dxa"/>
            <w:vAlign w:val="center"/>
          </w:tcPr>
          <w:p w14:paraId="56348B5A" w14:textId="77777777" w:rsidR="00EC3565" w:rsidRPr="00BC0693" w:rsidRDefault="00EC3565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38D2E1E6" w14:textId="77777777" w:rsidR="00EC3565" w:rsidRPr="00BC0693" w:rsidRDefault="00BC0693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2</w:t>
            </w:r>
          </w:p>
        </w:tc>
        <w:tc>
          <w:tcPr>
            <w:tcW w:w="639" w:type="dxa"/>
            <w:vAlign w:val="center"/>
          </w:tcPr>
          <w:p w14:paraId="0D311092" w14:textId="77777777" w:rsidR="00EC3565" w:rsidRPr="00BC0693" w:rsidRDefault="00EC3565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2E55669D" w14:textId="77777777" w:rsidR="00EC3565" w:rsidRPr="00BC0693" w:rsidRDefault="00EC3565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1D4E6A02" w14:textId="77777777" w:rsidR="00EC3565" w:rsidRPr="00BC0693" w:rsidRDefault="00EC3565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64458173" w14:textId="77777777" w:rsidR="00EC3565" w:rsidRPr="00BC0693" w:rsidRDefault="00EC3565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598417DB" w14:textId="77777777" w:rsidR="00EC3565" w:rsidRPr="00BC0693" w:rsidRDefault="00EC3565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3B9408CC" w14:textId="77777777" w:rsidR="00EC3565" w:rsidRPr="00BC0693" w:rsidRDefault="00EC3565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39224497" w14:textId="77777777" w:rsidR="00EC3565" w:rsidRPr="00BC0693" w:rsidRDefault="002E5756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14:paraId="72AE1D75" w14:textId="77777777" w:rsidR="00EC3565" w:rsidRPr="00BC0693" w:rsidRDefault="002E5756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14:paraId="1CAD1215" w14:textId="77777777" w:rsidR="00EC3565" w:rsidRPr="00BC0693" w:rsidRDefault="00EC3565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369B7DC8" w14:textId="77777777" w:rsidR="00EC3565" w:rsidRPr="00BC0693" w:rsidRDefault="00EC3565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 w:rsidRPr="00BC0693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772" w:type="dxa"/>
            <w:vAlign w:val="center"/>
          </w:tcPr>
          <w:p w14:paraId="06352672" w14:textId="77777777" w:rsidR="00EC3565" w:rsidRPr="00BC0693" w:rsidRDefault="00EC3565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774" w:type="dxa"/>
            <w:vAlign w:val="center"/>
          </w:tcPr>
          <w:p w14:paraId="40108D26" w14:textId="2DD070CA" w:rsidR="00EC3565" w:rsidRPr="00BC0693" w:rsidRDefault="00810C72" w:rsidP="00BC0693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1</w:t>
            </w:r>
          </w:p>
        </w:tc>
      </w:tr>
      <w:tr w:rsidR="00EC3565" w:rsidRPr="009508A0" w14:paraId="43A8AE08" w14:textId="77777777" w:rsidTr="00BC0693">
        <w:trPr>
          <w:trHeight w:val="463"/>
          <w:jc w:val="center"/>
        </w:trPr>
        <w:tc>
          <w:tcPr>
            <w:tcW w:w="1047" w:type="dxa"/>
            <w:vAlign w:val="center"/>
          </w:tcPr>
          <w:p w14:paraId="6A9B941A" w14:textId="77777777" w:rsidR="00EC3565" w:rsidRPr="000E4741" w:rsidRDefault="00EC3565" w:rsidP="00A15305">
            <w:pPr>
              <w:jc w:val="center"/>
              <w:rPr>
                <w:rFonts w:ascii="Bookman Old Style" w:hAnsi="Bookman Old Style" w:cs="Times New Roman"/>
                <w:b/>
                <w:sz w:val="20"/>
                <w:lang w:val="en-IN"/>
              </w:rPr>
            </w:pPr>
            <w:r w:rsidRPr="000E4741">
              <w:rPr>
                <w:rFonts w:ascii="Bookman Old Style" w:hAnsi="Bookman Old Style" w:cs="Times New Roman"/>
                <w:b/>
                <w:sz w:val="20"/>
                <w:lang w:val="en-IN"/>
              </w:rPr>
              <w:t>Average</w:t>
            </w:r>
          </w:p>
        </w:tc>
        <w:tc>
          <w:tcPr>
            <w:tcW w:w="841" w:type="dxa"/>
            <w:vAlign w:val="center"/>
          </w:tcPr>
          <w:p w14:paraId="6D8D93B1" w14:textId="77777777" w:rsidR="00EC3565" w:rsidRPr="00212C91" w:rsidRDefault="001D452E" w:rsidP="00BC0693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  <w:r>
              <w:rPr>
                <w:rFonts w:ascii="Bookman Old Style" w:hAnsi="Bookman Old Style" w:cs="Times New Roman"/>
                <w:b/>
                <w:sz w:val="24"/>
                <w:lang w:val="en-IN"/>
              </w:rPr>
              <w:t>2.</w:t>
            </w:r>
            <w:r w:rsidR="00BC0693">
              <w:rPr>
                <w:rFonts w:ascii="Bookman Old Style" w:hAnsi="Bookman Old Style" w:cs="Times New Roman"/>
                <w:b/>
                <w:sz w:val="24"/>
                <w:lang w:val="en-IN"/>
              </w:rPr>
              <w:t>5</w:t>
            </w:r>
          </w:p>
        </w:tc>
        <w:tc>
          <w:tcPr>
            <w:tcW w:w="639" w:type="dxa"/>
            <w:vAlign w:val="center"/>
          </w:tcPr>
          <w:p w14:paraId="6B67DCDE" w14:textId="77777777" w:rsidR="00EC3565" w:rsidRPr="00212C91" w:rsidRDefault="00BC0693" w:rsidP="008E72A6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  <w:r>
              <w:rPr>
                <w:rFonts w:ascii="Bookman Old Style" w:hAnsi="Bookman Old Style" w:cs="Times New Roman"/>
                <w:b/>
                <w:sz w:val="24"/>
                <w:lang w:val="en-IN"/>
              </w:rPr>
              <w:t>2</w:t>
            </w:r>
          </w:p>
        </w:tc>
        <w:tc>
          <w:tcPr>
            <w:tcW w:w="639" w:type="dxa"/>
            <w:vAlign w:val="center"/>
          </w:tcPr>
          <w:p w14:paraId="0A911C53" w14:textId="77777777" w:rsidR="00EC3565" w:rsidRPr="00212C91" w:rsidRDefault="00EC3565" w:rsidP="00BA4CE8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7BF85060" w14:textId="77777777" w:rsidR="00EC3565" w:rsidRPr="00212C91" w:rsidRDefault="00EC3565" w:rsidP="00BA4CE8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003063DF" w14:textId="77777777" w:rsidR="00EC3565" w:rsidRPr="00212C91" w:rsidRDefault="00EC3565" w:rsidP="00BA4CE8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5B741230" w14:textId="77777777" w:rsidR="00EC3565" w:rsidRPr="00212C91" w:rsidRDefault="00EC3565" w:rsidP="00BA4CE8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0EEAB3C7" w14:textId="77777777" w:rsidR="00EC3565" w:rsidRPr="00212C91" w:rsidRDefault="00EC3565" w:rsidP="00BA4CE8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5CFF9037" w14:textId="77777777" w:rsidR="00EC3565" w:rsidRPr="00212C91" w:rsidRDefault="00EC3565" w:rsidP="00BA4CE8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</w:p>
        </w:tc>
        <w:tc>
          <w:tcPr>
            <w:tcW w:w="639" w:type="dxa"/>
            <w:vAlign w:val="center"/>
          </w:tcPr>
          <w:p w14:paraId="534C6D4A" w14:textId="77777777" w:rsidR="00EC3565" w:rsidRPr="00212C91" w:rsidRDefault="001D452E" w:rsidP="00BA4CE8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  <w:r>
              <w:rPr>
                <w:rFonts w:ascii="Bookman Old Style" w:hAnsi="Bookman Old Style" w:cs="Times New Roman"/>
                <w:b/>
                <w:sz w:val="24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14:paraId="36098B85" w14:textId="77777777" w:rsidR="00EC3565" w:rsidRPr="00212C91" w:rsidRDefault="001D452E" w:rsidP="00BA4CE8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  <w:r>
              <w:rPr>
                <w:rFonts w:ascii="Bookman Old Style" w:hAnsi="Bookman Old Style" w:cs="Times New Roman"/>
                <w:b/>
                <w:sz w:val="24"/>
                <w:lang w:val="en-IN"/>
              </w:rPr>
              <w:t>1</w:t>
            </w:r>
          </w:p>
        </w:tc>
        <w:tc>
          <w:tcPr>
            <w:tcW w:w="759" w:type="dxa"/>
            <w:vAlign w:val="center"/>
          </w:tcPr>
          <w:p w14:paraId="273A4CC7" w14:textId="77777777" w:rsidR="00EC3565" w:rsidRPr="009508A0" w:rsidRDefault="00EC3565" w:rsidP="00BA4CE8">
            <w:pPr>
              <w:jc w:val="center"/>
              <w:rPr>
                <w:rFonts w:ascii="Bookman Old Style" w:hAnsi="Bookman Old Style" w:cs="Times New Roman"/>
                <w:sz w:val="20"/>
                <w:lang w:val="en-IN"/>
              </w:rPr>
            </w:pPr>
          </w:p>
        </w:tc>
        <w:tc>
          <w:tcPr>
            <w:tcW w:w="759" w:type="dxa"/>
            <w:vAlign w:val="center"/>
          </w:tcPr>
          <w:p w14:paraId="02A03182" w14:textId="77777777" w:rsidR="00EC3565" w:rsidRPr="00E24505" w:rsidRDefault="00EC3565" w:rsidP="00BA4CE8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  <w:r w:rsidRPr="00E24505">
              <w:rPr>
                <w:rFonts w:ascii="Bookman Old Style" w:hAnsi="Bookman Old Style" w:cs="Times New Roman"/>
                <w:b/>
                <w:sz w:val="24"/>
                <w:lang w:val="en-IN"/>
              </w:rPr>
              <w:t>1</w:t>
            </w:r>
          </w:p>
        </w:tc>
        <w:tc>
          <w:tcPr>
            <w:tcW w:w="772" w:type="dxa"/>
            <w:vAlign w:val="center"/>
          </w:tcPr>
          <w:p w14:paraId="5697F914" w14:textId="4BC2CE9A" w:rsidR="00EC3565" w:rsidRPr="00E24505" w:rsidRDefault="00810C72" w:rsidP="001D452E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  <w:r>
              <w:rPr>
                <w:rFonts w:ascii="Bookman Old Style" w:hAnsi="Bookman Old Style" w:cs="Times New Roman"/>
                <w:b/>
                <w:sz w:val="24"/>
                <w:lang w:val="en-IN"/>
              </w:rPr>
              <w:t>1</w:t>
            </w:r>
          </w:p>
        </w:tc>
        <w:tc>
          <w:tcPr>
            <w:tcW w:w="774" w:type="dxa"/>
            <w:vAlign w:val="center"/>
          </w:tcPr>
          <w:p w14:paraId="1F3B5E98" w14:textId="77777777" w:rsidR="00EC3565" w:rsidRPr="00E24505" w:rsidRDefault="006067D4" w:rsidP="00BA4CE8">
            <w:pPr>
              <w:jc w:val="center"/>
              <w:rPr>
                <w:rFonts w:ascii="Bookman Old Style" w:hAnsi="Bookman Old Style" w:cs="Times New Roman"/>
                <w:b/>
                <w:sz w:val="24"/>
                <w:lang w:val="en-IN"/>
              </w:rPr>
            </w:pPr>
            <w:r>
              <w:rPr>
                <w:rFonts w:ascii="Bookman Old Style" w:hAnsi="Bookman Old Style" w:cs="Times New Roman"/>
                <w:b/>
                <w:sz w:val="24"/>
                <w:lang w:val="en-IN"/>
              </w:rPr>
              <w:t>1</w:t>
            </w:r>
          </w:p>
        </w:tc>
      </w:tr>
    </w:tbl>
    <w:p w14:paraId="39294751" w14:textId="77777777" w:rsidR="00102260" w:rsidRDefault="00102260">
      <w:pPr>
        <w:rPr>
          <w:rFonts w:ascii="Bookman Old Style" w:hAnsi="Bookman Old Style"/>
          <w:sz w:val="20"/>
        </w:rPr>
      </w:pPr>
    </w:p>
    <w:p w14:paraId="7FA1C32B" w14:textId="77777777" w:rsidR="002E42A5" w:rsidRDefault="002E42A5">
      <w:pPr>
        <w:rPr>
          <w:rFonts w:ascii="Bookman Old Style" w:hAnsi="Bookman Old Style"/>
          <w:sz w:val="20"/>
        </w:rPr>
      </w:pPr>
    </w:p>
    <w:p w14:paraId="7124707C" w14:textId="77777777" w:rsidR="002E42A5" w:rsidRPr="009508A0" w:rsidRDefault="002E42A5">
      <w:pPr>
        <w:rPr>
          <w:rFonts w:ascii="Bookman Old Style" w:hAnsi="Bookman Old Style"/>
          <w:sz w:val="20"/>
        </w:rPr>
      </w:pPr>
    </w:p>
    <w:sectPr w:rsidR="002E42A5" w:rsidRPr="009508A0" w:rsidSect="00BC0693">
      <w:pgSz w:w="11906" w:h="16838" w:code="9"/>
      <w:pgMar w:top="1440" w:right="656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E9A2D9" w14:textId="77777777" w:rsidR="001B0906" w:rsidRDefault="001B0906" w:rsidP="00FC0B93">
      <w:pPr>
        <w:spacing w:after="0" w:line="240" w:lineRule="auto"/>
      </w:pPr>
      <w:r>
        <w:separator/>
      </w:r>
    </w:p>
  </w:endnote>
  <w:endnote w:type="continuationSeparator" w:id="0">
    <w:p w14:paraId="1746A8A8" w14:textId="77777777" w:rsidR="001B0906" w:rsidRDefault="001B0906" w:rsidP="00FC0B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A2344E" w14:textId="77777777" w:rsidR="001B0906" w:rsidRDefault="001B0906" w:rsidP="00FC0B93">
      <w:pPr>
        <w:spacing w:after="0" w:line="240" w:lineRule="auto"/>
      </w:pPr>
      <w:r>
        <w:separator/>
      </w:r>
    </w:p>
  </w:footnote>
  <w:footnote w:type="continuationSeparator" w:id="0">
    <w:p w14:paraId="5057A211" w14:textId="77777777" w:rsidR="001B0906" w:rsidRDefault="001B0906" w:rsidP="00FC0B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156FB"/>
    <w:multiLevelType w:val="hybridMultilevel"/>
    <w:tmpl w:val="4330FDC8"/>
    <w:lvl w:ilvl="0" w:tplc="AC5835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DBE65B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A4D8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66E7FB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44B85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18AC2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4AD09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32CE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D486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90AEB"/>
    <w:multiLevelType w:val="hybridMultilevel"/>
    <w:tmpl w:val="F4E81F1E"/>
    <w:lvl w:ilvl="0" w:tplc="2A4284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4AD8D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48843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A3CF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A444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16A9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94B9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99016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AC669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D81234"/>
    <w:multiLevelType w:val="hybridMultilevel"/>
    <w:tmpl w:val="F008E342"/>
    <w:lvl w:ilvl="0" w:tplc="EBFE28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E2219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D1E06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444B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2A68F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2021C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E4CE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C2B7A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632B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0404E9"/>
    <w:multiLevelType w:val="hybridMultilevel"/>
    <w:tmpl w:val="E1ECA784"/>
    <w:lvl w:ilvl="0" w:tplc="47EA27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0000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6F349E"/>
    <w:multiLevelType w:val="hybridMultilevel"/>
    <w:tmpl w:val="A45626CE"/>
    <w:lvl w:ilvl="0" w:tplc="F98AE3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B86813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8E13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B201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59CF2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F58D3C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3AB8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62C8F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8048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012102269">
    <w:abstractNumId w:val="2"/>
  </w:num>
  <w:num w:numId="2" w16cid:durableId="155263462">
    <w:abstractNumId w:val="1"/>
  </w:num>
  <w:num w:numId="3" w16cid:durableId="1881435539">
    <w:abstractNumId w:val="4"/>
  </w:num>
  <w:num w:numId="4" w16cid:durableId="27726480">
    <w:abstractNumId w:val="0"/>
  </w:num>
  <w:num w:numId="5" w16cid:durableId="15410164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NrE0MTM1NDAwNjNU0lEKTi0uzszPAykwrgUAXWF5DCwAAAA="/>
  </w:docVars>
  <w:rsids>
    <w:rsidRoot w:val="00FC5172"/>
    <w:rsid w:val="00000547"/>
    <w:rsid w:val="000138DC"/>
    <w:rsid w:val="00016FC4"/>
    <w:rsid w:val="00036C8A"/>
    <w:rsid w:val="0005575B"/>
    <w:rsid w:val="00077AF1"/>
    <w:rsid w:val="00083B3A"/>
    <w:rsid w:val="0009426E"/>
    <w:rsid w:val="000A4EAE"/>
    <w:rsid w:val="000C5FB2"/>
    <w:rsid w:val="000C64BF"/>
    <w:rsid w:val="000C710A"/>
    <w:rsid w:val="000E104D"/>
    <w:rsid w:val="000E4741"/>
    <w:rsid w:val="000F2D9F"/>
    <w:rsid w:val="000F69D8"/>
    <w:rsid w:val="000F6FC4"/>
    <w:rsid w:val="00102260"/>
    <w:rsid w:val="00122CCA"/>
    <w:rsid w:val="00122F31"/>
    <w:rsid w:val="00123FDC"/>
    <w:rsid w:val="001324D0"/>
    <w:rsid w:val="0014137D"/>
    <w:rsid w:val="00141414"/>
    <w:rsid w:val="00141D34"/>
    <w:rsid w:val="0014647B"/>
    <w:rsid w:val="00147464"/>
    <w:rsid w:val="0015203A"/>
    <w:rsid w:val="00152935"/>
    <w:rsid w:val="001752B1"/>
    <w:rsid w:val="00177262"/>
    <w:rsid w:val="001A571E"/>
    <w:rsid w:val="001B0906"/>
    <w:rsid w:val="001B0D8D"/>
    <w:rsid w:val="001D3E85"/>
    <w:rsid w:val="001D452E"/>
    <w:rsid w:val="001E4B53"/>
    <w:rsid w:val="001E5FB8"/>
    <w:rsid w:val="001F642A"/>
    <w:rsid w:val="00201FE9"/>
    <w:rsid w:val="0020326C"/>
    <w:rsid w:val="00212C91"/>
    <w:rsid w:val="0021633B"/>
    <w:rsid w:val="00240FD0"/>
    <w:rsid w:val="002427CE"/>
    <w:rsid w:val="00250569"/>
    <w:rsid w:val="00272D59"/>
    <w:rsid w:val="00282473"/>
    <w:rsid w:val="0029034F"/>
    <w:rsid w:val="00297AF8"/>
    <w:rsid w:val="002D3293"/>
    <w:rsid w:val="002D5AE6"/>
    <w:rsid w:val="002E11BE"/>
    <w:rsid w:val="002E42A5"/>
    <w:rsid w:val="002E5756"/>
    <w:rsid w:val="00300B29"/>
    <w:rsid w:val="003037AD"/>
    <w:rsid w:val="0030385E"/>
    <w:rsid w:val="00310299"/>
    <w:rsid w:val="00314488"/>
    <w:rsid w:val="00327588"/>
    <w:rsid w:val="003322DE"/>
    <w:rsid w:val="00361A89"/>
    <w:rsid w:val="00383AC2"/>
    <w:rsid w:val="00390964"/>
    <w:rsid w:val="003A049F"/>
    <w:rsid w:val="003C05BA"/>
    <w:rsid w:val="003C0A85"/>
    <w:rsid w:val="003E0FF5"/>
    <w:rsid w:val="003F6552"/>
    <w:rsid w:val="00416B29"/>
    <w:rsid w:val="00416C5E"/>
    <w:rsid w:val="00422CD0"/>
    <w:rsid w:val="00433069"/>
    <w:rsid w:val="00436118"/>
    <w:rsid w:val="00471DA8"/>
    <w:rsid w:val="00485E27"/>
    <w:rsid w:val="004B1B56"/>
    <w:rsid w:val="004B7005"/>
    <w:rsid w:val="004C2B61"/>
    <w:rsid w:val="004E0875"/>
    <w:rsid w:val="004E1F39"/>
    <w:rsid w:val="004E2CEC"/>
    <w:rsid w:val="004F480D"/>
    <w:rsid w:val="00504E66"/>
    <w:rsid w:val="00522EAC"/>
    <w:rsid w:val="005235CA"/>
    <w:rsid w:val="00524015"/>
    <w:rsid w:val="005253D3"/>
    <w:rsid w:val="00531208"/>
    <w:rsid w:val="00543B98"/>
    <w:rsid w:val="005458E0"/>
    <w:rsid w:val="00550A8B"/>
    <w:rsid w:val="00556628"/>
    <w:rsid w:val="00566C12"/>
    <w:rsid w:val="00581ACB"/>
    <w:rsid w:val="0059211D"/>
    <w:rsid w:val="0059263D"/>
    <w:rsid w:val="005E0C47"/>
    <w:rsid w:val="005E2415"/>
    <w:rsid w:val="006067D4"/>
    <w:rsid w:val="00612027"/>
    <w:rsid w:val="006175B4"/>
    <w:rsid w:val="00624568"/>
    <w:rsid w:val="006312D3"/>
    <w:rsid w:val="00634642"/>
    <w:rsid w:val="006400F3"/>
    <w:rsid w:val="00642130"/>
    <w:rsid w:val="0066273B"/>
    <w:rsid w:val="0066466F"/>
    <w:rsid w:val="00677472"/>
    <w:rsid w:val="00680B89"/>
    <w:rsid w:val="00685320"/>
    <w:rsid w:val="00692A41"/>
    <w:rsid w:val="006A062B"/>
    <w:rsid w:val="006A1F97"/>
    <w:rsid w:val="006B5921"/>
    <w:rsid w:val="006E1845"/>
    <w:rsid w:val="006E5901"/>
    <w:rsid w:val="006F7DE9"/>
    <w:rsid w:val="00712F43"/>
    <w:rsid w:val="00714B40"/>
    <w:rsid w:val="0072464F"/>
    <w:rsid w:val="00724757"/>
    <w:rsid w:val="0072572C"/>
    <w:rsid w:val="00726722"/>
    <w:rsid w:val="0074436C"/>
    <w:rsid w:val="00746DB1"/>
    <w:rsid w:val="00751A7F"/>
    <w:rsid w:val="00752315"/>
    <w:rsid w:val="0075419E"/>
    <w:rsid w:val="0075690E"/>
    <w:rsid w:val="00757B2D"/>
    <w:rsid w:val="00761E9D"/>
    <w:rsid w:val="007627D5"/>
    <w:rsid w:val="00767B6C"/>
    <w:rsid w:val="00770F58"/>
    <w:rsid w:val="0077251C"/>
    <w:rsid w:val="00772C33"/>
    <w:rsid w:val="00777C66"/>
    <w:rsid w:val="007809F0"/>
    <w:rsid w:val="00791D2F"/>
    <w:rsid w:val="007963F0"/>
    <w:rsid w:val="007A195C"/>
    <w:rsid w:val="007B0CFC"/>
    <w:rsid w:val="007C14AB"/>
    <w:rsid w:val="007C66B8"/>
    <w:rsid w:val="007F32CA"/>
    <w:rsid w:val="007F6DE5"/>
    <w:rsid w:val="007F79F7"/>
    <w:rsid w:val="00804ADE"/>
    <w:rsid w:val="008061F2"/>
    <w:rsid w:val="00810C72"/>
    <w:rsid w:val="00814DF8"/>
    <w:rsid w:val="0082155B"/>
    <w:rsid w:val="00823F03"/>
    <w:rsid w:val="008345BD"/>
    <w:rsid w:val="008464E6"/>
    <w:rsid w:val="00852ABD"/>
    <w:rsid w:val="0086228E"/>
    <w:rsid w:val="00886323"/>
    <w:rsid w:val="0089007E"/>
    <w:rsid w:val="008969A3"/>
    <w:rsid w:val="008A3E5D"/>
    <w:rsid w:val="008B4211"/>
    <w:rsid w:val="008B43EE"/>
    <w:rsid w:val="008C1DFD"/>
    <w:rsid w:val="008C580F"/>
    <w:rsid w:val="008D499D"/>
    <w:rsid w:val="008E2CA1"/>
    <w:rsid w:val="008E6573"/>
    <w:rsid w:val="008E72A6"/>
    <w:rsid w:val="00903148"/>
    <w:rsid w:val="00905E6B"/>
    <w:rsid w:val="00910052"/>
    <w:rsid w:val="00912092"/>
    <w:rsid w:val="00930A17"/>
    <w:rsid w:val="009508A0"/>
    <w:rsid w:val="00954B6D"/>
    <w:rsid w:val="009707D5"/>
    <w:rsid w:val="009721C4"/>
    <w:rsid w:val="00977723"/>
    <w:rsid w:val="009937B0"/>
    <w:rsid w:val="00996350"/>
    <w:rsid w:val="009A2DA5"/>
    <w:rsid w:val="009B60CE"/>
    <w:rsid w:val="009C5ABF"/>
    <w:rsid w:val="009D46EA"/>
    <w:rsid w:val="009E2547"/>
    <w:rsid w:val="009F07E4"/>
    <w:rsid w:val="009F616B"/>
    <w:rsid w:val="00A00A98"/>
    <w:rsid w:val="00A00E95"/>
    <w:rsid w:val="00A123FE"/>
    <w:rsid w:val="00A17A54"/>
    <w:rsid w:val="00A2487A"/>
    <w:rsid w:val="00A26EE0"/>
    <w:rsid w:val="00A40C3E"/>
    <w:rsid w:val="00A47C5C"/>
    <w:rsid w:val="00A61036"/>
    <w:rsid w:val="00A67FD5"/>
    <w:rsid w:val="00A70683"/>
    <w:rsid w:val="00A801AD"/>
    <w:rsid w:val="00A84FB6"/>
    <w:rsid w:val="00A90B89"/>
    <w:rsid w:val="00A95435"/>
    <w:rsid w:val="00AA10E8"/>
    <w:rsid w:val="00AB697C"/>
    <w:rsid w:val="00B05DD7"/>
    <w:rsid w:val="00B16F0D"/>
    <w:rsid w:val="00B268FC"/>
    <w:rsid w:val="00B40DA0"/>
    <w:rsid w:val="00B44DB7"/>
    <w:rsid w:val="00B52632"/>
    <w:rsid w:val="00B551A3"/>
    <w:rsid w:val="00B60B39"/>
    <w:rsid w:val="00B61054"/>
    <w:rsid w:val="00B72AF2"/>
    <w:rsid w:val="00B75337"/>
    <w:rsid w:val="00BA1AA2"/>
    <w:rsid w:val="00BA4CE8"/>
    <w:rsid w:val="00BB1E66"/>
    <w:rsid w:val="00BB46B2"/>
    <w:rsid w:val="00BB7692"/>
    <w:rsid w:val="00BC0693"/>
    <w:rsid w:val="00BC1CAC"/>
    <w:rsid w:val="00BD3B61"/>
    <w:rsid w:val="00BD40DF"/>
    <w:rsid w:val="00BE43A9"/>
    <w:rsid w:val="00C067ED"/>
    <w:rsid w:val="00C173ED"/>
    <w:rsid w:val="00C1760B"/>
    <w:rsid w:val="00C20E51"/>
    <w:rsid w:val="00C21127"/>
    <w:rsid w:val="00C25BE6"/>
    <w:rsid w:val="00C30505"/>
    <w:rsid w:val="00C471F5"/>
    <w:rsid w:val="00C647A8"/>
    <w:rsid w:val="00C708C1"/>
    <w:rsid w:val="00C75516"/>
    <w:rsid w:val="00C76418"/>
    <w:rsid w:val="00CA1939"/>
    <w:rsid w:val="00CB064C"/>
    <w:rsid w:val="00CB1271"/>
    <w:rsid w:val="00CC46F6"/>
    <w:rsid w:val="00CF214C"/>
    <w:rsid w:val="00CF2FAE"/>
    <w:rsid w:val="00CF3CAD"/>
    <w:rsid w:val="00D0017B"/>
    <w:rsid w:val="00D016DA"/>
    <w:rsid w:val="00D03E92"/>
    <w:rsid w:val="00D11F74"/>
    <w:rsid w:val="00D156DF"/>
    <w:rsid w:val="00D17DD9"/>
    <w:rsid w:val="00D20B8D"/>
    <w:rsid w:val="00D4028A"/>
    <w:rsid w:val="00D46F9C"/>
    <w:rsid w:val="00D46FE8"/>
    <w:rsid w:val="00D619CF"/>
    <w:rsid w:val="00D75BB4"/>
    <w:rsid w:val="00D851BB"/>
    <w:rsid w:val="00D85EE2"/>
    <w:rsid w:val="00DB6A86"/>
    <w:rsid w:val="00DC18B7"/>
    <w:rsid w:val="00DD3061"/>
    <w:rsid w:val="00DE3C28"/>
    <w:rsid w:val="00E0104D"/>
    <w:rsid w:val="00E10823"/>
    <w:rsid w:val="00E1468B"/>
    <w:rsid w:val="00E170A6"/>
    <w:rsid w:val="00E170A8"/>
    <w:rsid w:val="00E24505"/>
    <w:rsid w:val="00E36259"/>
    <w:rsid w:val="00E41168"/>
    <w:rsid w:val="00E42E3E"/>
    <w:rsid w:val="00E672C8"/>
    <w:rsid w:val="00EB0DB0"/>
    <w:rsid w:val="00EC0D5C"/>
    <w:rsid w:val="00EC3565"/>
    <w:rsid w:val="00EC3B9E"/>
    <w:rsid w:val="00EE5CD9"/>
    <w:rsid w:val="00F04FAE"/>
    <w:rsid w:val="00F10FE3"/>
    <w:rsid w:val="00F2513C"/>
    <w:rsid w:val="00F25D14"/>
    <w:rsid w:val="00F308F2"/>
    <w:rsid w:val="00F37A92"/>
    <w:rsid w:val="00F4655C"/>
    <w:rsid w:val="00F52E49"/>
    <w:rsid w:val="00F62307"/>
    <w:rsid w:val="00F70DB6"/>
    <w:rsid w:val="00F85546"/>
    <w:rsid w:val="00F92CD4"/>
    <w:rsid w:val="00F96F25"/>
    <w:rsid w:val="00FB6D96"/>
    <w:rsid w:val="00FC0B93"/>
    <w:rsid w:val="00FC5172"/>
    <w:rsid w:val="00FC7D29"/>
    <w:rsid w:val="00FD2413"/>
    <w:rsid w:val="00FE671B"/>
    <w:rsid w:val="00FF0A2E"/>
    <w:rsid w:val="00FF5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0D4123"/>
  <w15:docId w15:val="{2AD86F59-7AB9-4CD4-9651-DA8D03A3C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202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202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612027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612027"/>
    <w:rPr>
      <w:rFonts w:ascii="Calibri" w:eastAsia="Calibri" w:hAnsi="Calibri" w:cs="Times New Roman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5235CA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5235CA"/>
    <w:rPr>
      <w:rFonts w:ascii="Trebuchet MS" w:eastAsia="Trebuchet MS" w:hAnsi="Trebuchet MS" w:cs="Trebuchet MS"/>
      <w:b/>
      <w:bCs/>
      <w:lang w:val="en-US"/>
    </w:rPr>
  </w:style>
  <w:style w:type="paragraph" w:styleId="ListParagraph">
    <w:name w:val="List Paragraph"/>
    <w:basedOn w:val="Normal"/>
    <w:uiPriority w:val="34"/>
    <w:qFormat/>
    <w:rsid w:val="008B42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0B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0B9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FC0B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0B93"/>
    <w:rPr>
      <w:lang w:val="en-US"/>
    </w:rPr>
  </w:style>
  <w:style w:type="paragraph" w:customStyle="1" w:styleId="TableParagraph">
    <w:name w:val="Table Paragraph"/>
    <w:basedOn w:val="Normal"/>
    <w:uiPriority w:val="1"/>
    <w:qFormat/>
    <w:rsid w:val="004F480D"/>
    <w:pPr>
      <w:widowControl w:val="0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lang w:bidi="en-US"/>
    </w:rPr>
  </w:style>
  <w:style w:type="paragraph" w:customStyle="1" w:styleId="Default">
    <w:name w:val="Default"/>
    <w:rsid w:val="00297AF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6C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C8A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93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444457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61486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959775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95213">
          <w:marLeft w:val="40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5956BA-C957-4879-85CD-92AC798E8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684</Words>
  <Characters>390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L</dc:creator>
  <cp:lastModifiedBy>Jyothsna Kilari</cp:lastModifiedBy>
  <cp:revision>12</cp:revision>
  <cp:lastPrinted>2026-02-03T06:21:00Z</cp:lastPrinted>
  <dcterms:created xsi:type="dcterms:W3CDTF">2023-05-16T02:34:00Z</dcterms:created>
  <dcterms:modified xsi:type="dcterms:W3CDTF">2026-02-03T06:22:00Z</dcterms:modified>
</cp:coreProperties>
</file>